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32C5B77" w14:textId="248A9B5C" w:rsidR="00D4536F" w:rsidRPr="001A03A2" w:rsidRDefault="00AF53C7" w:rsidP="00B81EB8">
      <w:pPr>
        <w:tabs>
          <w:tab w:val="left" w:pos="720"/>
          <w:tab w:val="left" w:pos="810"/>
          <w:tab w:val="left" w:pos="1440"/>
          <w:tab w:val="left" w:pos="1548"/>
          <w:tab w:val="left" w:pos="1800"/>
          <w:tab w:val="left" w:pos="2132"/>
        </w:tabs>
        <w:jc w:val="both"/>
        <w:rPr>
          <w:b/>
          <w:u w:val="single"/>
        </w:rPr>
      </w:pPr>
      <w:r>
        <w:rPr>
          <w:b/>
          <w:u w:val="single"/>
        </w:rPr>
        <w:t>M</w:t>
      </w:r>
      <w:r w:rsidRPr="001A03A2">
        <w:rPr>
          <w:b/>
          <w:u w:val="single"/>
        </w:rPr>
        <w:t xml:space="preserve">INUTES OF THE </w:t>
      </w:r>
      <w:r w:rsidR="00DD1C43">
        <w:rPr>
          <w:b/>
          <w:u w:val="single"/>
        </w:rPr>
        <w:t xml:space="preserve">CENTRAL WASATCH COMMISSION </w:t>
      </w:r>
      <w:r w:rsidR="00FB36ED">
        <w:rPr>
          <w:b/>
          <w:u w:val="single"/>
        </w:rPr>
        <w:t>BOARD EDUCATION SESSION (</w:t>
      </w:r>
      <w:r w:rsidR="00AB0179">
        <w:rPr>
          <w:b/>
          <w:u w:val="single"/>
        </w:rPr>
        <w:t>AERIAL</w:t>
      </w:r>
      <w:r w:rsidR="00FB36ED">
        <w:rPr>
          <w:b/>
          <w:u w:val="single"/>
        </w:rPr>
        <w:t xml:space="preserve">) </w:t>
      </w:r>
      <w:r w:rsidRPr="001A03A2">
        <w:rPr>
          <w:b/>
          <w:u w:val="single"/>
        </w:rPr>
        <w:t>HELD</w:t>
      </w:r>
      <w:r w:rsidR="00C43E44">
        <w:rPr>
          <w:b/>
          <w:u w:val="single"/>
        </w:rPr>
        <w:t xml:space="preserve"> </w:t>
      </w:r>
      <w:r w:rsidR="00EB4A06">
        <w:rPr>
          <w:b/>
          <w:u w:val="single"/>
        </w:rPr>
        <w:t>THURSDAY</w:t>
      </w:r>
      <w:r w:rsidR="001D2A11">
        <w:rPr>
          <w:b/>
          <w:u w:val="single"/>
        </w:rPr>
        <w:t xml:space="preserve">, </w:t>
      </w:r>
      <w:r w:rsidR="00AB0179">
        <w:rPr>
          <w:b/>
          <w:u w:val="single"/>
        </w:rPr>
        <w:t xml:space="preserve">FEBRUARY 11, </w:t>
      </w:r>
      <w:r w:rsidR="001D2A11">
        <w:rPr>
          <w:b/>
          <w:u w:val="single"/>
        </w:rPr>
        <w:t>2021</w:t>
      </w:r>
      <w:r w:rsidR="00C43E44">
        <w:rPr>
          <w:b/>
          <w:u w:val="single"/>
        </w:rPr>
        <w:t>,</w:t>
      </w:r>
      <w:r w:rsidRPr="001A03A2">
        <w:rPr>
          <w:b/>
          <w:u w:val="single"/>
        </w:rPr>
        <w:t xml:space="preserve"> AT </w:t>
      </w:r>
      <w:r w:rsidR="00AB0179">
        <w:rPr>
          <w:b/>
          <w:u w:val="single"/>
        </w:rPr>
        <w:t>10</w:t>
      </w:r>
      <w:r>
        <w:rPr>
          <w:b/>
          <w:u w:val="single"/>
        </w:rPr>
        <w:t xml:space="preserve">:00 </w:t>
      </w:r>
      <w:r w:rsidR="00AB0179">
        <w:rPr>
          <w:b/>
          <w:u w:val="single"/>
        </w:rPr>
        <w:t>A</w:t>
      </w:r>
      <w:r w:rsidRPr="001A03A2">
        <w:rPr>
          <w:b/>
          <w:u w:val="single"/>
        </w:rPr>
        <w:t xml:space="preserve">.M. </w:t>
      </w:r>
      <w:r w:rsidR="00D4536F">
        <w:rPr>
          <w:b/>
          <w:u w:val="single"/>
        </w:rPr>
        <w:t>THE MEETING WAS CONDUCTED ELECTRONICALLY WITHOUT A PHYSICAL LOCATION, AS AUTHORIZED BY THE GOVERNOR’S EXECUTIVE ORDER DATED MARCH 18, 2020.</w:t>
      </w:r>
    </w:p>
    <w:p w14:paraId="4FF5F6B6" w14:textId="47BDB035" w:rsidR="00AF53C7" w:rsidRPr="001A03A2" w:rsidRDefault="00AF53C7" w:rsidP="00B81EB8">
      <w:pPr>
        <w:tabs>
          <w:tab w:val="left" w:pos="720"/>
          <w:tab w:val="left" w:pos="810"/>
          <w:tab w:val="left" w:pos="1440"/>
          <w:tab w:val="left" w:pos="1548"/>
          <w:tab w:val="left" w:pos="1800"/>
          <w:tab w:val="left" w:pos="2132"/>
        </w:tabs>
        <w:jc w:val="both"/>
      </w:pPr>
    </w:p>
    <w:p w14:paraId="0EE8492C" w14:textId="3F74FA70" w:rsidR="00EA56B0" w:rsidRPr="001A4A40" w:rsidRDefault="00AF53C7" w:rsidP="00465D71">
      <w:pPr>
        <w:tabs>
          <w:tab w:val="left" w:pos="1440"/>
        </w:tabs>
        <w:ind w:left="1440" w:hanging="1440"/>
        <w:jc w:val="both"/>
        <w:rPr>
          <w:bCs/>
        </w:rPr>
      </w:pPr>
      <w:r w:rsidRPr="00682CE0">
        <w:rPr>
          <w:b/>
        </w:rPr>
        <w:t xml:space="preserve">Present:  </w:t>
      </w:r>
      <w:r w:rsidRPr="00682CE0">
        <w:rPr>
          <w:b/>
        </w:rPr>
        <w:tab/>
      </w:r>
      <w:r w:rsidR="00E66525" w:rsidRPr="00E66525">
        <w:rPr>
          <w:bCs/>
        </w:rPr>
        <w:t>Chair</w:t>
      </w:r>
      <w:r w:rsidR="00E66525">
        <w:rPr>
          <w:b/>
        </w:rPr>
        <w:t xml:space="preserve"> </w:t>
      </w:r>
      <w:r w:rsidR="00465D71" w:rsidRPr="001A4A40">
        <w:rPr>
          <w:bCs/>
        </w:rPr>
        <w:t xml:space="preserve">Christopher Robinson, Mayor Harris Sondak, Mayor Dan Knopp, Mayor Mike Peterson, </w:t>
      </w:r>
      <w:r w:rsidR="00C3444E" w:rsidRPr="001A4A40">
        <w:rPr>
          <w:bCs/>
        </w:rPr>
        <w:t>Mayor Jeff Silvestrini</w:t>
      </w:r>
      <w:r w:rsidR="00C3444E">
        <w:rPr>
          <w:bCs/>
        </w:rPr>
        <w:t xml:space="preserve">, </w:t>
      </w:r>
      <w:r w:rsidR="00C3444E" w:rsidRPr="001A4A40">
        <w:rPr>
          <w:bCs/>
        </w:rPr>
        <w:t xml:space="preserve">Mayor Erin Mendenhall, </w:t>
      </w:r>
      <w:r w:rsidR="00465D71" w:rsidRPr="001A4A40">
        <w:rPr>
          <w:bCs/>
        </w:rPr>
        <w:t xml:space="preserve">Mayor Jenny Wilson, Councilor Jim Bradley, Councilor Marci Houseman, </w:t>
      </w:r>
      <w:r w:rsidR="00054075">
        <w:rPr>
          <w:bCs/>
        </w:rPr>
        <w:t xml:space="preserve">Councilor </w:t>
      </w:r>
      <w:r w:rsidR="001A4A40" w:rsidRPr="001A4A40">
        <w:rPr>
          <w:bCs/>
        </w:rPr>
        <w:t>Max Doil</w:t>
      </w:r>
      <w:r w:rsidR="00E66525">
        <w:rPr>
          <w:bCs/>
        </w:rPr>
        <w:t>ne</w:t>
      </w:r>
      <w:r w:rsidR="001A4A40" w:rsidRPr="001A4A40">
        <w:rPr>
          <w:bCs/>
        </w:rPr>
        <w:t>y</w:t>
      </w:r>
      <w:r w:rsidR="00C3444E">
        <w:rPr>
          <w:bCs/>
        </w:rPr>
        <w:t>, Ex Officio Member</w:t>
      </w:r>
      <w:r w:rsidR="00C3444E" w:rsidRPr="001A4A40">
        <w:rPr>
          <w:bCs/>
        </w:rPr>
        <w:t xml:space="preserve"> Carl</w:t>
      </w:r>
      <w:r w:rsidR="00C3444E">
        <w:rPr>
          <w:bCs/>
        </w:rPr>
        <w:t>t</w:t>
      </w:r>
      <w:r w:rsidR="00C3444E" w:rsidRPr="001A4A40">
        <w:rPr>
          <w:bCs/>
        </w:rPr>
        <w:t>on Christensen</w:t>
      </w:r>
    </w:p>
    <w:p w14:paraId="72D54197" w14:textId="77777777" w:rsidR="003F12E5" w:rsidRDefault="003F12E5" w:rsidP="00EA56B0">
      <w:pPr>
        <w:tabs>
          <w:tab w:val="left" w:pos="1440"/>
          <w:tab w:val="left" w:pos="2160"/>
        </w:tabs>
        <w:ind w:left="3600" w:hanging="3600"/>
        <w:jc w:val="both"/>
        <w:rPr>
          <w:b/>
        </w:rPr>
      </w:pPr>
    </w:p>
    <w:p w14:paraId="15609FF8" w14:textId="07780D73" w:rsidR="00AF53C7" w:rsidRDefault="00AF53C7" w:rsidP="003F12E5">
      <w:pPr>
        <w:tabs>
          <w:tab w:val="left" w:pos="1440"/>
          <w:tab w:val="left" w:pos="2160"/>
        </w:tabs>
        <w:ind w:left="1440" w:hanging="1440"/>
        <w:jc w:val="both"/>
      </w:pPr>
      <w:r>
        <w:rPr>
          <w:b/>
        </w:rPr>
        <w:t>Staff</w:t>
      </w:r>
      <w:r w:rsidRPr="00435760">
        <w:rPr>
          <w:b/>
        </w:rPr>
        <w:t>:</w:t>
      </w:r>
      <w:r w:rsidRPr="00FE295B">
        <w:tab/>
      </w:r>
      <w:r w:rsidR="003F12E5">
        <w:t xml:space="preserve">CWC Executive Director Ralph Becker, </w:t>
      </w:r>
      <w:r w:rsidR="007F59C4" w:rsidRPr="00C6513A">
        <w:t xml:space="preserve">CWC Deputy </w:t>
      </w:r>
      <w:r w:rsidRPr="00C6513A">
        <w:t>Director Blake Perez,</w:t>
      </w:r>
      <w:r w:rsidR="00E3148F" w:rsidRPr="00C6513A">
        <w:t xml:space="preserve"> </w:t>
      </w:r>
      <w:r w:rsidR="000B6C54">
        <w:t>CWC</w:t>
      </w:r>
      <w:r w:rsidR="003F12E5">
        <w:t xml:space="preserve"> </w:t>
      </w:r>
      <w:r w:rsidR="0090175C" w:rsidRPr="00C6513A">
        <w:t>Communications</w:t>
      </w:r>
      <w:r w:rsidR="00406C6D" w:rsidRPr="00C6513A">
        <w:t xml:space="preserve"> Director Lindsey</w:t>
      </w:r>
      <w:r w:rsidR="0090175C" w:rsidRPr="00C6513A">
        <w:t xml:space="preserve"> Nielsen</w:t>
      </w:r>
      <w:r w:rsidR="00750117">
        <w:t>, Office Administrator Kaye Mickelson</w:t>
      </w:r>
    </w:p>
    <w:p w14:paraId="7041ADAD" w14:textId="37EF2849" w:rsidR="008C593D" w:rsidRDefault="008C593D" w:rsidP="00B81EB8">
      <w:pPr>
        <w:tabs>
          <w:tab w:val="left" w:pos="2337"/>
        </w:tabs>
        <w:ind w:left="2160" w:hanging="2160"/>
        <w:jc w:val="both"/>
      </w:pPr>
    </w:p>
    <w:p w14:paraId="705CA6D5" w14:textId="5BCFFB9E" w:rsidR="00465D71" w:rsidRPr="009D26C5" w:rsidRDefault="00054075" w:rsidP="00465D71">
      <w:pPr>
        <w:tabs>
          <w:tab w:val="left" w:pos="2337"/>
        </w:tabs>
        <w:ind w:left="1440" w:hanging="1440"/>
        <w:jc w:val="both"/>
      </w:pPr>
      <w:r>
        <w:rPr>
          <w:b/>
          <w:bCs/>
        </w:rPr>
        <w:t>Present</w:t>
      </w:r>
      <w:r w:rsidR="009D26C5">
        <w:rPr>
          <w:b/>
          <w:bCs/>
        </w:rPr>
        <w:t>ers</w:t>
      </w:r>
      <w:r w:rsidR="00465D71">
        <w:rPr>
          <w:b/>
          <w:bCs/>
        </w:rPr>
        <w:t>:</w:t>
      </w:r>
      <w:r w:rsidR="00465D71">
        <w:rPr>
          <w:b/>
          <w:bCs/>
        </w:rPr>
        <w:tab/>
      </w:r>
      <w:r w:rsidR="009D26C5">
        <w:t>Shawn Marqua</w:t>
      </w:r>
      <w:r w:rsidR="008A7644">
        <w:t>r</w:t>
      </w:r>
      <w:r w:rsidR="009D26C5">
        <w:t>dt</w:t>
      </w:r>
      <w:r w:rsidR="008A7644">
        <w:t>, Kat</w:t>
      </w:r>
      <w:r w:rsidR="009943E5">
        <w:t>h</w:t>
      </w:r>
      <w:r w:rsidR="008A7644">
        <w:t>arina Schmitz</w:t>
      </w:r>
      <w:r w:rsidR="002C02EE">
        <w:t xml:space="preserve"> - Doppelmayr</w:t>
      </w:r>
      <w:r w:rsidR="00EC0C25">
        <w:t xml:space="preserve">, </w:t>
      </w:r>
      <w:r w:rsidR="008A7644">
        <w:t>Chris Cushing</w:t>
      </w:r>
      <w:r w:rsidR="00EC0C25">
        <w:t xml:space="preserve"> – SE Group</w:t>
      </w:r>
    </w:p>
    <w:p w14:paraId="0DE497AB" w14:textId="77777777" w:rsidR="00465D71" w:rsidRDefault="00465D71" w:rsidP="00465D71">
      <w:pPr>
        <w:tabs>
          <w:tab w:val="left" w:pos="2337"/>
        </w:tabs>
        <w:ind w:left="1440" w:hanging="1440"/>
        <w:jc w:val="both"/>
        <w:rPr>
          <w:b/>
          <w:bCs/>
        </w:rPr>
      </w:pPr>
    </w:p>
    <w:p w14:paraId="251F5241" w14:textId="1F503528" w:rsidR="00AF53C7" w:rsidRDefault="00465D71" w:rsidP="00C3770D">
      <w:pPr>
        <w:tabs>
          <w:tab w:val="left" w:pos="2337"/>
        </w:tabs>
        <w:ind w:left="1440" w:hanging="1440"/>
        <w:jc w:val="both"/>
      </w:pPr>
      <w:r>
        <w:rPr>
          <w:b/>
          <w:bCs/>
        </w:rPr>
        <w:t>Others:</w:t>
      </w:r>
      <w:r>
        <w:rPr>
          <w:b/>
          <w:bCs/>
        </w:rPr>
        <w:tab/>
      </w:r>
      <w:r w:rsidR="008A7644">
        <w:t>Dave Fields, Ellen Birrell, Glenn Eurick, Roger Borgencht</w:t>
      </w:r>
      <w:r w:rsidR="00AA46B1">
        <w:t xml:space="preserve">, Will McCarvill, Ed </w:t>
      </w:r>
      <w:r w:rsidR="00AA46B1" w:rsidRPr="00AA46B1">
        <w:rPr>
          <w:highlight w:val="yellow"/>
        </w:rPr>
        <w:t>_____</w:t>
      </w:r>
      <w:r w:rsidR="00AA46B1">
        <w:t>, Tara Tannahill, Mimi Leavitt, Chris Putt, Catherine Kanter, Caroline Rodriguez, Chris McCandless, Don Despain, Bob Kollar, Tom Diegel, Robert Sampson, Dennis Goreham</w:t>
      </w:r>
      <w:r w:rsidR="00C3444E">
        <w:t xml:space="preserve">, Randy Doyle, Robert Myers, Zach Gardner, Bart Reuling, Laura Briefer, Katie </w:t>
      </w:r>
      <w:r w:rsidR="00C3444E" w:rsidRPr="00AA46B1">
        <w:rPr>
          <w:highlight w:val="yellow"/>
        </w:rPr>
        <w:t>_____</w:t>
      </w:r>
      <w:r w:rsidR="00C3444E">
        <w:t xml:space="preserve">, </w:t>
      </w:r>
      <w:r w:rsidR="009C1867">
        <w:t>Steve Van Maren, Colby Hartman, Alex Schmidt, Angela Lee, Carl Fisher, James Hicks, James Dorsie,</w:t>
      </w:r>
      <w:r w:rsidR="00992FF2">
        <w:t xml:space="preserve"> Lorie Fowlke, Lynn Carol, Jason Mentz, Jolin Slintak,</w:t>
      </w:r>
      <w:r w:rsidR="005437A1">
        <w:t xml:space="preserve"> Lynn Pace, Micki </w:t>
      </w:r>
      <w:r w:rsidR="005437A1" w:rsidRPr="00AA46B1">
        <w:rPr>
          <w:highlight w:val="yellow"/>
        </w:rPr>
        <w:t>_____</w:t>
      </w:r>
      <w:r w:rsidR="005437A1">
        <w:t xml:space="preserve">, </w:t>
      </w:r>
      <w:r w:rsidR="00FD2C9E">
        <w:t xml:space="preserve">Mike Johnson, Nathan Rafferty, Patrick Nelson, Tom Ward, Barbara Cameron, </w:t>
      </w:r>
      <w:r w:rsidR="00355034">
        <w:t>Brian Hutchinson, Helen Peters, Megan Nelson, Robert Grow, Pat Sh</w:t>
      </w:r>
      <w:r w:rsidR="005715CD">
        <w:t>ea</w:t>
      </w:r>
    </w:p>
    <w:p w14:paraId="3DA33C10" w14:textId="611AD836" w:rsidR="00697312" w:rsidRDefault="00697312" w:rsidP="003D47C4">
      <w:pPr>
        <w:jc w:val="both"/>
      </w:pPr>
    </w:p>
    <w:p w14:paraId="5DE57F7C" w14:textId="3C5EB287" w:rsidR="008C593D" w:rsidRPr="008C593D" w:rsidRDefault="008C593D" w:rsidP="003D47C4">
      <w:pPr>
        <w:jc w:val="both"/>
        <w:rPr>
          <w:b/>
          <w:bCs/>
          <w:u w:val="single"/>
        </w:rPr>
      </w:pPr>
      <w:r>
        <w:rPr>
          <w:b/>
          <w:bCs/>
          <w:u w:val="single"/>
        </w:rPr>
        <w:t>OPENING</w:t>
      </w:r>
    </w:p>
    <w:p w14:paraId="774A28EE" w14:textId="77777777" w:rsidR="008C593D" w:rsidRDefault="008C593D" w:rsidP="003D47C4">
      <w:pPr>
        <w:jc w:val="both"/>
      </w:pPr>
    </w:p>
    <w:p w14:paraId="11D91B65" w14:textId="19DAD95A" w:rsidR="0010131B" w:rsidRDefault="008C593D" w:rsidP="00B81EB8">
      <w:pPr>
        <w:pStyle w:val="ListParagraph"/>
        <w:numPr>
          <w:ilvl w:val="0"/>
          <w:numId w:val="1"/>
        </w:numPr>
        <w:tabs>
          <w:tab w:val="left" w:pos="1440"/>
          <w:tab w:val="left" w:pos="2160"/>
        </w:tabs>
        <w:ind w:hanging="720"/>
        <w:jc w:val="both"/>
        <w:rPr>
          <w:b/>
          <w:bCs/>
          <w:u w:val="single"/>
        </w:rPr>
      </w:pPr>
      <w:r>
        <w:rPr>
          <w:b/>
          <w:bCs/>
          <w:u w:val="single"/>
        </w:rPr>
        <w:t>Commissioner Christopher F. Robinson will Conduct the Meeting as Chair of the Board (t</w:t>
      </w:r>
      <w:r w:rsidRPr="008C593D">
        <w:rPr>
          <w:b/>
          <w:bCs/>
          <w:i/>
          <w:iCs/>
          <w:u w:val="single"/>
        </w:rPr>
        <w:t>he “Board”</w:t>
      </w:r>
      <w:r>
        <w:rPr>
          <w:b/>
          <w:bCs/>
          <w:u w:val="single"/>
        </w:rPr>
        <w:t>) of the Central Wasatch Commission (“CWC”).</w:t>
      </w:r>
    </w:p>
    <w:p w14:paraId="2B1EE0A2" w14:textId="40A25324" w:rsidR="00D063BC" w:rsidRDefault="00D063BC" w:rsidP="00D063BC">
      <w:pPr>
        <w:tabs>
          <w:tab w:val="left" w:pos="1440"/>
          <w:tab w:val="left" w:pos="2160"/>
        </w:tabs>
        <w:jc w:val="both"/>
        <w:rPr>
          <w:b/>
          <w:bCs/>
          <w:u w:val="single"/>
        </w:rPr>
      </w:pPr>
    </w:p>
    <w:p w14:paraId="0BC6F724" w14:textId="1A5F800C" w:rsidR="00AF3C4D" w:rsidRDefault="00C3770D" w:rsidP="00D063BC">
      <w:pPr>
        <w:tabs>
          <w:tab w:val="left" w:pos="1440"/>
          <w:tab w:val="left" w:pos="2160"/>
        </w:tabs>
        <w:jc w:val="both"/>
        <w:rPr>
          <w:b/>
          <w:bCs/>
          <w:u w:val="single"/>
        </w:rPr>
      </w:pPr>
      <w:r>
        <w:t xml:space="preserve">Chair Christopher Robinson called the meeting to order at 10:00 a.m.  </w:t>
      </w:r>
    </w:p>
    <w:p w14:paraId="6FECE976" w14:textId="77777777" w:rsidR="00B45BF6" w:rsidRDefault="00B45BF6" w:rsidP="00B81EB8">
      <w:pPr>
        <w:tabs>
          <w:tab w:val="left" w:pos="1440"/>
          <w:tab w:val="left" w:pos="2160"/>
        </w:tabs>
        <w:jc w:val="both"/>
      </w:pPr>
    </w:p>
    <w:p w14:paraId="6C4DE4DB" w14:textId="63BB0F99" w:rsidR="00AF3C4D" w:rsidRPr="00AF3C4D" w:rsidRDefault="008C593D" w:rsidP="00B81EB8">
      <w:pPr>
        <w:pStyle w:val="ListParagraph"/>
        <w:numPr>
          <w:ilvl w:val="0"/>
          <w:numId w:val="1"/>
        </w:numPr>
        <w:tabs>
          <w:tab w:val="left" w:pos="1440"/>
          <w:tab w:val="left" w:pos="2160"/>
        </w:tabs>
        <w:ind w:hanging="720"/>
        <w:jc w:val="both"/>
      </w:pPr>
      <w:r>
        <w:rPr>
          <w:b/>
          <w:bCs/>
          <w:u w:val="single"/>
        </w:rPr>
        <w:t>The Chair will Read the Chair’s Written Determination Regarding an Electronic Meeting Anchor Location for this Meeting Pursuant to Utah Code Ann. 52-4-207(4).</w:t>
      </w:r>
    </w:p>
    <w:p w14:paraId="62F9CF90" w14:textId="739EAE90" w:rsidR="001D2A11" w:rsidRDefault="001D2A11" w:rsidP="00AF3C4D">
      <w:pPr>
        <w:tabs>
          <w:tab w:val="left" w:pos="1440"/>
          <w:tab w:val="left" w:pos="2160"/>
        </w:tabs>
        <w:jc w:val="both"/>
        <w:rPr>
          <w:b/>
          <w:bCs/>
          <w:u w:val="single"/>
        </w:rPr>
      </w:pPr>
    </w:p>
    <w:p w14:paraId="6A17737B" w14:textId="77777777" w:rsidR="005715CD" w:rsidRPr="00663E0D" w:rsidRDefault="005715CD" w:rsidP="005715CD">
      <w:pPr>
        <w:tabs>
          <w:tab w:val="left" w:pos="1440"/>
          <w:tab w:val="left" w:pos="2160"/>
        </w:tabs>
        <w:jc w:val="both"/>
      </w:pPr>
      <w:r w:rsidRPr="00663E0D">
        <w:t xml:space="preserve">The Legislature, pursuant to Section 52-4-207(4), required the </w:t>
      </w:r>
      <w:r>
        <w:t>Board</w:t>
      </w:r>
      <w:r w:rsidRPr="00663E0D">
        <w:t xml:space="preserve"> to make a determination, which was as follows: </w:t>
      </w:r>
    </w:p>
    <w:p w14:paraId="20B62361" w14:textId="77777777" w:rsidR="005715CD" w:rsidRPr="00663E0D" w:rsidRDefault="005715CD" w:rsidP="005715CD">
      <w:pPr>
        <w:jc w:val="both"/>
      </w:pPr>
    </w:p>
    <w:p w14:paraId="2E01ACF2" w14:textId="39C0C2C2" w:rsidR="001D2A11" w:rsidRPr="002D5CF8" w:rsidRDefault="005715CD" w:rsidP="002D5CF8">
      <w:pPr>
        <w:ind w:left="720" w:right="1008"/>
        <w:jc w:val="both"/>
      </w:pPr>
      <w:r w:rsidRPr="00663E0D">
        <w:t xml:space="preserve">‘I, as the </w:t>
      </w:r>
      <w:r w:rsidRPr="0033293F">
        <w:t xml:space="preserve">Chair of </w:t>
      </w:r>
      <w:r>
        <w:t xml:space="preserve">the Board </w:t>
      </w:r>
      <w:r w:rsidRPr="0033293F">
        <w:t>of the Central Wasatch Commission</w:t>
      </w:r>
      <w:r w:rsidRPr="00663E0D">
        <w:t xml:space="preserve"> hereby determine that conducting </w:t>
      </w:r>
      <w:r>
        <w:t>council</w:t>
      </w:r>
      <w:r w:rsidRPr="00663E0D">
        <w:t xml:space="preserve"> meetings at any time during the next 30 days at an anchor location presents a substantial risk to the health and safety of those who may be present at the anchor location.  The World Health Organization, the President of the United States, the Governor of Utah, the Salt Lake County Mayor, and the Health Department have all recognized that a global pandemic exists related to the new strain of the Coronavirus, SARS-CoV-2.  Due to the </w:t>
      </w:r>
      <w:r w:rsidRPr="00663E0D">
        <w:lastRenderedPageBreak/>
        <w:t>state of emergency caused by the global pandemic, I find that conducting a meeting at an anchor location under the current state of public health emergency constitutes a substantial risk to the health and safety of those who may be present at the location.  According to the information and from State epidemiology experts, Utah is currently in an acceleration phase, which has the potential to overwhelm the State’s health care system.’</w:t>
      </w:r>
    </w:p>
    <w:p w14:paraId="0ADCA5A9" w14:textId="77777777" w:rsidR="001D2A11" w:rsidRPr="001D2A11" w:rsidRDefault="001D2A11" w:rsidP="00AF3C4D">
      <w:pPr>
        <w:tabs>
          <w:tab w:val="left" w:pos="1440"/>
          <w:tab w:val="left" w:pos="2160"/>
        </w:tabs>
        <w:jc w:val="both"/>
        <w:rPr>
          <w:b/>
          <w:bCs/>
          <w:u w:val="single"/>
        </w:rPr>
      </w:pPr>
    </w:p>
    <w:p w14:paraId="2353B9B6" w14:textId="325125AC" w:rsidR="00FA2970" w:rsidRPr="00F200E6" w:rsidRDefault="008C593D" w:rsidP="00B81EB8">
      <w:pPr>
        <w:pStyle w:val="ListParagraph"/>
        <w:numPr>
          <w:ilvl w:val="0"/>
          <w:numId w:val="1"/>
        </w:numPr>
        <w:tabs>
          <w:tab w:val="left" w:pos="1440"/>
          <w:tab w:val="left" w:pos="2160"/>
        </w:tabs>
        <w:ind w:hanging="720"/>
        <w:jc w:val="both"/>
      </w:pPr>
      <w:r>
        <w:rPr>
          <w:b/>
          <w:bCs/>
          <w:u w:val="single"/>
        </w:rPr>
        <w:t xml:space="preserve">Recap of </w:t>
      </w:r>
      <w:r w:rsidR="003025C6">
        <w:rPr>
          <w:b/>
          <w:bCs/>
          <w:u w:val="single"/>
        </w:rPr>
        <w:t xml:space="preserve">February 1 </w:t>
      </w:r>
      <w:r>
        <w:rPr>
          <w:b/>
          <w:bCs/>
          <w:u w:val="single"/>
        </w:rPr>
        <w:t>CWC Board Meeting and Goals of the MTS Process.</w:t>
      </w:r>
    </w:p>
    <w:p w14:paraId="52672221" w14:textId="2ECD1BB6" w:rsidR="00F200E6" w:rsidRDefault="00F200E6" w:rsidP="00B81EB8">
      <w:pPr>
        <w:tabs>
          <w:tab w:val="left" w:pos="1440"/>
          <w:tab w:val="left" w:pos="2160"/>
        </w:tabs>
        <w:jc w:val="both"/>
      </w:pPr>
    </w:p>
    <w:p w14:paraId="549F2184" w14:textId="52569853" w:rsidR="00B05895" w:rsidRDefault="00787B6C" w:rsidP="00B81EB8">
      <w:pPr>
        <w:tabs>
          <w:tab w:val="left" w:pos="1440"/>
          <w:tab w:val="left" w:pos="2160"/>
        </w:tabs>
        <w:jc w:val="both"/>
      </w:pPr>
      <w:r>
        <w:t xml:space="preserve">Chair Robinson </w:t>
      </w:r>
      <w:r w:rsidR="00980F6D">
        <w:t>overviewed</w:t>
      </w:r>
      <w:r>
        <w:t xml:space="preserve"> the Mountain Transportation System (“MTS”) process with the Central Wasatch Commission (“CWC”) Board.</w:t>
      </w:r>
      <w:r w:rsidR="00102728">
        <w:t xml:space="preserve">  He reported that the first month of the year </w:t>
      </w:r>
      <w:r w:rsidR="00C4125A">
        <w:t>was</w:t>
      </w:r>
      <w:r w:rsidR="00102728">
        <w:t xml:space="preserve"> spent discussing </w:t>
      </w:r>
      <w:r w:rsidR="005266D2">
        <w:t xml:space="preserve">the </w:t>
      </w:r>
      <w:r w:rsidR="00102728">
        <w:t xml:space="preserve">key values and evaluation matrix.  Since then, there had been educational seminars on enhanced bus and cog rail transportation options.  </w:t>
      </w:r>
      <w:r w:rsidR="00942A36">
        <w:t xml:space="preserve">The current meeting </w:t>
      </w:r>
      <w:r w:rsidR="00AF0E58">
        <w:t>is dedicated</w:t>
      </w:r>
      <w:r w:rsidR="00521910">
        <w:t xml:space="preserve"> to </w:t>
      </w:r>
      <w:r w:rsidR="00942A36">
        <w:t>the aerial gondola option</w:t>
      </w:r>
      <w:r w:rsidR="0058576B">
        <w:t xml:space="preserve"> and would complete the mode education sessions.  </w:t>
      </w:r>
      <w:r w:rsidR="0013331E">
        <w:t>Chair Robinson reported that the goal was to gain a deeper understanding o</w:t>
      </w:r>
      <w:r w:rsidR="0069305C">
        <w:t xml:space="preserve">f the aerial </w:t>
      </w:r>
      <w:r w:rsidR="000C02D4">
        <w:t xml:space="preserve">gondola modes and alternatives, </w:t>
      </w:r>
      <w:r w:rsidR="00AF0E58">
        <w:t>operations,</w:t>
      </w:r>
      <w:r w:rsidR="000C02D4">
        <w:t xml:space="preserve"> and tradeoffs, </w:t>
      </w:r>
      <w:r w:rsidR="00AF0E58">
        <w:t>for</w:t>
      </w:r>
      <w:r w:rsidR="000C02D4">
        <w:t xml:space="preserve"> the Commissioners to </w:t>
      </w:r>
      <w:r w:rsidR="00392B04">
        <w:t>reach</w:t>
      </w:r>
      <w:r w:rsidR="000C02D4">
        <w:t xml:space="preserve"> a consensus decision on the MTS by early April 2021.  </w:t>
      </w:r>
    </w:p>
    <w:p w14:paraId="502C8D79" w14:textId="15BF02D5" w:rsidR="003C3447" w:rsidRDefault="003C3447" w:rsidP="00B81EB8">
      <w:pPr>
        <w:tabs>
          <w:tab w:val="left" w:pos="1440"/>
          <w:tab w:val="left" w:pos="2160"/>
        </w:tabs>
        <w:jc w:val="both"/>
      </w:pPr>
    </w:p>
    <w:p w14:paraId="5BDC64FE" w14:textId="49ADAB06" w:rsidR="008C593D" w:rsidRPr="008C593D" w:rsidRDefault="008C593D" w:rsidP="00B81EB8">
      <w:pPr>
        <w:tabs>
          <w:tab w:val="left" w:pos="1440"/>
          <w:tab w:val="left" w:pos="2160"/>
        </w:tabs>
        <w:jc w:val="both"/>
        <w:rPr>
          <w:b/>
          <w:bCs/>
          <w:u w:val="single"/>
        </w:rPr>
      </w:pPr>
      <w:r>
        <w:rPr>
          <w:b/>
          <w:bCs/>
          <w:u w:val="single"/>
        </w:rPr>
        <w:t xml:space="preserve">MOUNTAIN TRANSPORTATION SYSTEM </w:t>
      </w:r>
      <w:r w:rsidR="003025C6">
        <w:rPr>
          <w:b/>
          <w:bCs/>
          <w:u w:val="single"/>
        </w:rPr>
        <w:t xml:space="preserve">AERIAL GONDOLA </w:t>
      </w:r>
      <w:r>
        <w:rPr>
          <w:b/>
          <w:bCs/>
          <w:u w:val="single"/>
        </w:rPr>
        <w:t>INFORMATION SESSION</w:t>
      </w:r>
    </w:p>
    <w:p w14:paraId="701BCFF3" w14:textId="77777777" w:rsidR="008C593D" w:rsidRPr="004D2923" w:rsidRDefault="008C593D" w:rsidP="00B81EB8">
      <w:pPr>
        <w:tabs>
          <w:tab w:val="left" w:pos="1440"/>
          <w:tab w:val="left" w:pos="2160"/>
        </w:tabs>
        <w:jc w:val="both"/>
      </w:pPr>
    </w:p>
    <w:p w14:paraId="26C7213C" w14:textId="262B2506" w:rsidR="0010131B" w:rsidRDefault="00963201" w:rsidP="008C593D">
      <w:pPr>
        <w:pStyle w:val="ListParagraph"/>
        <w:numPr>
          <w:ilvl w:val="0"/>
          <w:numId w:val="9"/>
        </w:numPr>
        <w:tabs>
          <w:tab w:val="left" w:pos="1440"/>
          <w:tab w:val="left" w:pos="2160"/>
        </w:tabs>
        <w:ind w:hanging="720"/>
        <w:jc w:val="both"/>
        <w:rPr>
          <w:b/>
          <w:bCs/>
          <w:u w:val="single"/>
        </w:rPr>
      </w:pPr>
      <w:r>
        <w:rPr>
          <w:b/>
          <w:bCs/>
          <w:u w:val="single"/>
        </w:rPr>
        <w:t xml:space="preserve">CWC Board will have Open Discussion with Representatives from </w:t>
      </w:r>
      <w:r w:rsidR="003025C6">
        <w:rPr>
          <w:b/>
          <w:bCs/>
          <w:u w:val="single"/>
        </w:rPr>
        <w:t>S</w:t>
      </w:r>
      <w:r w:rsidR="00A155EB">
        <w:rPr>
          <w:b/>
          <w:bCs/>
          <w:u w:val="single"/>
        </w:rPr>
        <w:t>E</w:t>
      </w:r>
      <w:r w:rsidR="003025C6">
        <w:rPr>
          <w:b/>
          <w:bCs/>
          <w:u w:val="single"/>
        </w:rPr>
        <w:t xml:space="preserve"> Group and Dopp</w:t>
      </w:r>
      <w:r w:rsidR="001A4A40">
        <w:rPr>
          <w:b/>
          <w:bCs/>
          <w:u w:val="single"/>
        </w:rPr>
        <w:t>e</w:t>
      </w:r>
      <w:r w:rsidR="003025C6">
        <w:rPr>
          <w:b/>
          <w:bCs/>
          <w:u w:val="single"/>
        </w:rPr>
        <w:t>lm</w:t>
      </w:r>
      <w:r w:rsidR="001A4A40">
        <w:rPr>
          <w:b/>
          <w:bCs/>
          <w:u w:val="single"/>
        </w:rPr>
        <w:t>ay</w:t>
      </w:r>
      <w:r w:rsidR="003025C6">
        <w:rPr>
          <w:b/>
          <w:bCs/>
          <w:u w:val="single"/>
        </w:rPr>
        <w:t xml:space="preserve">r Regarding </w:t>
      </w:r>
      <w:r>
        <w:rPr>
          <w:b/>
          <w:bCs/>
          <w:u w:val="single"/>
        </w:rPr>
        <w:t xml:space="preserve">Information and Tradeoffs of </w:t>
      </w:r>
      <w:r w:rsidR="00B518D6">
        <w:rPr>
          <w:b/>
          <w:bCs/>
          <w:u w:val="single"/>
        </w:rPr>
        <w:t xml:space="preserve">Aerial Gondola </w:t>
      </w:r>
      <w:r>
        <w:rPr>
          <w:b/>
          <w:bCs/>
          <w:u w:val="single"/>
        </w:rPr>
        <w:t>Service to Serve in a Regional Mountain Transportation System</w:t>
      </w:r>
      <w:r w:rsidR="00AF5F95">
        <w:rPr>
          <w:b/>
          <w:bCs/>
          <w:u w:val="single"/>
        </w:rPr>
        <w:t>.</w:t>
      </w:r>
    </w:p>
    <w:p w14:paraId="243FECA0" w14:textId="03FB377E" w:rsidR="0025114C" w:rsidRDefault="0025114C" w:rsidP="0025114C">
      <w:pPr>
        <w:tabs>
          <w:tab w:val="left" w:pos="1440"/>
          <w:tab w:val="left" w:pos="2160"/>
        </w:tabs>
        <w:jc w:val="both"/>
        <w:rPr>
          <w:b/>
          <w:bCs/>
          <w:u w:val="single"/>
        </w:rPr>
      </w:pPr>
    </w:p>
    <w:p w14:paraId="198435EE" w14:textId="40373B6B" w:rsidR="009C24FD" w:rsidRDefault="000E0B6C" w:rsidP="00DE12E3">
      <w:pPr>
        <w:tabs>
          <w:tab w:val="left" w:pos="1440"/>
          <w:tab w:val="left" w:pos="2160"/>
        </w:tabs>
        <w:jc w:val="both"/>
      </w:pPr>
      <w:r>
        <w:t xml:space="preserve">Chair Robinson welcomed </w:t>
      </w:r>
      <w:r w:rsidR="00D66D38">
        <w:t>Chris Cushing from SE Group and Shawn Marquardt from Doppelmayr.</w:t>
      </w:r>
      <w:r w:rsidR="002F7DD7">
        <w:t xml:space="preserve">  Mr. Cushing </w:t>
      </w:r>
      <w:r w:rsidR="009A306E">
        <w:t>stated that a slide deck of information had been</w:t>
      </w:r>
      <w:r w:rsidR="00C4125A">
        <w:t xml:space="preserve"> prepared</w:t>
      </w:r>
      <w:r w:rsidR="009A306E">
        <w:t>.</w:t>
      </w:r>
      <w:r w:rsidR="005C71E3">
        <w:t xml:space="preserve">  It would provide a basic understanding of the attributes</w:t>
      </w:r>
      <w:r w:rsidR="004C22DC">
        <w:t xml:space="preserve"> of</w:t>
      </w:r>
      <w:r w:rsidR="005C71E3">
        <w:t xml:space="preserve"> an aerial transportation system.</w:t>
      </w:r>
      <w:r w:rsidR="00F465E5">
        <w:t xml:space="preserve">  Doppelmayr </w:t>
      </w:r>
      <w:r w:rsidR="00D31CD8">
        <w:t xml:space="preserve">USA </w:t>
      </w:r>
      <w:r w:rsidR="00AC787B">
        <w:t>President</w:t>
      </w:r>
      <w:r w:rsidR="00F465E5">
        <w:t>, Katharina Schmitz</w:t>
      </w:r>
      <w:r w:rsidR="00AC787B">
        <w:t xml:space="preserve"> was also present </w:t>
      </w:r>
      <w:r w:rsidR="00C4125A">
        <w:t xml:space="preserve">at </w:t>
      </w:r>
      <w:r w:rsidR="00760455">
        <w:t xml:space="preserve">the meeting.  She was </w:t>
      </w:r>
      <w:r w:rsidR="00C4125A">
        <w:t xml:space="preserve">grateful </w:t>
      </w:r>
      <w:r w:rsidR="00760455">
        <w:t xml:space="preserve">for the opportunity to present information to the CWC Board and looked forward to answering questions following the aerial gondola presentation.  </w:t>
      </w:r>
    </w:p>
    <w:p w14:paraId="72D04504" w14:textId="673CE706" w:rsidR="00760455" w:rsidRDefault="00760455" w:rsidP="00DE12E3">
      <w:pPr>
        <w:tabs>
          <w:tab w:val="left" w:pos="1440"/>
          <w:tab w:val="left" w:pos="2160"/>
        </w:tabs>
        <w:jc w:val="both"/>
      </w:pPr>
    </w:p>
    <w:p w14:paraId="07F54739" w14:textId="06BA1590" w:rsidR="00443F22" w:rsidRDefault="00760455" w:rsidP="00DE12E3">
      <w:pPr>
        <w:tabs>
          <w:tab w:val="left" w:pos="1440"/>
          <w:tab w:val="left" w:pos="2160"/>
        </w:tabs>
        <w:jc w:val="both"/>
      </w:pPr>
      <w:r>
        <w:t>Mr. Marquardt</w:t>
      </w:r>
      <w:r w:rsidR="00F837AE">
        <w:t xml:space="preserve"> overviewed</w:t>
      </w:r>
      <w:r w:rsidR="009B17B4">
        <w:t xml:space="preserve"> the topics that would be discussed during the presentation:</w:t>
      </w:r>
    </w:p>
    <w:p w14:paraId="2BD9D888" w14:textId="1DE23EB3" w:rsidR="009B17B4" w:rsidRDefault="009B17B4" w:rsidP="00DE12E3">
      <w:pPr>
        <w:tabs>
          <w:tab w:val="left" w:pos="1440"/>
          <w:tab w:val="left" w:pos="2160"/>
        </w:tabs>
        <w:jc w:val="both"/>
      </w:pPr>
    </w:p>
    <w:p w14:paraId="2A409E27" w14:textId="055E5835" w:rsidR="00AC2C50" w:rsidRDefault="00AC2C50" w:rsidP="00C77673">
      <w:pPr>
        <w:pStyle w:val="ListParagraph"/>
        <w:numPr>
          <w:ilvl w:val="0"/>
          <w:numId w:val="12"/>
        </w:numPr>
        <w:tabs>
          <w:tab w:val="left" w:pos="1440"/>
          <w:tab w:val="left" w:pos="2160"/>
        </w:tabs>
        <w:jc w:val="both"/>
      </w:pPr>
      <w:r>
        <w:t>Introduction to Doppelmayr and aerial systems</w:t>
      </w:r>
      <w:r w:rsidR="00C77673">
        <w:t xml:space="preserve"> in </w:t>
      </w:r>
      <w:r w:rsidR="00AF0E58">
        <w:t>general.</w:t>
      </w:r>
    </w:p>
    <w:p w14:paraId="5920EB97" w14:textId="6B8C0EAC" w:rsidR="00C77673" w:rsidRDefault="00C77673" w:rsidP="00C77673">
      <w:pPr>
        <w:pStyle w:val="ListParagraph"/>
        <w:numPr>
          <w:ilvl w:val="0"/>
          <w:numId w:val="12"/>
        </w:numPr>
        <w:tabs>
          <w:tab w:val="left" w:pos="1440"/>
          <w:tab w:val="left" w:pos="2160"/>
        </w:tabs>
        <w:jc w:val="both"/>
      </w:pPr>
      <w:r>
        <w:t xml:space="preserve">Discuss aerial ropeway transportation as a solution for Little Cottonwood </w:t>
      </w:r>
      <w:r w:rsidR="00AF0E58">
        <w:t>Canyon.</w:t>
      </w:r>
    </w:p>
    <w:p w14:paraId="3AE2B141" w14:textId="6EA50004" w:rsidR="00C77673" w:rsidRDefault="00C77673" w:rsidP="00C77673">
      <w:pPr>
        <w:pStyle w:val="ListParagraph"/>
        <w:numPr>
          <w:ilvl w:val="0"/>
          <w:numId w:val="12"/>
        </w:numPr>
        <w:tabs>
          <w:tab w:val="left" w:pos="1440"/>
          <w:tab w:val="left" w:pos="2160"/>
        </w:tabs>
        <w:jc w:val="both"/>
      </w:pPr>
      <w:r>
        <w:t>Preliminary Little Cottonwood Canyon 3S specifications;</w:t>
      </w:r>
      <w:r w:rsidR="00C4125A">
        <w:t xml:space="preserve"> and</w:t>
      </w:r>
    </w:p>
    <w:p w14:paraId="1C175D66" w14:textId="38EF3761" w:rsidR="00C77673" w:rsidRDefault="008149DD" w:rsidP="00C77673">
      <w:pPr>
        <w:pStyle w:val="ListParagraph"/>
        <w:numPr>
          <w:ilvl w:val="0"/>
          <w:numId w:val="12"/>
        </w:numPr>
        <w:tabs>
          <w:tab w:val="left" w:pos="1440"/>
          <w:tab w:val="left" w:pos="2160"/>
        </w:tabs>
        <w:jc w:val="both"/>
      </w:pPr>
      <w:r>
        <w:t>Question and answer session.</w:t>
      </w:r>
    </w:p>
    <w:p w14:paraId="4C2C5469" w14:textId="17775A61" w:rsidR="008149DD" w:rsidRDefault="008149DD" w:rsidP="008149DD">
      <w:pPr>
        <w:tabs>
          <w:tab w:val="left" w:pos="1440"/>
          <w:tab w:val="left" w:pos="2160"/>
        </w:tabs>
        <w:jc w:val="both"/>
      </w:pPr>
    </w:p>
    <w:p w14:paraId="3AD90473" w14:textId="2D6D905B" w:rsidR="005E1D3B" w:rsidRDefault="00EB3C94" w:rsidP="008149DD">
      <w:pPr>
        <w:tabs>
          <w:tab w:val="left" w:pos="1440"/>
          <w:tab w:val="left" w:pos="2160"/>
        </w:tabs>
        <w:jc w:val="both"/>
      </w:pPr>
      <w:r>
        <w:t xml:space="preserve">Mr. Marquardt </w:t>
      </w:r>
      <w:r w:rsidR="00145B7F">
        <w:t xml:space="preserve">reported that </w:t>
      </w:r>
      <w:r w:rsidR="006817F8">
        <w:t>Do</w:t>
      </w:r>
      <w:r w:rsidR="00273D0F">
        <w:t xml:space="preserve">ppelmayr </w:t>
      </w:r>
      <w:r w:rsidR="00C4125A">
        <w:t>i</w:t>
      </w:r>
      <w:r w:rsidR="00145B7F">
        <w:t>s</w:t>
      </w:r>
      <w:r w:rsidR="00273D0F">
        <w:t xml:space="preserve"> part of</w:t>
      </w:r>
      <w:r w:rsidR="008851E8">
        <w:t xml:space="preserve"> </w:t>
      </w:r>
      <w:r w:rsidR="000450DD">
        <w:t>the</w:t>
      </w:r>
      <w:r w:rsidR="008851E8">
        <w:t xml:space="preserve"> global Doppelmayr/Garaventa Group.  The group was formed in 2002 but Doppelmayr </w:t>
      </w:r>
      <w:r w:rsidR="0041550C">
        <w:t xml:space="preserve">itself </w:t>
      </w:r>
      <w:r w:rsidR="008851E8">
        <w:t xml:space="preserve">was </w:t>
      </w:r>
      <w:r w:rsidR="00E5590B">
        <w:t>founded</w:t>
      </w:r>
      <w:r w:rsidR="00B80F64">
        <w:t xml:space="preserve"> </w:t>
      </w:r>
      <w:r w:rsidR="008851E8">
        <w:t xml:space="preserve">in 1893.  </w:t>
      </w:r>
      <w:r w:rsidR="00F645B2">
        <w:t xml:space="preserve">Mr. Marquardt reported that the majority of Doppelmayr USA employees </w:t>
      </w:r>
      <w:r w:rsidR="00C4125A">
        <w:t>a</w:t>
      </w:r>
      <w:r w:rsidR="00F645B2">
        <w:t xml:space="preserve">re based out of Utah.  </w:t>
      </w:r>
      <w:r w:rsidR="00AF33AB">
        <w:t xml:space="preserve">Mountain and winter sports </w:t>
      </w:r>
      <w:r w:rsidR="00C4125A">
        <w:t>a</w:t>
      </w:r>
      <w:r w:rsidR="00AF33AB">
        <w:t>re the core business</w:t>
      </w:r>
      <w:r w:rsidR="00C4125A">
        <w:t>;</w:t>
      </w:r>
      <w:r w:rsidR="00AF33AB">
        <w:t xml:space="preserve"> however, over the last several years, </w:t>
      </w:r>
      <w:r w:rsidR="002D4C12">
        <w:t>ropeways ha</w:t>
      </w:r>
      <w:r w:rsidR="00C4125A">
        <w:t>ve</w:t>
      </w:r>
      <w:r w:rsidR="002D4C12">
        <w:t xml:space="preserve"> become more accepted as urban transportation solutions.  The Little Cottonwood Canyon </w:t>
      </w:r>
      <w:r w:rsidR="00C4125A">
        <w:t>P</w:t>
      </w:r>
      <w:r w:rsidR="002D4C12">
        <w:t xml:space="preserve">roject </w:t>
      </w:r>
      <w:r w:rsidR="00C4125A">
        <w:t xml:space="preserve">will </w:t>
      </w:r>
      <w:r w:rsidR="002D4C12">
        <w:t xml:space="preserve">be an interesting hybrid of both winter transportation and mass transit.  </w:t>
      </w:r>
      <w:r w:rsidR="00A956D3">
        <w:t xml:space="preserve">Mr. Marquardt stated that there </w:t>
      </w:r>
      <w:r w:rsidR="00C4125A">
        <w:lastRenderedPageBreak/>
        <w:t>a</w:t>
      </w:r>
      <w:r w:rsidR="00A956D3">
        <w:t xml:space="preserve">re </w:t>
      </w:r>
      <w:r w:rsidR="00BA4E56">
        <w:t xml:space="preserve">approximately 3,081 Doppelmayr employees worldwide with </w:t>
      </w:r>
      <w:r w:rsidR="005E1D3B">
        <w:t>a</w:t>
      </w:r>
      <w:r w:rsidR="00BA4E56">
        <w:t xml:space="preserve">pproximately </w:t>
      </w:r>
      <w:r w:rsidR="005E1D3B">
        <w:t xml:space="preserve">215 based in the USA.  </w:t>
      </w:r>
      <w:r w:rsidR="00594378">
        <w:t xml:space="preserve">Doppelmayr was responsible for more than 15,000 ropeway installations worldwide with 103 systems </w:t>
      </w:r>
      <w:r w:rsidR="00834279">
        <w:t xml:space="preserve">in Utah.  </w:t>
      </w:r>
      <w:r w:rsidR="0077133C">
        <w:t>Mr. Marquardt added that the Snowbird tram turn</w:t>
      </w:r>
      <w:r w:rsidR="005C0268">
        <w:t>s</w:t>
      </w:r>
      <w:r w:rsidR="0077133C">
        <w:t xml:space="preserve"> 50 years old this year.  He </w:t>
      </w:r>
      <w:r w:rsidR="00013016">
        <w:t>commented</w:t>
      </w:r>
      <w:r w:rsidR="00644925">
        <w:t xml:space="preserve"> that a new system built with modern technology would have the same kind of longevity.  </w:t>
      </w:r>
    </w:p>
    <w:p w14:paraId="58221E6E" w14:textId="4931E034" w:rsidR="007D5F66" w:rsidRDefault="007D5F66" w:rsidP="00DE12E3">
      <w:pPr>
        <w:tabs>
          <w:tab w:val="left" w:pos="1440"/>
          <w:tab w:val="left" w:pos="2160"/>
        </w:tabs>
        <w:jc w:val="both"/>
      </w:pPr>
    </w:p>
    <w:p w14:paraId="4F4BE100" w14:textId="5A98AA8D" w:rsidR="00D4166F" w:rsidRDefault="00CE36C6" w:rsidP="00DE12E3">
      <w:pPr>
        <w:tabs>
          <w:tab w:val="left" w:pos="1440"/>
          <w:tab w:val="left" w:pos="2160"/>
        </w:tabs>
        <w:jc w:val="both"/>
      </w:pPr>
      <w:r>
        <w:t>The monocable gondola was discussed.  Mr. Marquardt reported that this type of gondola ha</w:t>
      </w:r>
      <w:r w:rsidR="005C0268">
        <w:t>s</w:t>
      </w:r>
      <w:r>
        <w:t xml:space="preserve"> smaller cabins that carr</w:t>
      </w:r>
      <w:r w:rsidR="005C0268">
        <w:t>y</w:t>
      </w:r>
      <w:r>
        <w:t xml:space="preserve"> 8 to 10 passengers.  </w:t>
      </w:r>
      <w:r w:rsidR="00C25762">
        <w:t>Monocable gondolas have one cable that does all the work.  It not only mov</w:t>
      </w:r>
      <w:r w:rsidR="00051655">
        <w:t>es</w:t>
      </w:r>
      <w:r w:rsidR="00C25762">
        <w:t xml:space="preserve"> the cabins but provides the structure and supports the load of the cabins as they rotate around the system.  </w:t>
      </w:r>
      <w:r w:rsidR="00D4166F">
        <w:t>Due to the length, capacity needs</w:t>
      </w:r>
      <w:r w:rsidR="005C0268">
        <w:t>,</w:t>
      </w:r>
      <w:r w:rsidR="00D4166F">
        <w:t xml:space="preserve"> and ride time associated with a monocable gondola, it was not the preferred solution for Little Cottonwood Canyon.</w:t>
      </w:r>
    </w:p>
    <w:p w14:paraId="3F3A8BE5" w14:textId="77777777" w:rsidR="00D4166F" w:rsidRDefault="00D4166F" w:rsidP="00DE12E3">
      <w:pPr>
        <w:tabs>
          <w:tab w:val="left" w:pos="1440"/>
          <w:tab w:val="left" w:pos="2160"/>
        </w:tabs>
        <w:jc w:val="both"/>
      </w:pPr>
    </w:p>
    <w:p w14:paraId="19730A21" w14:textId="1150D056" w:rsidR="00CE36C6" w:rsidRDefault="0042254B" w:rsidP="00DE12E3">
      <w:pPr>
        <w:tabs>
          <w:tab w:val="left" w:pos="1440"/>
          <w:tab w:val="left" w:pos="2160"/>
        </w:tabs>
        <w:jc w:val="both"/>
      </w:pPr>
      <w:r>
        <w:t xml:space="preserve">The 3S gondola or tricable gondola was discussed.  </w:t>
      </w:r>
      <w:r w:rsidR="001A494C">
        <w:t xml:space="preserve">Mr. Marquardt reported that </w:t>
      </w:r>
      <w:r w:rsidR="003E3593">
        <w:t>this system ha</w:t>
      </w:r>
      <w:r w:rsidR="005C0268">
        <w:t>s</w:t>
      </w:r>
      <w:r w:rsidR="003E3593">
        <w:t xml:space="preserve"> </w:t>
      </w:r>
      <w:r w:rsidR="001A494C">
        <w:t>six track ropes that the carriage roll</w:t>
      </w:r>
      <w:r w:rsidR="005C0268">
        <w:t>s</w:t>
      </w:r>
      <w:r w:rsidR="001A494C">
        <w:t xml:space="preserve"> along as well as one moving haul rope that propel</w:t>
      </w:r>
      <w:r w:rsidR="005C0268">
        <w:t>s</w:t>
      </w:r>
      <w:r w:rsidR="001A494C">
        <w:t xml:space="preserve"> the carriage and the cabin along the track.  </w:t>
      </w:r>
      <w:r w:rsidR="00D544AA">
        <w:t xml:space="preserve">He noted that the 3S system </w:t>
      </w:r>
      <w:r w:rsidR="005C0268">
        <w:t>i</w:t>
      </w:r>
      <w:r w:rsidR="00D544AA">
        <w:t xml:space="preserve">s continually circulating.  </w:t>
      </w:r>
      <w:r w:rsidR="003E3593">
        <w:t>The</w:t>
      </w:r>
      <w:r w:rsidR="00564902">
        <w:t xml:space="preserve"> </w:t>
      </w:r>
      <w:r w:rsidR="00D544AA">
        <w:t xml:space="preserve">larger cabins </w:t>
      </w:r>
      <w:r w:rsidR="00245526">
        <w:t xml:space="preserve">can </w:t>
      </w:r>
      <w:r w:rsidR="00D544AA">
        <w:t xml:space="preserve">hold </w:t>
      </w:r>
      <w:r w:rsidR="003E3593">
        <w:t xml:space="preserve">between </w:t>
      </w:r>
      <w:r w:rsidR="00D544AA">
        <w:t xml:space="preserve">32 </w:t>
      </w:r>
      <w:r w:rsidR="00887F3D">
        <w:t>and</w:t>
      </w:r>
      <w:r w:rsidR="00D544AA">
        <w:t xml:space="preserve"> 35 passengers.  Additiona</w:t>
      </w:r>
      <w:r w:rsidR="00BF6DE8">
        <w:t xml:space="preserve">lly, the 3S system </w:t>
      </w:r>
      <w:r w:rsidR="00E95214">
        <w:t xml:space="preserve">can </w:t>
      </w:r>
      <w:r w:rsidR="00BF6DE8">
        <w:t>be scaled by varying the number of cabins on the line each day.</w:t>
      </w:r>
      <w:r w:rsidR="00D62665">
        <w:t xml:space="preserve">  The support track ropes allow for much longer spans, which mean</w:t>
      </w:r>
      <w:r w:rsidR="00E95214">
        <w:t>s</w:t>
      </w:r>
      <w:r w:rsidR="00D62665">
        <w:t xml:space="preserve"> </w:t>
      </w:r>
      <w:r w:rsidR="00E95214">
        <w:t xml:space="preserve">that </w:t>
      </w:r>
      <w:r w:rsidR="00D62665">
        <w:t xml:space="preserve">there </w:t>
      </w:r>
      <w:r w:rsidR="00E95214">
        <w:t xml:space="preserve">will </w:t>
      </w:r>
      <w:r w:rsidR="00D62665">
        <w:t>be fewer towers</w:t>
      </w:r>
      <w:r w:rsidR="0000596F">
        <w:t xml:space="preserve">.  The towers </w:t>
      </w:r>
      <w:r w:rsidR="00E95214">
        <w:t xml:space="preserve">can </w:t>
      </w:r>
      <w:r w:rsidR="0000596F">
        <w:t xml:space="preserve">be placed in safe zones and cross over avalanche paths.  </w:t>
      </w:r>
      <w:r w:rsidR="00A17FD3">
        <w:t>Mr. Marquardt stated that the track ropes provide high wind stability as well.  The system</w:t>
      </w:r>
      <w:r w:rsidR="002C1D16">
        <w:t xml:space="preserve">s </w:t>
      </w:r>
      <w:r w:rsidR="00E95214">
        <w:t xml:space="preserve">can </w:t>
      </w:r>
      <w:r w:rsidR="002C1D16">
        <w:t>sustain winds greater than 60 miles per hour</w:t>
      </w:r>
      <w:r w:rsidR="00F12456">
        <w:t xml:space="preserve"> and reach </w:t>
      </w:r>
      <w:r w:rsidR="00E95214">
        <w:t>a</w:t>
      </w:r>
      <w:r w:rsidR="00F12456">
        <w:t xml:space="preserve"> high speed of </w:t>
      </w:r>
      <w:r w:rsidR="00CD1339">
        <w:t xml:space="preserve">approximately </w:t>
      </w:r>
      <w:r w:rsidR="00F12456">
        <w:t xml:space="preserve">19 miles per hour.  </w:t>
      </w:r>
    </w:p>
    <w:p w14:paraId="5AA12774" w14:textId="5D929D81" w:rsidR="00CC6791" w:rsidRDefault="00CC6791" w:rsidP="00766DC4">
      <w:pPr>
        <w:tabs>
          <w:tab w:val="left" w:pos="1440"/>
          <w:tab w:val="left" w:pos="2160"/>
        </w:tabs>
        <w:jc w:val="both"/>
      </w:pPr>
    </w:p>
    <w:p w14:paraId="5F90A585" w14:textId="6F8FFA64" w:rsidR="00722260" w:rsidRDefault="0035642C" w:rsidP="00766DC4">
      <w:pPr>
        <w:tabs>
          <w:tab w:val="left" w:pos="1440"/>
          <w:tab w:val="left" w:pos="2160"/>
        </w:tabs>
        <w:jc w:val="both"/>
      </w:pPr>
      <w:r>
        <w:t>Mr. Marquardt discussed a typical 3S gondola station.  He reported that</w:t>
      </w:r>
      <w:r w:rsidR="00CF5B64">
        <w:t xml:space="preserve"> the station ha</w:t>
      </w:r>
      <w:r w:rsidR="00E95214">
        <w:t>s</w:t>
      </w:r>
      <w:r w:rsidR="00CF5B64">
        <w:t xml:space="preserve"> a level walk-in floor so the passenger platform would meet up seamlessly with the cabin floor.  </w:t>
      </w:r>
      <w:r w:rsidR="00952D17">
        <w:t xml:space="preserve">There </w:t>
      </w:r>
      <w:r w:rsidR="00E95214">
        <w:t>a</w:t>
      </w:r>
      <w:r w:rsidR="00952D17">
        <w:t xml:space="preserve">re also wide door openings to allow passengers to move freely in and out.  </w:t>
      </w:r>
      <w:r w:rsidR="005D5DB1">
        <w:t xml:space="preserve">If the cabins were spaced out to pass every 30 seconds, there would be a capacity of approximately 4,000 passengers per hour.  Mr. Marquardt noted that the number of cabins could be scaled down as </w:t>
      </w:r>
      <w:r w:rsidR="00B22B61">
        <w:t xml:space="preserve">desired.  </w:t>
      </w:r>
      <w:r w:rsidR="008D7BB9">
        <w:t xml:space="preserve">He commented that the continuous circulation would eliminate typical wait times associated with mass transit and provide an even distribution of passengers.  </w:t>
      </w:r>
      <w:r w:rsidR="008F123B">
        <w:t xml:space="preserve">The 3S gondola was also configurable for material handling, which could remove some of the delivery trucks from the highway. </w:t>
      </w:r>
    </w:p>
    <w:p w14:paraId="25015EAD" w14:textId="4B5AB464" w:rsidR="00DF6750" w:rsidRDefault="00DF6750" w:rsidP="00766DC4">
      <w:pPr>
        <w:tabs>
          <w:tab w:val="left" w:pos="1440"/>
          <w:tab w:val="left" w:pos="2160"/>
        </w:tabs>
        <w:jc w:val="both"/>
      </w:pPr>
    </w:p>
    <w:p w14:paraId="71C74FBE" w14:textId="12CAA958" w:rsidR="004F6BE6" w:rsidRDefault="00B95422" w:rsidP="004F6BE6">
      <w:pPr>
        <w:tabs>
          <w:tab w:val="left" w:pos="1440"/>
          <w:tab w:val="left" w:pos="2160"/>
        </w:tabs>
        <w:jc w:val="both"/>
      </w:pPr>
      <w:r>
        <w:t xml:space="preserve">The towers and tracks were discussed.  </w:t>
      </w:r>
      <w:r w:rsidR="001219ED">
        <w:t xml:space="preserve">Mr. Marquardt reported that </w:t>
      </w:r>
      <w:r w:rsidR="008179B8">
        <w:t xml:space="preserve">there </w:t>
      </w:r>
      <w:r w:rsidR="00FC7013">
        <w:t>would be</w:t>
      </w:r>
      <w:r w:rsidR="008179B8">
        <w:t xml:space="preserve"> a small amount of ground disturbance</w:t>
      </w:r>
      <w:r w:rsidR="00157C82">
        <w:t xml:space="preserve"> and fast construction times</w:t>
      </w:r>
      <w:r w:rsidR="004F6BE6">
        <w:t>.  He added that forest clearing would not be needed underneath the ropeway</w:t>
      </w:r>
      <w:r w:rsidR="00E6025A">
        <w:t>.  The system would also operate independent of the exi</w:t>
      </w:r>
      <w:r w:rsidR="00C32608">
        <w:t>s</w:t>
      </w:r>
      <w:r w:rsidR="00E6025A">
        <w:t>ting roadway</w:t>
      </w:r>
      <w:r w:rsidR="00A06891">
        <w:t xml:space="preserve"> and no roadway improvements would be required.  </w:t>
      </w:r>
      <w:r w:rsidR="00E840A5">
        <w:t xml:space="preserve">Mr. Marquardt </w:t>
      </w:r>
      <w:r w:rsidR="00566381">
        <w:t xml:space="preserve">commented that the </w:t>
      </w:r>
      <w:r w:rsidR="00AF0E58">
        <w:t>proximity</w:t>
      </w:r>
      <w:r w:rsidR="00566381">
        <w:t xml:space="preserve"> to the roadway </w:t>
      </w:r>
      <w:r w:rsidR="00C40D1E">
        <w:t xml:space="preserve">would provide easy </w:t>
      </w:r>
      <w:r w:rsidR="00946424">
        <w:t>maintenance</w:t>
      </w:r>
      <w:r w:rsidR="00C40D1E">
        <w:t xml:space="preserve"> across </w:t>
      </w:r>
      <w:r w:rsidR="00946424">
        <w:t>to</w:t>
      </w:r>
      <w:r w:rsidR="00C40D1E">
        <w:t xml:space="preserve"> tower sites. </w:t>
      </w:r>
      <w:r w:rsidR="009C4A41">
        <w:t xml:space="preserve"> He shared images of </w:t>
      </w:r>
      <w:r w:rsidR="00F0781A">
        <w:t xml:space="preserve">possible </w:t>
      </w:r>
      <w:r w:rsidR="009C4A41">
        <w:t xml:space="preserve">cabin configurations.  </w:t>
      </w:r>
      <w:r w:rsidR="000700B8">
        <w:t>The 3S cabins</w:t>
      </w:r>
      <w:r w:rsidR="00FD3B67">
        <w:t xml:space="preserve"> ha</w:t>
      </w:r>
      <w:r w:rsidR="00E95214">
        <w:t>ve</w:t>
      </w:r>
      <w:r w:rsidR="00FD3B67">
        <w:t xml:space="preserve"> continuous power, which mean</w:t>
      </w:r>
      <w:r w:rsidR="00E95214">
        <w:t>s</w:t>
      </w:r>
      <w:r w:rsidR="00FD3B67">
        <w:t xml:space="preserve"> there could be lighting, WiFi, window defrost</w:t>
      </w:r>
      <w:r w:rsidR="001A01B4">
        <w:t>, seat heating, audio/visual options</w:t>
      </w:r>
      <w:r w:rsidR="00C32608">
        <w:t>,</w:t>
      </w:r>
      <w:r w:rsidR="001A01B4">
        <w:t xml:space="preserve"> and communication system options.  Mr. Marquardt commented that </w:t>
      </w:r>
      <w:r w:rsidR="007F4666">
        <w:t xml:space="preserve">the </w:t>
      </w:r>
      <w:r w:rsidR="00902EB5">
        <w:t xml:space="preserve">gondola system </w:t>
      </w:r>
      <w:r w:rsidR="00084257">
        <w:t xml:space="preserve">offered both comfort and stability.  </w:t>
      </w:r>
    </w:p>
    <w:p w14:paraId="13F5E99C" w14:textId="77777777" w:rsidR="004F6BE6" w:rsidRDefault="004F6BE6" w:rsidP="004F6BE6">
      <w:pPr>
        <w:tabs>
          <w:tab w:val="left" w:pos="1440"/>
          <w:tab w:val="left" w:pos="2160"/>
        </w:tabs>
        <w:jc w:val="both"/>
      </w:pPr>
    </w:p>
    <w:p w14:paraId="5B9AC380" w14:textId="3BB3E021" w:rsidR="00B579E6" w:rsidRDefault="008F2688" w:rsidP="00766DC4">
      <w:pPr>
        <w:tabs>
          <w:tab w:val="left" w:pos="1440"/>
          <w:tab w:val="left" w:pos="2160"/>
        </w:tabs>
        <w:jc w:val="both"/>
      </w:pPr>
      <w:r>
        <w:t>Mr. Marquardt overviewed the operations and maintenance</w:t>
      </w:r>
      <w:r w:rsidR="00EE5125">
        <w:t xml:space="preserve"> and </w:t>
      </w:r>
      <w:r w:rsidR="00FF41D1">
        <w:t xml:space="preserve">reported that there would need to be technical </w:t>
      </w:r>
      <w:r w:rsidR="009C6F56">
        <w:t xml:space="preserve">staff to oversee the operations </w:t>
      </w:r>
      <w:r w:rsidR="00F46C9A">
        <w:t xml:space="preserve">and guarantee reliability.  </w:t>
      </w:r>
      <w:r w:rsidR="00AF0E58">
        <w:t>All</w:t>
      </w:r>
      <w:r w:rsidR="00445547">
        <w:t xml:space="preserve"> the preventative work would be carried out during nightly shutdowns or periodically throughout the year.  </w:t>
      </w:r>
      <w:r w:rsidR="001C2481">
        <w:t xml:space="preserve">He discussed what would happen in the event of an emergency.  Mr. Marquardt </w:t>
      </w:r>
      <w:r w:rsidR="005B0143">
        <w:t xml:space="preserve">reported that </w:t>
      </w:r>
      <w:r w:rsidR="00E236D1">
        <w:t xml:space="preserve">rescue systems guaranteed that all cabins could be brought safely back into the station.  </w:t>
      </w:r>
      <w:r w:rsidR="004F5AA4">
        <w:t xml:space="preserve">He shared slide images of a recently completed </w:t>
      </w:r>
      <w:r w:rsidR="006F0297">
        <w:t xml:space="preserve">3S gondola </w:t>
      </w:r>
      <w:r w:rsidR="00213B4E">
        <w:t>in Grindelwald, Switzerland,</w:t>
      </w:r>
      <w:r w:rsidR="00E72A89">
        <w:t xml:space="preserve"> called the Eiger Express.</w:t>
      </w:r>
    </w:p>
    <w:p w14:paraId="406513AE" w14:textId="07F21471" w:rsidR="00B579E6" w:rsidRDefault="00B579E6" w:rsidP="00766DC4">
      <w:pPr>
        <w:tabs>
          <w:tab w:val="left" w:pos="1440"/>
          <w:tab w:val="left" w:pos="2160"/>
        </w:tabs>
        <w:jc w:val="both"/>
      </w:pPr>
    </w:p>
    <w:p w14:paraId="67A71E05" w14:textId="319272A0" w:rsidR="00D61B57" w:rsidRDefault="00B579E6" w:rsidP="00766DC4">
      <w:pPr>
        <w:tabs>
          <w:tab w:val="left" w:pos="1440"/>
          <w:tab w:val="left" w:pos="2160"/>
        </w:tabs>
        <w:jc w:val="both"/>
      </w:pPr>
      <w:r>
        <w:t xml:space="preserve">Sustainability </w:t>
      </w:r>
      <w:r w:rsidR="00EE5125">
        <w:t xml:space="preserve">issues were </w:t>
      </w:r>
      <w:r>
        <w:t xml:space="preserve">discussed.  </w:t>
      </w:r>
      <w:r w:rsidR="00001A95">
        <w:t>It was noted that</w:t>
      </w:r>
      <w:r w:rsidR="00A060DA">
        <w:t xml:space="preserve"> the gondola system would have minimal watershed impact and a small ground disturbance.  </w:t>
      </w:r>
      <w:r w:rsidR="0097339E">
        <w:t xml:space="preserve">In the Doppelmayr preliminary drawings, there were only 14 towers between the </w:t>
      </w:r>
      <w:r w:rsidR="00EE5125">
        <w:t>P</w:t>
      </w:r>
      <w:r w:rsidR="0097339E">
        <w:t xml:space="preserve">ark and </w:t>
      </w:r>
      <w:r w:rsidR="00EE5125">
        <w:t>R</w:t>
      </w:r>
      <w:r w:rsidR="0097339E">
        <w:t xml:space="preserve">ide lot and Snowbird.  </w:t>
      </w:r>
      <w:r w:rsidR="00DA7C40">
        <w:t xml:space="preserve">Mr. Marquardt reported that </w:t>
      </w:r>
      <w:r w:rsidR="00C013B3">
        <w:t xml:space="preserve">modern technology and equipment eliminated issues like grease drips coming </w:t>
      </w:r>
      <w:r w:rsidR="00AF0E58">
        <w:t>from</w:t>
      </w:r>
      <w:r w:rsidR="00C013B3">
        <w:t xml:space="preserve"> the towers.  </w:t>
      </w:r>
      <w:r w:rsidR="004A1C34">
        <w:t xml:space="preserve">Wildlife was also able to cross safety below.  </w:t>
      </w:r>
      <w:r w:rsidR="00C013B3">
        <w:t xml:space="preserve"> </w:t>
      </w:r>
      <w:r w:rsidR="004A1C34">
        <w:t>The gondola systems were driven by central electric high</w:t>
      </w:r>
      <w:r w:rsidR="00C32608">
        <w:t>-</w:t>
      </w:r>
      <w:r w:rsidR="004A1C34">
        <w:t xml:space="preserve">efficiency drive, so </w:t>
      </w:r>
      <w:r w:rsidR="00C32F5A">
        <w:t xml:space="preserve">all power would come directly from the grid.  </w:t>
      </w:r>
      <w:r w:rsidR="0084618E">
        <w:t xml:space="preserve">Mr. Marquardt also stated that </w:t>
      </w:r>
      <w:r w:rsidR="00A14639">
        <w:t xml:space="preserve">there </w:t>
      </w:r>
      <w:r w:rsidR="00EE5125">
        <w:t>i</w:t>
      </w:r>
      <w:r w:rsidR="00A14639">
        <w:t xml:space="preserve">s </w:t>
      </w:r>
      <w:r w:rsidR="00872B4B">
        <w:t xml:space="preserve">no noise along the line and minimal noise at the drive stations.  </w:t>
      </w:r>
      <w:r w:rsidR="008812A9">
        <w:t xml:space="preserve">He added that a gondola system could improve air quality thanks to reduced </w:t>
      </w:r>
      <w:r w:rsidR="004110DC">
        <w:t xml:space="preserve">carbon dioxide emissions.  </w:t>
      </w:r>
    </w:p>
    <w:p w14:paraId="0D9AA785" w14:textId="77777777" w:rsidR="00D61B57" w:rsidRDefault="00D61B57" w:rsidP="00766DC4">
      <w:pPr>
        <w:tabs>
          <w:tab w:val="left" w:pos="1440"/>
          <w:tab w:val="left" w:pos="2160"/>
        </w:tabs>
        <w:jc w:val="both"/>
      </w:pPr>
    </w:p>
    <w:p w14:paraId="37D151AF" w14:textId="4A80B4A2" w:rsidR="00001A95" w:rsidRDefault="0030026D" w:rsidP="00766DC4">
      <w:pPr>
        <w:tabs>
          <w:tab w:val="left" w:pos="1440"/>
          <w:tab w:val="left" w:pos="2160"/>
        </w:tabs>
        <w:jc w:val="both"/>
      </w:pPr>
      <w:r>
        <w:t xml:space="preserve">Mr. Marquardt </w:t>
      </w:r>
      <w:r w:rsidR="00674BD6">
        <w:t>shared slides related to a lifetime emissions study</w:t>
      </w:r>
      <w:r w:rsidR="003F771B">
        <w:t>.  For a system that operate</w:t>
      </w:r>
      <w:r w:rsidR="00EE5125">
        <w:t>s</w:t>
      </w:r>
      <w:r w:rsidR="003F771B">
        <w:t xml:space="preserve"> </w:t>
      </w:r>
      <w:r w:rsidR="00EE5125">
        <w:t xml:space="preserve">nearly </w:t>
      </w:r>
      <w:r w:rsidR="003F771B">
        <w:t xml:space="preserve">356 days per year, 17 hours per day, for a 30-year span, the system would contribute </w:t>
      </w:r>
      <w:r w:rsidR="00355395">
        <w:t xml:space="preserve">48.2 tons </w:t>
      </w:r>
      <w:r w:rsidR="00D13559">
        <w:t xml:space="preserve">of carbon dioxide to the environment.  This </w:t>
      </w:r>
      <w:r w:rsidR="00EE5125">
        <w:t>i</w:t>
      </w:r>
      <w:r w:rsidR="00D13559">
        <w:t xml:space="preserve">s </w:t>
      </w:r>
      <w:r w:rsidR="00C0635B">
        <w:t>significantly</w:t>
      </w:r>
      <w:r w:rsidR="00573935">
        <w:t xml:space="preserve"> less than other conventional transportation modes. </w:t>
      </w:r>
    </w:p>
    <w:p w14:paraId="522C0B62" w14:textId="5FCF31C8" w:rsidR="00001A95" w:rsidRDefault="00001A95" w:rsidP="00766DC4">
      <w:pPr>
        <w:tabs>
          <w:tab w:val="left" w:pos="1440"/>
          <w:tab w:val="left" w:pos="2160"/>
        </w:tabs>
        <w:jc w:val="both"/>
      </w:pPr>
    </w:p>
    <w:p w14:paraId="568C2AA7" w14:textId="7DE9B48E" w:rsidR="008F19AB" w:rsidRDefault="001F3298" w:rsidP="00766DC4">
      <w:pPr>
        <w:tabs>
          <w:tab w:val="left" w:pos="1440"/>
          <w:tab w:val="left" w:pos="2160"/>
        </w:tabs>
        <w:jc w:val="both"/>
      </w:pPr>
      <w:r>
        <w:t>In</w:t>
      </w:r>
      <w:r w:rsidR="00EE5125">
        <w:t xml:space="preserve"> terms of </w:t>
      </w:r>
      <w:r>
        <w:t>transportation c</w:t>
      </w:r>
      <w:r w:rsidR="00B27B6D">
        <w:t>ost c</w:t>
      </w:r>
      <w:r>
        <w:t xml:space="preserve">omparisons, </w:t>
      </w:r>
      <w:r w:rsidR="00902ED6">
        <w:t xml:space="preserve">a ropeway </w:t>
      </w:r>
      <w:r w:rsidR="00EE5125">
        <w:t>i</w:t>
      </w:r>
      <w:r w:rsidR="00902ED6">
        <w:t xml:space="preserve">s generally comparable to adding bus service between two points.  </w:t>
      </w:r>
      <w:r w:rsidR="002B2DA1">
        <w:t xml:space="preserve">It </w:t>
      </w:r>
      <w:r w:rsidR="00486EC2">
        <w:t>i</w:t>
      </w:r>
      <w:r w:rsidR="002B2DA1">
        <w:t>s approximately 55% of the cost of light rail or 15% of the cost of a subway system.</w:t>
      </w:r>
      <w:r w:rsidR="00313ED0">
        <w:t xml:space="preserve">  Mr. Marquardt </w:t>
      </w:r>
      <w:r w:rsidR="00934A98">
        <w:t xml:space="preserve">commended </w:t>
      </w:r>
      <w:r w:rsidR="00486EC2">
        <w:t xml:space="preserve">the </w:t>
      </w:r>
      <w:r w:rsidR="00934A98">
        <w:t>Utah Department of Transportation (“UDOT”) on their Little Cottonwood Canyon Environmental Impact Statement (“EIS”) Addendum Report</w:t>
      </w:r>
      <w:r w:rsidR="004F64F9">
        <w:t xml:space="preserve"> from November 11, 2020.  He believed the report was thorough and in line with industry norms.  </w:t>
      </w:r>
    </w:p>
    <w:p w14:paraId="12D99B66" w14:textId="77777777" w:rsidR="008F19AB" w:rsidRDefault="008F19AB" w:rsidP="00766DC4">
      <w:pPr>
        <w:tabs>
          <w:tab w:val="left" w:pos="1440"/>
          <w:tab w:val="left" w:pos="2160"/>
        </w:tabs>
        <w:jc w:val="both"/>
      </w:pPr>
    </w:p>
    <w:p w14:paraId="2AB5B1C8" w14:textId="746E799A" w:rsidR="000303D9" w:rsidRDefault="004F64F9" w:rsidP="00766DC4">
      <w:pPr>
        <w:tabs>
          <w:tab w:val="left" w:pos="1440"/>
          <w:tab w:val="left" w:pos="2160"/>
        </w:tabs>
        <w:jc w:val="both"/>
      </w:pPr>
      <w:r>
        <w:t xml:space="preserve">Mr. Marquardt </w:t>
      </w:r>
      <w:r w:rsidR="00B63834">
        <w:t>r</w:t>
      </w:r>
      <w:r w:rsidR="00C2095E">
        <w:t xml:space="preserve">eported that the </w:t>
      </w:r>
      <w:r w:rsidR="00A91907">
        <w:t xml:space="preserve">UDOT estimate was between $398 million </w:t>
      </w:r>
      <w:r w:rsidR="0026619F">
        <w:t>and</w:t>
      </w:r>
      <w:r w:rsidR="00A91907">
        <w:t xml:space="preserve"> $478 million for the LaCail</w:t>
      </w:r>
      <w:r w:rsidR="00554246">
        <w:t>le</w:t>
      </w:r>
      <w:r w:rsidR="00A3634E">
        <w:t xml:space="preserve"> Gondola option.  That option would include </w:t>
      </w:r>
      <w:r w:rsidR="0026619F">
        <w:t xml:space="preserve">the </w:t>
      </w:r>
      <w:r w:rsidR="00A3634E">
        <w:t xml:space="preserve">resort interface for terminal </w:t>
      </w:r>
      <w:r w:rsidR="00B97439">
        <w:t>stations, parking</w:t>
      </w:r>
      <w:r w:rsidR="00486EC2">
        <w:t>,</w:t>
      </w:r>
      <w:r w:rsidR="00B97439">
        <w:t xml:space="preserve"> and enhanced bus service.  </w:t>
      </w:r>
      <w:r w:rsidR="0090274A">
        <w:t xml:space="preserve">The gondola equipment itself would cost an estimated $219 million </w:t>
      </w:r>
      <w:r w:rsidR="004F74A9">
        <w:t xml:space="preserve">to </w:t>
      </w:r>
      <w:r w:rsidR="00630E06">
        <w:t>accommodate</w:t>
      </w:r>
      <w:r w:rsidR="0090274A">
        <w:t xml:space="preserve"> 1,500 passengers per hour.  </w:t>
      </w:r>
      <w:r w:rsidR="00FA2E71">
        <w:t xml:space="preserve">Mr. Marquardt reported that the Doppelmayr </w:t>
      </w:r>
      <w:r w:rsidR="00F32C19">
        <w:t xml:space="preserve">3S ropeway </w:t>
      </w:r>
      <w:r w:rsidR="0050296A">
        <w:t xml:space="preserve">equipment </w:t>
      </w:r>
      <w:r w:rsidR="00630E06">
        <w:t>estimate</w:t>
      </w:r>
      <w:r w:rsidR="008F19AB">
        <w:t xml:space="preserve"> was less than the UDOT estimate for 1,500 passengers per hour.  If the system </w:t>
      </w:r>
      <w:r w:rsidR="00AF0E58">
        <w:t>were</w:t>
      </w:r>
      <w:r w:rsidR="008F19AB">
        <w:t xml:space="preserve"> </w:t>
      </w:r>
      <w:r w:rsidR="00D97D91">
        <w:t xml:space="preserve">built out with enough cabins and infrastructure to achieve 4,000 passengers per hour, the equipment costs would be approximately in line with the UDOT estimate. </w:t>
      </w:r>
    </w:p>
    <w:p w14:paraId="39A6AEE3" w14:textId="632CEDEF" w:rsidR="00DA0D24" w:rsidRDefault="00DA0D24" w:rsidP="00766DC4">
      <w:pPr>
        <w:tabs>
          <w:tab w:val="left" w:pos="1440"/>
          <w:tab w:val="left" w:pos="2160"/>
        </w:tabs>
        <w:jc w:val="both"/>
      </w:pPr>
    </w:p>
    <w:p w14:paraId="2FFE5FAB" w14:textId="4354FD91" w:rsidR="00F74852" w:rsidRDefault="00DE5573" w:rsidP="00766DC4">
      <w:pPr>
        <w:tabs>
          <w:tab w:val="left" w:pos="1440"/>
          <w:tab w:val="left" w:pos="2160"/>
        </w:tabs>
        <w:jc w:val="both"/>
      </w:pPr>
      <w:r>
        <w:t xml:space="preserve">Some preliminary </w:t>
      </w:r>
      <w:r w:rsidR="0055353A">
        <w:t xml:space="preserve">technical specifications for a Little Cottonwood Canyon gondola were shared.  </w:t>
      </w:r>
      <w:r w:rsidR="00B92F6B">
        <w:t xml:space="preserve">Mr. Marquardt </w:t>
      </w:r>
      <w:r w:rsidR="00D9774A">
        <w:t xml:space="preserve">reported that there would be a connection between LaCaille and the </w:t>
      </w:r>
      <w:r w:rsidR="00486EC2">
        <w:t>P</w:t>
      </w:r>
      <w:r w:rsidR="00D9774A">
        <w:t xml:space="preserve">ark </w:t>
      </w:r>
      <w:r w:rsidR="00486EC2">
        <w:t>a</w:t>
      </w:r>
      <w:r w:rsidR="00D9774A">
        <w:t xml:space="preserve">nd </w:t>
      </w:r>
      <w:r w:rsidR="00486EC2">
        <w:t>R</w:t>
      </w:r>
      <w:r w:rsidR="00D9774A">
        <w:t xml:space="preserve">ide lot.  Then there would be a long, straight section between the </w:t>
      </w:r>
      <w:r w:rsidR="00486EC2">
        <w:t>P</w:t>
      </w:r>
      <w:r w:rsidR="00D9774A">
        <w:t xml:space="preserve">ark and </w:t>
      </w:r>
      <w:r w:rsidR="00486EC2">
        <w:t>R</w:t>
      </w:r>
      <w:r w:rsidR="00D9774A">
        <w:t>ide lot and Tanner</w:t>
      </w:r>
      <w:r w:rsidR="002C1CCA">
        <w:t>s</w:t>
      </w:r>
      <w:r w:rsidR="00D9774A">
        <w:t xml:space="preserve"> Flat, followed by an angle station and another long, straight section </w:t>
      </w:r>
      <w:r w:rsidR="009D146B">
        <w:t>between Tanner</w:t>
      </w:r>
      <w:r w:rsidR="002C1CCA">
        <w:t>s</w:t>
      </w:r>
      <w:r w:rsidR="009D146B">
        <w:t xml:space="preserve"> Flat and Snowbird</w:t>
      </w:r>
      <w:r w:rsidR="002C1CCA">
        <w:t xml:space="preserve">.  The </w:t>
      </w:r>
      <w:r w:rsidR="001F58E0">
        <w:t xml:space="preserve">gondola would </w:t>
      </w:r>
      <w:r w:rsidR="002C1CCA">
        <w:t xml:space="preserve">then </w:t>
      </w:r>
      <w:r w:rsidR="001F58E0">
        <w:t xml:space="preserve">move over to Alta.  </w:t>
      </w:r>
      <w:r w:rsidR="000E33E2">
        <w:t>There would be 14 towers between the mouth of Little Cottonwood Canyon and Snowbird, two towers from LaCaille to the mouth of the canyon</w:t>
      </w:r>
      <w:r w:rsidR="00562438">
        <w:t>,</w:t>
      </w:r>
      <w:r w:rsidR="000E33E2">
        <w:t xml:space="preserve"> and two towers from Snowbird to Alta.  </w:t>
      </w:r>
      <w:r w:rsidR="00601B94">
        <w:t>Preliminary drawings were shared with the CWC Board.</w:t>
      </w:r>
    </w:p>
    <w:p w14:paraId="364AEF66" w14:textId="4D390913" w:rsidR="00AA0DA2" w:rsidRDefault="00AA0DA2" w:rsidP="00766DC4">
      <w:pPr>
        <w:tabs>
          <w:tab w:val="left" w:pos="1440"/>
          <w:tab w:val="left" w:pos="2160"/>
        </w:tabs>
        <w:jc w:val="both"/>
      </w:pPr>
    </w:p>
    <w:p w14:paraId="10A3EDC8" w14:textId="6ACD9952" w:rsidR="00D3023B" w:rsidRDefault="008129D0" w:rsidP="00766DC4">
      <w:pPr>
        <w:tabs>
          <w:tab w:val="left" w:pos="1440"/>
          <w:tab w:val="left" w:pos="2160"/>
        </w:tabs>
        <w:jc w:val="both"/>
      </w:pPr>
      <w:r>
        <w:t>Chair Robinson</w:t>
      </w:r>
      <w:r w:rsidR="004A456B">
        <w:t xml:space="preserve"> read questions from the Zoom </w:t>
      </w:r>
      <w:r w:rsidR="00AF0E58">
        <w:t>chat box</w:t>
      </w:r>
      <w:r w:rsidR="004A456B">
        <w:t xml:space="preserve">.  Brian Hutchinson asked </w:t>
      </w:r>
      <w:r w:rsidR="003C0A80">
        <w:t xml:space="preserve">about the number of parking spaces in the Swiss and German gondola locations.  Mr. Marquardt </w:t>
      </w:r>
      <w:r w:rsidR="008475FA">
        <w:t>believed there were approximately</w:t>
      </w:r>
      <w:r w:rsidR="00B96045">
        <w:t xml:space="preserve"> </w:t>
      </w:r>
      <w:r w:rsidR="008475FA">
        <w:t xml:space="preserve">1,500 parking spaces in the </w:t>
      </w:r>
      <w:r w:rsidR="00AB51C7">
        <w:t xml:space="preserve">previously discussed </w:t>
      </w:r>
      <w:r w:rsidR="00AC7719">
        <w:t xml:space="preserve">Eiger Express location. </w:t>
      </w:r>
      <w:r w:rsidR="00C17EC5">
        <w:t xml:space="preserve"> </w:t>
      </w:r>
      <w:r w:rsidR="00562438">
        <w:t>There was d</w:t>
      </w:r>
      <w:r w:rsidR="00C17EC5">
        <w:t>iscussion</w:t>
      </w:r>
      <w:r w:rsidR="00562438">
        <w:t xml:space="preserve"> regarding </w:t>
      </w:r>
      <w:r w:rsidR="00244197">
        <w:t>cabin storage</w:t>
      </w:r>
      <w:r w:rsidR="00C17EC5">
        <w:t xml:space="preserve">.  Mr. Marquardt </w:t>
      </w:r>
      <w:r w:rsidR="00176BDE">
        <w:t xml:space="preserve">noted that </w:t>
      </w:r>
      <w:r w:rsidR="006B79B7">
        <w:t xml:space="preserve">cabin parking </w:t>
      </w:r>
      <w:r w:rsidR="00BA7719">
        <w:t xml:space="preserve">would be dispersed throughout the ropeway </w:t>
      </w:r>
      <w:r w:rsidR="00AF0E58">
        <w:t>to</w:t>
      </w:r>
      <w:r w:rsidR="00BA7719">
        <w:t xml:space="preserve"> optimize operations.  </w:t>
      </w:r>
    </w:p>
    <w:p w14:paraId="417F5161" w14:textId="77777777" w:rsidR="006B79B7" w:rsidRDefault="006B79B7" w:rsidP="00766DC4">
      <w:pPr>
        <w:tabs>
          <w:tab w:val="left" w:pos="1440"/>
          <w:tab w:val="left" w:pos="2160"/>
        </w:tabs>
        <w:jc w:val="both"/>
      </w:pPr>
    </w:p>
    <w:p w14:paraId="277262F4" w14:textId="62C17DB6" w:rsidR="004F7099" w:rsidRDefault="00BB5023" w:rsidP="00766DC4">
      <w:pPr>
        <w:tabs>
          <w:tab w:val="left" w:pos="1440"/>
          <w:tab w:val="left" w:pos="2160"/>
        </w:tabs>
        <w:jc w:val="both"/>
      </w:pPr>
      <w:r>
        <w:t xml:space="preserve">Carl Fisher wondered how a gondola system would reduce vehicles in Little Cottonwood Canyon when the </w:t>
      </w:r>
      <w:r w:rsidR="002F5C22">
        <w:t xml:space="preserve">mode would only provide access to the ski resorts.  </w:t>
      </w:r>
      <w:r w:rsidR="00844139">
        <w:t xml:space="preserve">Mr. Marquardt responded that </w:t>
      </w:r>
      <w:r w:rsidR="00B96045">
        <w:t xml:space="preserve">people </w:t>
      </w:r>
      <w:r w:rsidR="00AF0E58">
        <w:t>would</w:t>
      </w:r>
      <w:r w:rsidR="00562438">
        <w:t xml:space="preserve"> </w:t>
      </w:r>
      <w:r w:rsidR="00B96045">
        <w:t>use t</w:t>
      </w:r>
      <w:r w:rsidR="004F7099">
        <w:t>he gondola system to head to the resorts</w:t>
      </w:r>
      <w:r w:rsidR="00B96045">
        <w:t xml:space="preserve">.  This </w:t>
      </w:r>
      <w:r w:rsidR="00562438">
        <w:t xml:space="preserve">will </w:t>
      </w:r>
      <w:r w:rsidR="00AF0E58">
        <w:t>open</w:t>
      </w:r>
      <w:r w:rsidR="004F7099">
        <w:t xml:space="preserve"> the roadways for </w:t>
      </w:r>
      <w:r w:rsidR="00CC4513">
        <w:t xml:space="preserve">dispersed </w:t>
      </w:r>
      <w:r w:rsidR="001F1C41">
        <w:lastRenderedPageBreak/>
        <w:t>u</w:t>
      </w:r>
      <w:r w:rsidR="004F7099">
        <w:t xml:space="preserve">sers.  </w:t>
      </w:r>
      <w:r w:rsidR="00617362">
        <w:t>He believed the system</w:t>
      </w:r>
      <w:r w:rsidR="004F7099">
        <w:t xml:space="preserve"> would eliminate </w:t>
      </w:r>
      <w:r w:rsidR="0080649F">
        <w:t>the vast majority of cars from the roadway</w:t>
      </w:r>
      <w:r w:rsidR="00E133FD">
        <w:t xml:space="preserve"> and used to reach key recreation zones.  </w:t>
      </w:r>
    </w:p>
    <w:p w14:paraId="33EF74C0" w14:textId="17F89037" w:rsidR="00BF5647" w:rsidRDefault="00BF5647" w:rsidP="00766DC4">
      <w:pPr>
        <w:tabs>
          <w:tab w:val="left" w:pos="1440"/>
          <w:tab w:val="left" w:pos="2160"/>
        </w:tabs>
        <w:jc w:val="both"/>
      </w:pPr>
    </w:p>
    <w:p w14:paraId="3CBFD788" w14:textId="4DF5EBAB" w:rsidR="00F81695" w:rsidRDefault="00885D8E" w:rsidP="00766DC4">
      <w:pPr>
        <w:tabs>
          <w:tab w:val="left" w:pos="1440"/>
          <w:tab w:val="left" w:pos="2160"/>
        </w:tabs>
        <w:jc w:val="both"/>
      </w:pPr>
      <w:r>
        <w:t xml:space="preserve">Mr. Hutchinson </w:t>
      </w:r>
      <w:r w:rsidR="009009B8">
        <w:t>asked about the number</w:t>
      </w:r>
      <w:r w:rsidR="00030473">
        <w:t xml:space="preserve"> of turns.  Mr. Cushing reported that there would be a turn at three intermediate stations.  </w:t>
      </w:r>
      <w:r w:rsidR="00D32B61">
        <w:t xml:space="preserve">The alignment would run from the LaCaille Station to the </w:t>
      </w:r>
      <w:r w:rsidR="00562438">
        <w:t>P</w:t>
      </w:r>
      <w:r w:rsidR="00D32B61">
        <w:t xml:space="preserve">ark </w:t>
      </w:r>
      <w:r w:rsidR="00562438">
        <w:t>a</w:t>
      </w:r>
      <w:r w:rsidR="00D32B61">
        <w:t xml:space="preserve">nd </w:t>
      </w:r>
      <w:r w:rsidR="00562438">
        <w:t>R</w:t>
      </w:r>
      <w:r w:rsidR="00D32B61">
        <w:t xml:space="preserve">ide at the mouth of the canyon.  It would then go </w:t>
      </w:r>
      <w:r w:rsidR="00D34B6D">
        <w:t>into</w:t>
      </w:r>
      <w:r w:rsidR="00D32B61">
        <w:t xml:space="preserve"> a second station.  At that station, the alignment would turn slightly and continue up the canyon to the Tanner</w:t>
      </w:r>
      <w:r w:rsidR="00D34B6D">
        <w:t>s</w:t>
      </w:r>
      <w:r w:rsidR="00D32B61">
        <w:t xml:space="preserve"> Flat</w:t>
      </w:r>
      <w:r w:rsidR="00B90DC1">
        <w:t xml:space="preserve"> </w:t>
      </w:r>
      <w:r w:rsidR="00562438">
        <w:t>S</w:t>
      </w:r>
      <w:r w:rsidR="00B90DC1">
        <w:t>tation</w:t>
      </w:r>
      <w:r w:rsidR="00D32B61">
        <w:t xml:space="preserve">.  </w:t>
      </w:r>
      <w:r w:rsidR="00FF5963">
        <w:t xml:space="preserve">The alignment would turn slightly again up to the Snowbird station and then turn a third time and continue to Alta.  </w:t>
      </w:r>
      <w:r w:rsidR="003F48DB">
        <w:t xml:space="preserve">Chair Robinson wondered whether passengers could board and deboard at those locations.  Mr. Cushing </w:t>
      </w:r>
      <w:r w:rsidR="00CB3A56">
        <w:t xml:space="preserve">stated that it was an option.  </w:t>
      </w:r>
      <w:r w:rsidR="00C50CCD">
        <w:t>However, based on the current UDOT Little Cottonwood Canyon EIS, the doors would not open and close at Tanner</w:t>
      </w:r>
      <w:r w:rsidR="00661BAC">
        <w:t>s</w:t>
      </w:r>
      <w:r w:rsidR="00C50CCD">
        <w:t xml:space="preserve"> Flat.  </w:t>
      </w:r>
      <w:r w:rsidR="00952E3A">
        <w:t xml:space="preserve">They would open at each end of the alignment and at Snowbird. </w:t>
      </w:r>
      <w:r w:rsidR="00173F18">
        <w:t xml:space="preserve"> </w:t>
      </w:r>
    </w:p>
    <w:p w14:paraId="6C84CC37" w14:textId="77777777" w:rsidR="00F81695" w:rsidRDefault="00F81695" w:rsidP="00766DC4">
      <w:pPr>
        <w:tabs>
          <w:tab w:val="left" w:pos="1440"/>
          <w:tab w:val="left" w:pos="2160"/>
        </w:tabs>
        <w:jc w:val="both"/>
      </w:pPr>
    </w:p>
    <w:p w14:paraId="1190005D" w14:textId="251240C9" w:rsidR="006D1119" w:rsidRDefault="00173F18" w:rsidP="00766DC4">
      <w:pPr>
        <w:tabs>
          <w:tab w:val="left" w:pos="1440"/>
          <w:tab w:val="left" w:pos="2160"/>
        </w:tabs>
        <w:jc w:val="both"/>
      </w:pPr>
      <w:r>
        <w:t xml:space="preserve">Mr. Marquardt </w:t>
      </w:r>
      <w:r w:rsidR="002337A5">
        <w:t xml:space="preserve">added that anything was possible at this stage of planning.  </w:t>
      </w:r>
      <w:r w:rsidR="00356639">
        <w:t>He noted that there could be passenger platforms for loading and unloading</w:t>
      </w:r>
      <w:r w:rsidR="0067002B">
        <w:t xml:space="preserve"> at Tanner</w:t>
      </w:r>
      <w:r w:rsidR="00661BAC">
        <w:t>s</w:t>
      </w:r>
      <w:r w:rsidR="0067002B">
        <w:t xml:space="preserve"> Flat</w:t>
      </w:r>
      <w:r w:rsidR="00356639">
        <w:t xml:space="preserve">.  The service could also be seasonal.  </w:t>
      </w:r>
      <w:r w:rsidR="00900FA2">
        <w:t xml:space="preserve">Mr. Marquardt </w:t>
      </w:r>
      <w:r w:rsidR="00D92DC1">
        <w:t>reported that the gondola system move</w:t>
      </w:r>
      <w:r w:rsidR="00562438">
        <w:t>s</w:t>
      </w:r>
      <w:r w:rsidR="00D92DC1">
        <w:t xml:space="preserve"> at a speed of approximately 19 miles per hour out on the rope.  </w:t>
      </w:r>
      <w:r w:rsidR="006B60B3">
        <w:t xml:space="preserve">In the stations, the cabins decelerated down to less than </w:t>
      </w:r>
      <w:r w:rsidR="00562438">
        <w:t>one</w:t>
      </w:r>
      <w:r w:rsidR="006B60B3">
        <w:t xml:space="preserve"> mile per hour</w:t>
      </w:r>
      <w:r w:rsidR="00C1693F">
        <w:t xml:space="preserve">.  </w:t>
      </w:r>
      <w:r w:rsidR="008D68D1">
        <w:t xml:space="preserve">The system could be configured to slow down enough to be </w:t>
      </w:r>
      <w:r w:rsidR="000E1D5A">
        <w:t xml:space="preserve">a </w:t>
      </w:r>
      <w:r w:rsidR="008D68D1">
        <w:t>passenger handling station</w:t>
      </w:r>
      <w:r w:rsidR="000E1D5A">
        <w:t xml:space="preserve"> </w:t>
      </w:r>
      <w:r w:rsidR="008D68D1">
        <w:t>or they could slow down just enough to make the turn.</w:t>
      </w:r>
      <w:r w:rsidR="002623D3">
        <w:t xml:space="preserve">  Chair Robinson asked </w:t>
      </w:r>
      <w:r w:rsidR="00562438">
        <w:t xml:space="preserve">if </w:t>
      </w:r>
      <w:r w:rsidR="002623D3">
        <w:t xml:space="preserve">additional stops would drastically increase travel time.  Mr. Cushing reported that every time a station </w:t>
      </w:r>
      <w:r w:rsidR="00562438">
        <w:t>i</w:t>
      </w:r>
      <w:r w:rsidR="002623D3">
        <w:t>s added, it add</w:t>
      </w:r>
      <w:r w:rsidR="00562438">
        <w:t>s</w:t>
      </w:r>
      <w:r w:rsidR="002623D3">
        <w:t xml:space="preserve"> approximately one minute to the total travel time.  </w:t>
      </w:r>
    </w:p>
    <w:p w14:paraId="3804CE4F" w14:textId="1D7CB373" w:rsidR="00FF5E1B" w:rsidRDefault="00FF5E1B" w:rsidP="00766DC4">
      <w:pPr>
        <w:tabs>
          <w:tab w:val="left" w:pos="1440"/>
          <w:tab w:val="left" w:pos="2160"/>
        </w:tabs>
        <w:jc w:val="both"/>
      </w:pPr>
    </w:p>
    <w:p w14:paraId="4C4D55E5" w14:textId="55FD0D7F" w:rsidR="00A866E2" w:rsidRDefault="00562438" w:rsidP="00766DC4">
      <w:pPr>
        <w:tabs>
          <w:tab w:val="left" w:pos="1440"/>
          <w:tab w:val="left" w:pos="2160"/>
        </w:tabs>
        <w:jc w:val="both"/>
      </w:pPr>
      <w:r>
        <w:t>There was d</w:t>
      </w:r>
      <w:r w:rsidR="000327F5">
        <w:t xml:space="preserve">iscussion </w:t>
      </w:r>
      <w:r>
        <w:t xml:space="preserve">regarding </w:t>
      </w:r>
      <w:r w:rsidR="00D02963">
        <w:t xml:space="preserve">the cost to revenue ratio.  </w:t>
      </w:r>
      <w:r w:rsidR="006E49EB">
        <w:t xml:space="preserve">Mr. Marquardt noted that the gondola system </w:t>
      </w:r>
      <w:r>
        <w:t>i</w:t>
      </w:r>
      <w:r w:rsidR="006E49EB">
        <w:t xml:space="preserve">s a transportation mode that passengers </w:t>
      </w:r>
      <w:r w:rsidR="00443982">
        <w:t xml:space="preserve">will </w:t>
      </w:r>
      <w:r w:rsidR="006E49EB">
        <w:t xml:space="preserve">be excited to use, as compared to </w:t>
      </w:r>
      <w:r w:rsidR="009113A2">
        <w:t>other</w:t>
      </w:r>
      <w:r w:rsidR="006E49EB">
        <w:t xml:space="preserve"> form</w:t>
      </w:r>
      <w:r w:rsidR="009113A2">
        <w:t>s</w:t>
      </w:r>
      <w:r w:rsidR="006E49EB">
        <w:t xml:space="preserve"> of transportation, such as a bus.</w:t>
      </w:r>
      <w:r w:rsidR="00AC67EA">
        <w:t xml:space="preserve">  He believed the costs that UDOT established seemed reasonable.</w:t>
      </w:r>
      <w:r w:rsidR="00697312">
        <w:t xml:space="preserve">  A question was read from the Zoom chat box related to </w:t>
      </w:r>
      <w:r w:rsidR="008D51D7">
        <w:t xml:space="preserve">the total travel time from LaCaille to Alta.  It was reported that the estimated time would be 36 minutes.  </w:t>
      </w:r>
    </w:p>
    <w:p w14:paraId="6419874A" w14:textId="77777777" w:rsidR="00A866E2" w:rsidRDefault="00A866E2" w:rsidP="00766DC4">
      <w:pPr>
        <w:tabs>
          <w:tab w:val="left" w:pos="1440"/>
          <w:tab w:val="left" w:pos="2160"/>
        </w:tabs>
        <w:jc w:val="both"/>
      </w:pPr>
    </w:p>
    <w:p w14:paraId="5FC62632" w14:textId="3E864033" w:rsidR="00716080" w:rsidRDefault="00A40C49" w:rsidP="00A866E2">
      <w:pPr>
        <w:tabs>
          <w:tab w:val="left" w:pos="1440"/>
          <w:tab w:val="left" w:pos="2160"/>
        </w:tabs>
        <w:jc w:val="both"/>
      </w:pPr>
      <w:r>
        <w:t xml:space="preserve">Dennis Goreham asked about the height of the tallest tower.  </w:t>
      </w:r>
      <w:r w:rsidR="007E0D3A">
        <w:t xml:space="preserve">Mr. Marquardt </w:t>
      </w:r>
      <w:r w:rsidR="001B60E4">
        <w:t xml:space="preserve">explained that everything in the presentation was based on feasibility.  The specifics could change during the final design phase.  However, the maximum tower height </w:t>
      </w:r>
      <w:r w:rsidR="00443982">
        <w:t>i</w:t>
      </w:r>
      <w:r w:rsidR="001B60E4">
        <w:t xml:space="preserve">s 80 meters.  </w:t>
      </w:r>
      <w:r w:rsidR="006B3D2B">
        <w:t xml:space="preserve">He noted that the majority of </w:t>
      </w:r>
      <w:r w:rsidR="00B85433">
        <w:t xml:space="preserve">the </w:t>
      </w:r>
      <w:r w:rsidR="006B3D2B">
        <w:t xml:space="preserve">tower placements </w:t>
      </w:r>
      <w:r w:rsidR="00443982">
        <w:t xml:space="preserve">will </w:t>
      </w:r>
      <w:r w:rsidR="006B3D2B">
        <w:t>be on the north side of the roadway between the mouth of the canyon and Tanner</w:t>
      </w:r>
      <w:r w:rsidR="00B80450">
        <w:t>s</w:t>
      </w:r>
      <w:r w:rsidR="006B3D2B">
        <w:t xml:space="preserve"> Flat.  </w:t>
      </w:r>
      <w:r w:rsidR="005A71BE">
        <w:t>From Tanner</w:t>
      </w:r>
      <w:r w:rsidR="00B80450">
        <w:t>s</w:t>
      </w:r>
      <w:r w:rsidR="005A71BE">
        <w:t xml:space="preserve"> Flat, they </w:t>
      </w:r>
      <w:r w:rsidR="00EF3977">
        <w:t xml:space="preserve">will </w:t>
      </w:r>
      <w:r w:rsidR="005A71BE">
        <w:t>be on the south side of the highway</w:t>
      </w:r>
      <w:r w:rsidR="00716080">
        <w:t xml:space="preserve"> and lower down in the canyon.</w:t>
      </w:r>
      <w:r w:rsidR="00A866E2">
        <w:t xml:space="preserve">  </w:t>
      </w:r>
      <w:r w:rsidR="009129A5">
        <w:t>Mr. Cushing commented that the UDOT Little Cottonwood Canyon EIS</w:t>
      </w:r>
      <w:r w:rsidR="000C6455">
        <w:t xml:space="preserve"> </w:t>
      </w:r>
      <w:r w:rsidR="00EF3977">
        <w:t xml:space="preserve">contained </w:t>
      </w:r>
      <w:r w:rsidR="00F62614">
        <w:t xml:space="preserve">a study </w:t>
      </w:r>
      <w:r w:rsidR="000C6455">
        <w:t xml:space="preserve">that </w:t>
      </w:r>
      <w:r w:rsidR="00F62614">
        <w:t xml:space="preserve">looked at avalanche slide paths and the impact on a potential aerial system.  </w:t>
      </w:r>
      <w:r w:rsidR="008F3415">
        <w:t xml:space="preserve">The tallest towers were 80 meters to </w:t>
      </w:r>
      <w:r w:rsidR="002768B8">
        <w:t>keep</w:t>
      </w:r>
      <w:r w:rsidR="008F3415">
        <w:t xml:space="preserve"> the cabin path </w:t>
      </w:r>
      <w:r w:rsidR="002768B8">
        <w:t>above</w:t>
      </w:r>
      <w:r w:rsidR="008F3415">
        <w:t xml:space="preserve"> any slide paths and to protect the cabins from powder blasts. </w:t>
      </w:r>
    </w:p>
    <w:p w14:paraId="7B18B1DE" w14:textId="77777777" w:rsidR="009129A5" w:rsidRDefault="009129A5" w:rsidP="003D47C4">
      <w:pPr>
        <w:jc w:val="both"/>
      </w:pPr>
    </w:p>
    <w:p w14:paraId="55331340" w14:textId="025A5997" w:rsidR="002304C8" w:rsidRDefault="00705281" w:rsidP="003D47C4">
      <w:pPr>
        <w:tabs>
          <w:tab w:val="left" w:pos="1440"/>
          <w:tab w:val="left" w:pos="2160"/>
        </w:tabs>
        <w:jc w:val="both"/>
      </w:pPr>
      <w:r>
        <w:t>Mayor Harris Sondak</w:t>
      </w:r>
      <w:r w:rsidR="00CA5348">
        <w:t xml:space="preserve"> </w:t>
      </w:r>
      <w:r w:rsidR="00250135">
        <w:t>believed</w:t>
      </w:r>
      <w:r w:rsidR="00CA5348">
        <w:t xml:space="preserve"> that</w:t>
      </w:r>
      <w:r w:rsidR="00250135">
        <w:t xml:space="preserve"> </w:t>
      </w:r>
      <w:r w:rsidR="0057799F">
        <w:t xml:space="preserve">cabins with 30 or more passengers would take longer than 30 seconds to load.  </w:t>
      </w:r>
      <w:r w:rsidR="005D2D76">
        <w:t>Dave Fields commented that he shared a video</w:t>
      </w:r>
      <w:r w:rsidR="00B57B38">
        <w:t xml:space="preserve"> </w:t>
      </w:r>
      <w:r w:rsidR="005D2D76">
        <w:t xml:space="preserve">of a 3S system in Austria </w:t>
      </w:r>
      <w:r w:rsidR="0057799F">
        <w:t xml:space="preserve">that showed the speed of </w:t>
      </w:r>
      <w:r w:rsidR="005D2D76">
        <w:t>passenger</w:t>
      </w:r>
      <w:r w:rsidR="0057799F">
        <w:t xml:space="preserve"> loading.</w:t>
      </w:r>
      <w:r w:rsidR="005D2D76">
        <w:t xml:space="preserve">  Chair Robinson suggested that Mr. Fields send the video to </w:t>
      </w:r>
      <w:r w:rsidR="00F163A1">
        <w:t xml:space="preserve">CWC </w:t>
      </w:r>
      <w:r w:rsidR="00A72E64">
        <w:t>Deputy Director, Blake Perez</w:t>
      </w:r>
      <w:r w:rsidR="001762CC">
        <w:t xml:space="preserve"> so it could be distributed</w:t>
      </w:r>
      <w:r w:rsidR="002032A8">
        <w:t xml:space="preserve">.  </w:t>
      </w:r>
      <w:r w:rsidR="005B6C86">
        <w:t xml:space="preserve">Mayor Sondak wondered </w:t>
      </w:r>
      <w:r w:rsidR="004004A7">
        <w:t xml:space="preserve">if </w:t>
      </w:r>
      <w:r w:rsidR="005B6C86">
        <w:t>the</w:t>
      </w:r>
      <w:r w:rsidR="005838B9">
        <w:t xml:space="preserve"> alignment map could be looked at</w:t>
      </w:r>
      <w:r w:rsidR="00F97B9A">
        <w:t xml:space="preserve"> again</w:t>
      </w:r>
      <w:r w:rsidR="005838B9">
        <w:t xml:space="preserve">.  </w:t>
      </w:r>
      <w:r w:rsidR="00481778">
        <w:t xml:space="preserve">Mr. Marquardt </w:t>
      </w:r>
      <w:r w:rsidR="00A86580">
        <w:t xml:space="preserve">shared </w:t>
      </w:r>
      <w:r w:rsidR="005F7CD3">
        <w:t xml:space="preserve">a profile view and a plan view photo with the CWC Board.  </w:t>
      </w:r>
      <w:r w:rsidR="004004A7">
        <w:t>There was d</w:t>
      </w:r>
      <w:r w:rsidR="000151A7">
        <w:t xml:space="preserve">iscussion </w:t>
      </w:r>
      <w:r w:rsidR="004004A7">
        <w:t xml:space="preserve">regarding </w:t>
      </w:r>
      <w:r w:rsidR="000151A7">
        <w:t xml:space="preserve">potential locations for a </w:t>
      </w:r>
      <w:r w:rsidR="005B01F9">
        <w:t xml:space="preserve">station in Alta.  </w:t>
      </w:r>
      <w:r w:rsidR="00E0749A">
        <w:t xml:space="preserve">Mr. Cushing noted that there were a few different options to consider.  </w:t>
      </w:r>
    </w:p>
    <w:p w14:paraId="03529574" w14:textId="644A5814" w:rsidR="00B92F3C" w:rsidRDefault="00B92F3C" w:rsidP="00B81EB8">
      <w:pPr>
        <w:tabs>
          <w:tab w:val="left" w:pos="1440"/>
          <w:tab w:val="left" w:pos="2160"/>
        </w:tabs>
        <w:jc w:val="both"/>
      </w:pPr>
    </w:p>
    <w:p w14:paraId="0E63685C" w14:textId="73EAE8A5" w:rsidR="00892555" w:rsidRDefault="00177275" w:rsidP="00B81EB8">
      <w:pPr>
        <w:tabs>
          <w:tab w:val="left" w:pos="1440"/>
          <w:tab w:val="left" w:pos="2160"/>
        </w:tabs>
        <w:jc w:val="both"/>
      </w:pPr>
      <w:r>
        <w:lastRenderedPageBreak/>
        <w:t xml:space="preserve">Mayor Dan Knopp </w:t>
      </w:r>
      <w:r w:rsidR="00C50218">
        <w:t xml:space="preserve">asked about construction roads.  Mr. Marquardt </w:t>
      </w:r>
      <w:r w:rsidR="00EB4BFD">
        <w:t xml:space="preserve">explained that there </w:t>
      </w:r>
      <w:r w:rsidR="004004A7">
        <w:t xml:space="preserve">will </w:t>
      </w:r>
      <w:r w:rsidR="00EB4BFD">
        <w:t>be construction roads into each tower</w:t>
      </w:r>
      <w:r w:rsidR="00727B41">
        <w:t xml:space="preserve"> site</w:t>
      </w:r>
      <w:r w:rsidR="00EB4BFD">
        <w:t xml:space="preserve">.  After the system </w:t>
      </w:r>
      <w:r w:rsidR="008F3BDC">
        <w:t>i</w:t>
      </w:r>
      <w:r w:rsidR="00EB4BFD">
        <w:t xml:space="preserve">s in place, </w:t>
      </w:r>
      <w:r w:rsidR="008F3BDC">
        <w:t xml:space="preserve">a determination will be made as to </w:t>
      </w:r>
      <w:r w:rsidR="00EB4BFD">
        <w:t xml:space="preserve">whether the roads </w:t>
      </w:r>
      <w:r w:rsidR="008F3BDC">
        <w:t xml:space="preserve">will </w:t>
      </w:r>
      <w:r w:rsidR="00EB4BFD">
        <w:t xml:space="preserve">be kept.  </w:t>
      </w:r>
      <w:r w:rsidR="00866A26">
        <w:t xml:space="preserve">Mayor Knopp </w:t>
      </w:r>
      <w:r w:rsidR="00A763BD">
        <w:t xml:space="preserve">also asked </w:t>
      </w:r>
      <w:r w:rsidR="008F3BDC">
        <w:t xml:space="preserve">if </w:t>
      </w:r>
      <w:r w:rsidR="00F83451">
        <w:t xml:space="preserve">there was a need to change cars at each station.  Mr. Marquardt commented that it would be </w:t>
      </w:r>
      <w:r w:rsidR="00002DC2">
        <w:t xml:space="preserve">a </w:t>
      </w:r>
      <w:r w:rsidR="00F83451">
        <w:t>one</w:t>
      </w:r>
      <w:r w:rsidR="00C32608">
        <w:t>-</w:t>
      </w:r>
      <w:r w:rsidR="00F83451">
        <w:t xml:space="preserve">seat </w:t>
      </w:r>
      <w:r w:rsidR="00002DC2">
        <w:t xml:space="preserve">ride </w:t>
      </w:r>
      <w:r w:rsidR="00F83451">
        <w:t xml:space="preserve">from LaCaille to Alta.  </w:t>
      </w:r>
      <w:r w:rsidR="00382DA6">
        <w:t xml:space="preserve">Mayor Knopp </w:t>
      </w:r>
      <w:r w:rsidR="00182835">
        <w:t xml:space="preserve">wondered about the enhanced bus.  Mr. Marquardt </w:t>
      </w:r>
      <w:r w:rsidR="00594DA7">
        <w:t>noted that the UDOT assessment coupled enhanced bus with the aerial mode.  Chair Robinson believed the enhanced bus had to do with local buses within the canyon.</w:t>
      </w:r>
      <w:r w:rsidR="00601AEB">
        <w:t xml:space="preserve">  Mayor Knopp asked about the total number of cabins on the line.  </w:t>
      </w:r>
      <w:r w:rsidR="008503DA">
        <w:t>It was noted that the maximum number of cars needed to maintain the 30</w:t>
      </w:r>
      <w:r w:rsidR="00C32608">
        <w:t>-</w:t>
      </w:r>
      <w:r w:rsidR="008503DA">
        <w:t xml:space="preserve">second intervals was approximately </w:t>
      </w:r>
      <w:r w:rsidR="00947541">
        <w:t xml:space="preserve">130. </w:t>
      </w:r>
      <w:r w:rsidR="00D92E89">
        <w:t xml:space="preserve"> </w:t>
      </w:r>
    </w:p>
    <w:p w14:paraId="68AC68C9" w14:textId="29E63474" w:rsidR="00DD7226" w:rsidRDefault="00DD7226" w:rsidP="00B81EB8">
      <w:pPr>
        <w:tabs>
          <w:tab w:val="left" w:pos="1440"/>
          <w:tab w:val="left" w:pos="2160"/>
        </w:tabs>
        <w:jc w:val="both"/>
      </w:pPr>
    </w:p>
    <w:p w14:paraId="7F77053A" w14:textId="17B576E6" w:rsidR="007A7591" w:rsidRDefault="008B71D0" w:rsidP="00B81EB8">
      <w:pPr>
        <w:tabs>
          <w:tab w:val="left" w:pos="1440"/>
          <w:tab w:val="left" w:pos="2160"/>
        </w:tabs>
        <w:jc w:val="both"/>
      </w:pPr>
      <w:r>
        <w:t>There was d</w:t>
      </w:r>
      <w:r w:rsidR="00EE387A">
        <w:t xml:space="preserve">iscussion </w:t>
      </w:r>
      <w:r>
        <w:t xml:space="preserve">regarding </w:t>
      </w:r>
      <w:r w:rsidR="00EE387A">
        <w:t xml:space="preserve">the length of the proposed gondola system.  Mr. Marquardt </w:t>
      </w:r>
      <w:r w:rsidR="000314C1">
        <w:t xml:space="preserve">reported that the longest 3S system in the world </w:t>
      </w:r>
      <w:r>
        <w:t>i</w:t>
      </w:r>
      <w:r w:rsidR="000314C1">
        <w:t xml:space="preserve">s located in Vietnam and </w:t>
      </w:r>
      <w:r>
        <w:t>i</w:t>
      </w:r>
      <w:r w:rsidR="000314C1">
        <w:t xml:space="preserve">s approximately 7km in length.  The proposed Little Cottonwood Canyon system </w:t>
      </w:r>
      <w:r>
        <w:t xml:space="preserve">will </w:t>
      </w:r>
      <w:r w:rsidR="000314C1">
        <w:t>be approximately 15km in length.</w:t>
      </w:r>
      <w:r w:rsidR="00B760FA">
        <w:t xml:space="preserve">  Chair Robinson wondered </w:t>
      </w:r>
      <w:r>
        <w:t xml:space="preserve">if </w:t>
      </w:r>
      <w:r w:rsidR="00B760FA">
        <w:t>there was any additional risk</w:t>
      </w:r>
      <w:r w:rsidR="00307CFD">
        <w:t xml:space="preserve"> in having the longest gondola system</w:t>
      </w:r>
      <w:r w:rsidR="00B760FA">
        <w:t xml:space="preserve">.  Mr. Marquardt </w:t>
      </w:r>
      <w:r w:rsidR="00F83C16">
        <w:t xml:space="preserve">clarified that no single section </w:t>
      </w:r>
      <w:r>
        <w:t>i</w:t>
      </w:r>
      <w:r w:rsidR="00F83C16">
        <w:t>s longer than something that ha</w:t>
      </w:r>
      <w:r>
        <w:t>s</w:t>
      </w:r>
      <w:r w:rsidR="00F83C16">
        <w:t xml:space="preserve"> already been built.  </w:t>
      </w:r>
      <w:r w:rsidR="006E0480">
        <w:t xml:space="preserve">It could be thought of as four independent systems that </w:t>
      </w:r>
      <w:r w:rsidR="002F71AB">
        <w:t>were</w:t>
      </w:r>
      <w:r w:rsidR="006E0480">
        <w:t xml:space="preserve"> coupled together to provide a single</w:t>
      </w:r>
      <w:r w:rsidR="00C32608">
        <w:t>-</w:t>
      </w:r>
      <w:r w:rsidR="006E0480">
        <w:t xml:space="preserve">seat ride.  </w:t>
      </w:r>
    </w:p>
    <w:p w14:paraId="149C3B49" w14:textId="4C648C35" w:rsidR="0037498F" w:rsidRDefault="0037498F" w:rsidP="00B81EB8">
      <w:pPr>
        <w:tabs>
          <w:tab w:val="left" w:pos="1440"/>
          <w:tab w:val="left" w:pos="2160"/>
        </w:tabs>
        <w:jc w:val="both"/>
      </w:pPr>
    </w:p>
    <w:p w14:paraId="21B112AF" w14:textId="5772E3EE" w:rsidR="00B4760A" w:rsidRDefault="00775A3F" w:rsidP="00F10F9D">
      <w:pPr>
        <w:tabs>
          <w:tab w:val="left" w:pos="1440"/>
          <w:tab w:val="left" w:pos="2160"/>
        </w:tabs>
        <w:jc w:val="both"/>
      </w:pPr>
      <w:r>
        <w:t xml:space="preserve">Mayor Knopp wondered </w:t>
      </w:r>
      <w:r w:rsidR="002F71AB">
        <w:t xml:space="preserve">about </w:t>
      </w:r>
      <w:r>
        <w:t xml:space="preserve">the greatest challenge of the project.  </w:t>
      </w:r>
      <w:r w:rsidR="00A83114">
        <w:t xml:space="preserve">Ms. </w:t>
      </w:r>
      <w:r w:rsidR="00EB4238">
        <w:t>Schmitz</w:t>
      </w:r>
      <w:r w:rsidR="00993E59">
        <w:t xml:space="preserve"> commented that the</w:t>
      </w:r>
      <w:r w:rsidR="00B83AAB">
        <w:t xml:space="preserve"> greatest challenges </w:t>
      </w:r>
      <w:r w:rsidR="002F71AB">
        <w:t xml:space="preserve">pertain to </w:t>
      </w:r>
      <w:r w:rsidR="00B83AAB">
        <w:t xml:space="preserve">the actual prep work as well as </w:t>
      </w:r>
      <w:r w:rsidR="00993E59">
        <w:t xml:space="preserve">community support.  </w:t>
      </w:r>
      <w:r w:rsidR="00A51825">
        <w:t xml:space="preserve">She understood </w:t>
      </w:r>
      <w:r w:rsidR="00387A10">
        <w:t xml:space="preserve">that there were strong opinions related to transportation but believed the gondola system </w:t>
      </w:r>
      <w:r w:rsidR="00B83AAB">
        <w:t>would be</w:t>
      </w:r>
      <w:r w:rsidR="00387A10">
        <w:t xml:space="preserve"> a beneficial solution for mountainous terrain.  </w:t>
      </w:r>
      <w:r w:rsidR="008F4C29">
        <w:t>It would work as a hybrid between mass transportation and mountain access.</w:t>
      </w:r>
      <w:r w:rsidR="008B34DA">
        <w:t xml:space="preserve">  Mayor Knopp asked how the cabins </w:t>
      </w:r>
      <w:r w:rsidR="00D119FF">
        <w:t xml:space="preserve">will </w:t>
      </w:r>
      <w:r w:rsidR="008B34DA">
        <w:t xml:space="preserve">be lit at night.  He expressed concern that there </w:t>
      </w:r>
      <w:r w:rsidR="00D119FF">
        <w:t xml:space="preserve">will </w:t>
      </w:r>
      <w:r w:rsidR="008B34DA">
        <w:t xml:space="preserve">be light impacts.  Ms. </w:t>
      </w:r>
      <w:r w:rsidR="002E3081">
        <w:t xml:space="preserve">Schmitz explained that there </w:t>
      </w:r>
      <w:r w:rsidR="00D119FF">
        <w:t>a</w:t>
      </w:r>
      <w:r w:rsidR="002E3081">
        <w:t xml:space="preserve">re many different light options.  </w:t>
      </w:r>
      <w:r w:rsidR="001B40DC">
        <w:t>Indirect lighting involve</w:t>
      </w:r>
      <w:r w:rsidR="00D119FF">
        <w:t>s</w:t>
      </w:r>
      <w:r w:rsidR="001B40DC">
        <w:t xml:space="preserve"> LED ligh</w:t>
      </w:r>
      <w:r w:rsidR="001D7157">
        <w:t>ts</w:t>
      </w:r>
      <w:r w:rsidR="001B40DC">
        <w:t xml:space="preserve"> along the floor of the cabin.  This would provide light for those inside but would minimize light impacts along the line.  </w:t>
      </w:r>
      <w:r w:rsidR="00F10F9D">
        <w:t xml:space="preserve">There were also other types of lighting </w:t>
      </w:r>
      <w:r w:rsidR="00A95383">
        <w:t>available</w:t>
      </w:r>
      <w:r w:rsidR="00F10F9D">
        <w:t xml:space="preserve">, such as ceiling lights.  </w:t>
      </w:r>
    </w:p>
    <w:p w14:paraId="37A85334" w14:textId="01E693C2" w:rsidR="00577031" w:rsidRDefault="00577031" w:rsidP="00B81EB8">
      <w:pPr>
        <w:tabs>
          <w:tab w:val="left" w:pos="1440"/>
          <w:tab w:val="left" w:pos="2160"/>
        </w:tabs>
        <w:jc w:val="both"/>
      </w:pPr>
    </w:p>
    <w:p w14:paraId="10637A3C" w14:textId="09717EC4" w:rsidR="00A348E9" w:rsidRDefault="0060143F" w:rsidP="0094308E">
      <w:pPr>
        <w:tabs>
          <w:tab w:val="left" w:pos="1440"/>
          <w:tab w:val="left" w:pos="2160"/>
        </w:tabs>
        <w:jc w:val="both"/>
      </w:pPr>
      <w:r>
        <w:t xml:space="preserve">Mayor Jenny Wilson felt it was important </w:t>
      </w:r>
      <w:r w:rsidR="00215D41">
        <w:t>to consider CWC goals</w:t>
      </w:r>
      <w:r w:rsidR="001D7157">
        <w:t xml:space="preserve"> in these discussions</w:t>
      </w:r>
      <w:r w:rsidR="00215D41">
        <w:t xml:space="preserve">.  She felt the presentation was informative </w:t>
      </w:r>
      <w:r w:rsidR="00A8549C">
        <w:t xml:space="preserve">but expressed concerns about the additional visitors a gondola system could bring to the canyon.  </w:t>
      </w:r>
      <w:r w:rsidR="005A0CF7">
        <w:t xml:space="preserve">Mayor Mike Peterson </w:t>
      </w:r>
      <w:r w:rsidR="00DE4B1E">
        <w:t xml:space="preserve">wondered what the unintended consequences </w:t>
      </w:r>
      <w:r w:rsidR="00027E87">
        <w:t xml:space="preserve">will </w:t>
      </w:r>
      <w:r w:rsidR="00DE4B1E">
        <w:t xml:space="preserve">be on Wasatch Boulevard.  He </w:t>
      </w:r>
      <w:r w:rsidR="00384E6B">
        <w:t xml:space="preserve">also wondered </w:t>
      </w:r>
      <w:r w:rsidR="00027E87">
        <w:t xml:space="preserve">if the </w:t>
      </w:r>
      <w:r w:rsidR="00384E6B">
        <w:t xml:space="preserve">LaCaille Base Station </w:t>
      </w:r>
      <w:r w:rsidR="00027E87">
        <w:t xml:space="preserve">can </w:t>
      </w:r>
      <w:r w:rsidR="00384E6B">
        <w:t xml:space="preserve">handle </w:t>
      </w:r>
      <w:r w:rsidR="00C315CB">
        <w:t xml:space="preserve">all of </w:t>
      </w:r>
      <w:r w:rsidR="008E1811">
        <w:t>the</w:t>
      </w:r>
      <w:r w:rsidR="003D49F8">
        <w:t xml:space="preserve"> additional</w:t>
      </w:r>
      <w:r w:rsidR="008E1811">
        <w:t xml:space="preserve"> traffic </w:t>
      </w:r>
      <w:r w:rsidR="001B54A7">
        <w:t xml:space="preserve">from visitors.  </w:t>
      </w:r>
    </w:p>
    <w:p w14:paraId="7E3A6109" w14:textId="77777777" w:rsidR="00A348E9" w:rsidRDefault="00A348E9" w:rsidP="0094308E">
      <w:pPr>
        <w:tabs>
          <w:tab w:val="left" w:pos="1440"/>
          <w:tab w:val="left" w:pos="2160"/>
        </w:tabs>
        <w:jc w:val="both"/>
      </w:pPr>
    </w:p>
    <w:p w14:paraId="175309B5" w14:textId="5F092E3C" w:rsidR="000144D7" w:rsidRDefault="0094308E" w:rsidP="0094308E">
      <w:pPr>
        <w:tabs>
          <w:tab w:val="left" w:pos="1440"/>
          <w:tab w:val="left" w:pos="2160"/>
        </w:tabs>
        <w:jc w:val="both"/>
      </w:pPr>
      <w:r>
        <w:t xml:space="preserve">Councilor </w:t>
      </w:r>
      <w:r w:rsidR="009C331E">
        <w:t xml:space="preserve">Marci Houseman </w:t>
      </w:r>
      <w:r w:rsidR="00713353">
        <w:t xml:space="preserve">believed it was important to move people instead of cars.  She wondered </w:t>
      </w:r>
      <w:r w:rsidR="00ED6A10">
        <w:t>what the resort partnership would look like.</w:t>
      </w:r>
      <w:r w:rsidR="00EA35D6">
        <w:t xml:space="preserve">  Mr. Fields </w:t>
      </w:r>
      <w:r w:rsidR="004B6453">
        <w:t xml:space="preserve">reported that the resorts </w:t>
      </w:r>
      <w:r w:rsidR="00027E87">
        <w:t>a</w:t>
      </w:r>
      <w:r w:rsidR="004B6453">
        <w:t>re committed to finding a long-term transportation solution</w:t>
      </w:r>
      <w:r w:rsidR="00BB2917">
        <w:t xml:space="preserve">.  He noted that many </w:t>
      </w:r>
      <w:r w:rsidR="005273E6">
        <w:t>Snowbird pass</w:t>
      </w:r>
      <w:r w:rsidR="00C32608">
        <w:t xml:space="preserve"> </w:t>
      </w:r>
      <w:r w:rsidR="005273E6">
        <w:t xml:space="preserve">holders and employees </w:t>
      </w:r>
      <w:r w:rsidR="00027E87">
        <w:t xml:space="preserve">will </w:t>
      </w:r>
      <w:r w:rsidR="005273E6">
        <w:t xml:space="preserve">be willing to ride mass transit if there </w:t>
      </w:r>
      <w:r w:rsidR="00027E87">
        <w:t>i</w:t>
      </w:r>
      <w:r w:rsidR="009E2DB4">
        <w:t>s</w:t>
      </w:r>
      <w:r w:rsidR="005273E6">
        <w:t xml:space="preserve"> more seating available.  </w:t>
      </w:r>
      <w:r w:rsidR="00613BE9">
        <w:t>A transportation solution like a gondola would be heavily used by both pass</w:t>
      </w:r>
      <w:r w:rsidR="00C32608">
        <w:t xml:space="preserve"> </w:t>
      </w:r>
      <w:r w:rsidR="00613BE9">
        <w:t>holders and employees du</w:t>
      </w:r>
      <w:r w:rsidR="00504BD4">
        <w:t>e t</w:t>
      </w:r>
      <w:r w:rsidR="00613BE9">
        <w:t xml:space="preserve">o the added convenience.  </w:t>
      </w:r>
      <w:r w:rsidR="00504BD4">
        <w:t xml:space="preserve">Mr. Fields </w:t>
      </w:r>
      <w:r w:rsidR="009E2DB4">
        <w:t>reported</w:t>
      </w:r>
      <w:r w:rsidR="00504BD4">
        <w:t xml:space="preserve"> that </w:t>
      </w:r>
      <w:r w:rsidR="000144D7">
        <w:t>during heavy snow or road closures, cars had to wait before mov</w:t>
      </w:r>
      <w:r w:rsidR="00027E87">
        <w:t xml:space="preserve">ing </w:t>
      </w:r>
      <w:r w:rsidR="000144D7">
        <w:t>up or down the canyon.  With a gondola system in place, the canyon could be closed to vehicles entirely during extreme weather conditions.  The gondola system would still be able to move people up and down the canyon.</w:t>
      </w:r>
    </w:p>
    <w:p w14:paraId="64099474" w14:textId="77777777" w:rsidR="00A15A67" w:rsidRDefault="00A15A67" w:rsidP="0094308E">
      <w:pPr>
        <w:tabs>
          <w:tab w:val="left" w:pos="1440"/>
          <w:tab w:val="left" w:pos="2160"/>
        </w:tabs>
        <w:jc w:val="both"/>
      </w:pPr>
    </w:p>
    <w:p w14:paraId="799B797E" w14:textId="774DDE36" w:rsidR="00B15125" w:rsidRDefault="00772E79" w:rsidP="0094308E">
      <w:pPr>
        <w:tabs>
          <w:tab w:val="left" w:pos="1440"/>
          <w:tab w:val="left" w:pos="2160"/>
        </w:tabs>
        <w:jc w:val="both"/>
      </w:pPr>
      <w:r>
        <w:t xml:space="preserve">Mr. Fields added that the resorts </w:t>
      </w:r>
      <w:r w:rsidR="00027E87">
        <w:t>do</w:t>
      </w:r>
      <w:r>
        <w:t xml:space="preserve"> not believe an infinite number of skiers </w:t>
      </w:r>
      <w:r w:rsidR="000F35CF">
        <w:t xml:space="preserve">can </w:t>
      </w:r>
      <w:r>
        <w:t xml:space="preserve">be accommodated.  </w:t>
      </w:r>
      <w:r w:rsidR="00B24F33">
        <w:t xml:space="preserve">He noted that the gondola system could control the number of visitors with the </w:t>
      </w:r>
      <w:r w:rsidR="002253DB">
        <w:t>number of cabins</w:t>
      </w:r>
      <w:r w:rsidR="00B24F33">
        <w:t xml:space="preserve">.  </w:t>
      </w:r>
      <w:r w:rsidR="00A15A67">
        <w:lastRenderedPageBreak/>
        <w:t>Mr. Marqu</w:t>
      </w:r>
      <w:r w:rsidR="00161546">
        <w:t xml:space="preserve">ardt </w:t>
      </w:r>
      <w:r w:rsidR="006B5A5D">
        <w:t xml:space="preserve">commented that an aerial system was designed </w:t>
      </w:r>
      <w:r w:rsidR="00410F4E">
        <w:t xml:space="preserve">to </w:t>
      </w:r>
      <w:r w:rsidR="00A82361">
        <w:t>accommodate</w:t>
      </w:r>
      <w:r w:rsidR="006B5A5D">
        <w:t xml:space="preserve"> peak load.  That </w:t>
      </w:r>
      <w:r w:rsidR="000F35CF">
        <w:t xml:space="preserve">did not </w:t>
      </w:r>
      <w:r w:rsidR="006B5A5D">
        <w:t xml:space="preserve">necessarily mean that 4,000 people </w:t>
      </w:r>
      <w:r w:rsidR="00E76B40">
        <w:t xml:space="preserve">would be brought up the canyon every hour of the day.  </w:t>
      </w:r>
      <w:r w:rsidR="002C17BE">
        <w:t xml:space="preserve">He </w:t>
      </w:r>
      <w:r w:rsidR="000E1279">
        <w:t xml:space="preserve">reported that the gondola could be used as a metering system.  It could be tailored to deliver an appropriate number of visitors to the canyons.  </w:t>
      </w:r>
    </w:p>
    <w:p w14:paraId="1F9C9187" w14:textId="3F1F2E32" w:rsidR="00711991" w:rsidRDefault="00711991" w:rsidP="00B81EB8">
      <w:pPr>
        <w:tabs>
          <w:tab w:val="left" w:pos="1440"/>
          <w:tab w:val="left" w:pos="2160"/>
        </w:tabs>
        <w:jc w:val="both"/>
      </w:pPr>
    </w:p>
    <w:p w14:paraId="139848A4" w14:textId="7E1882BA" w:rsidR="00D7152F" w:rsidRDefault="00C938CE" w:rsidP="00B81EB8">
      <w:pPr>
        <w:tabs>
          <w:tab w:val="left" w:pos="1440"/>
          <w:tab w:val="left" w:pos="2160"/>
        </w:tabs>
        <w:jc w:val="both"/>
      </w:pPr>
      <w:r>
        <w:t xml:space="preserve">Mayor Sondak </w:t>
      </w:r>
      <w:r w:rsidR="00FA589A">
        <w:t>noted</w:t>
      </w:r>
      <w:r w:rsidR="00325DFB">
        <w:t xml:space="preserve"> that Mike Maughan from Alta Ski Area </w:t>
      </w:r>
      <w:r w:rsidR="00812554">
        <w:t xml:space="preserve">suggested that he may not continue to pay for bus tickets with season passes.  </w:t>
      </w:r>
      <w:r w:rsidR="00F2512A">
        <w:t xml:space="preserve">Mayor Sondak wondered </w:t>
      </w:r>
      <w:r w:rsidR="000F35CF">
        <w:t xml:space="preserve">if </w:t>
      </w:r>
      <w:r w:rsidR="007B1211">
        <w:t xml:space="preserve">Mr. Fields would </w:t>
      </w:r>
      <w:r w:rsidR="00D6716A">
        <w:t>want to stop</w:t>
      </w:r>
      <w:r w:rsidR="007B1211">
        <w:t xml:space="preserve"> pay</w:t>
      </w:r>
      <w:r w:rsidR="00D6716A">
        <w:t>ing</w:t>
      </w:r>
      <w:r w:rsidR="007B1211">
        <w:t xml:space="preserve"> for transportation fares for employees and pass</w:t>
      </w:r>
      <w:r w:rsidR="00C32608">
        <w:t xml:space="preserve"> </w:t>
      </w:r>
      <w:r w:rsidR="007B1211">
        <w:t>holders</w:t>
      </w:r>
      <w:r w:rsidR="00C0154F">
        <w:t xml:space="preserve"> in </w:t>
      </w:r>
      <w:r w:rsidR="000F35CF">
        <w:t xml:space="preserve">the </w:t>
      </w:r>
      <w:r w:rsidR="00C0154F">
        <w:t>future</w:t>
      </w:r>
      <w:r w:rsidR="007B1211">
        <w:t xml:space="preserve">.  </w:t>
      </w:r>
      <w:r w:rsidR="00CC0B12">
        <w:t xml:space="preserve">Mr. Fields hoped that the operating costs would be less for a gondola than </w:t>
      </w:r>
      <w:r w:rsidR="00FF7621">
        <w:t xml:space="preserve">for buses running up and down the canyon.  However, he </w:t>
      </w:r>
      <w:r w:rsidR="00D053EA">
        <w:t>believed the ski resorts were committed to contributing</w:t>
      </w:r>
      <w:r w:rsidR="00E07D2F">
        <w:t xml:space="preserve">. </w:t>
      </w:r>
    </w:p>
    <w:p w14:paraId="4E341AC6" w14:textId="3FD678E9" w:rsidR="00C8578A" w:rsidRDefault="00C8578A" w:rsidP="00B81EB8">
      <w:pPr>
        <w:tabs>
          <w:tab w:val="left" w:pos="1440"/>
          <w:tab w:val="left" w:pos="2160"/>
        </w:tabs>
        <w:jc w:val="both"/>
      </w:pPr>
    </w:p>
    <w:p w14:paraId="159892DE" w14:textId="3010F330" w:rsidR="00AC7FDE" w:rsidRDefault="00C158B1" w:rsidP="007D2E0B">
      <w:pPr>
        <w:tabs>
          <w:tab w:val="left" w:pos="1440"/>
          <w:tab w:val="left" w:pos="2160"/>
        </w:tabs>
        <w:jc w:val="both"/>
      </w:pPr>
      <w:r>
        <w:t xml:space="preserve">Mayor </w:t>
      </w:r>
      <w:r w:rsidR="006D3401">
        <w:t xml:space="preserve">Jeff </w:t>
      </w:r>
      <w:r>
        <w:t xml:space="preserve">Silvestrini </w:t>
      </w:r>
      <w:r w:rsidR="003F69E6">
        <w:t xml:space="preserve">wondered </w:t>
      </w:r>
      <w:r w:rsidR="00626614">
        <w:t xml:space="preserve">if </w:t>
      </w:r>
      <w:r w:rsidR="003F69E6">
        <w:t xml:space="preserve">the gondola </w:t>
      </w:r>
      <w:r w:rsidR="00626614">
        <w:t xml:space="preserve">will </w:t>
      </w:r>
      <w:r w:rsidR="003F69E6">
        <w:t xml:space="preserve">go over existing structures from Snowbird to Alta.  </w:t>
      </w:r>
      <w:r w:rsidR="007E4E34">
        <w:t xml:space="preserve">Mr. Cushing </w:t>
      </w:r>
      <w:r w:rsidR="001940DE">
        <w:t xml:space="preserve">reported that the </w:t>
      </w:r>
      <w:r w:rsidR="00E33971">
        <w:t xml:space="preserve">alignment of the gondola from the Snowbird station </w:t>
      </w:r>
      <w:r w:rsidR="00B32E28">
        <w:t xml:space="preserve">was on the bypass road near The Cliff Lodge.  It would then terminate in or around </w:t>
      </w:r>
      <w:r w:rsidR="00691D80">
        <w:t xml:space="preserve">the Alta Lodge or Rustler </w:t>
      </w:r>
      <w:r w:rsidR="000254F9">
        <w:t>Lodge</w:t>
      </w:r>
      <w:r w:rsidR="000632F4">
        <w:t xml:space="preserve">.  </w:t>
      </w:r>
      <w:r w:rsidR="000352D9">
        <w:t>He believed the</w:t>
      </w:r>
      <w:r w:rsidR="00EA4262">
        <w:t xml:space="preserve">re would </w:t>
      </w:r>
      <w:r w:rsidR="000352D9">
        <w:t xml:space="preserve">300 yards or more from the gondola alignment to the nearest home.  The alignment would also be </w:t>
      </w:r>
      <w:r w:rsidR="00A14F42">
        <w:t xml:space="preserve">in the air.  The cabins may be visible but visibility from the cabins into units </w:t>
      </w:r>
      <w:r w:rsidR="003D55AD">
        <w:t xml:space="preserve">would not </w:t>
      </w:r>
      <w:r w:rsidR="00A14F42">
        <w:t>be an issue.</w:t>
      </w:r>
      <w:r w:rsidR="00AC7FDE">
        <w:t xml:space="preserve">  </w:t>
      </w:r>
      <w:r w:rsidR="00917920">
        <w:t xml:space="preserve">Catherine Kanter asked about the height of the </w:t>
      </w:r>
      <w:r w:rsidR="00B52226">
        <w:t xml:space="preserve">towers between the mouth of the canyon and the LaCaille Base Station.  </w:t>
      </w:r>
      <w:r w:rsidR="005B2738">
        <w:t xml:space="preserve">Mr. Marquardt </w:t>
      </w:r>
      <w:r w:rsidR="008F0745">
        <w:t xml:space="preserve">reported that there </w:t>
      </w:r>
      <w:r w:rsidR="003D55AD">
        <w:t>i</w:t>
      </w:r>
      <w:r w:rsidR="008F0745">
        <w:t xml:space="preserve">s an </w:t>
      </w:r>
      <w:r w:rsidR="007F208B">
        <w:t>80-meter</w:t>
      </w:r>
      <w:r w:rsidR="008F0745">
        <w:t xml:space="preserve"> tower and a </w:t>
      </w:r>
      <w:r w:rsidR="007F208B">
        <w:t>72-meter</w:t>
      </w:r>
      <w:r w:rsidR="008F0745">
        <w:t xml:space="preserve"> tower between the mouth of the canyon and the LaCaille Base Station.  </w:t>
      </w:r>
    </w:p>
    <w:p w14:paraId="38C51EC8" w14:textId="77777777" w:rsidR="00AC7FDE" w:rsidRDefault="00AC7FDE" w:rsidP="007D2E0B">
      <w:pPr>
        <w:tabs>
          <w:tab w:val="left" w:pos="1440"/>
          <w:tab w:val="left" w:pos="2160"/>
        </w:tabs>
        <w:jc w:val="both"/>
      </w:pPr>
    </w:p>
    <w:p w14:paraId="4256EDB2" w14:textId="4E680826" w:rsidR="008932E6" w:rsidRDefault="008F0745" w:rsidP="007D2E0B">
      <w:pPr>
        <w:tabs>
          <w:tab w:val="left" w:pos="1440"/>
          <w:tab w:val="left" w:pos="2160"/>
        </w:tabs>
        <w:jc w:val="both"/>
      </w:pPr>
      <w:r>
        <w:t xml:space="preserve">Ms. Kanter </w:t>
      </w:r>
      <w:r w:rsidR="00E23BFE">
        <w:t xml:space="preserve">asked about snow sheds.  She noted that the UDOT Little Cottonwood Canyon EIS </w:t>
      </w:r>
      <w:r w:rsidR="00B16C10">
        <w:t>include</w:t>
      </w:r>
      <w:r w:rsidR="003D55AD">
        <w:t>s</w:t>
      </w:r>
      <w:r w:rsidR="00B16C10">
        <w:t xml:space="preserve"> snow sheds with all </w:t>
      </w:r>
      <w:r w:rsidR="003D55AD">
        <w:t xml:space="preserve">of </w:t>
      </w:r>
      <w:r w:rsidR="00B16C10">
        <w:t xml:space="preserve">the transportation alternatives.  </w:t>
      </w:r>
      <w:r w:rsidR="00021287">
        <w:t xml:space="preserve">Mr. Marquardt </w:t>
      </w:r>
      <w:r w:rsidR="00A0332A">
        <w:t>explained that UDOT included snow sheds as</w:t>
      </w:r>
      <w:r w:rsidR="008F0F22">
        <w:t xml:space="preserve"> an improvement to the roadway.  Those improvements were independent </w:t>
      </w:r>
      <w:r w:rsidR="00BE19CA">
        <w:t>of</w:t>
      </w:r>
      <w:r w:rsidR="0043003C">
        <w:t xml:space="preserve"> the needs of an aerial system. </w:t>
      </w:r>
      <w:r w:rsidR="00644CE0">
        <w:t xml:space="preserve"> Snow sheds would not be required for a ropeway to operate safely and effectively.  </w:t>
      </w:r>
      <w:r w:rsidR="007D2E0B">
        <w:t xml:space="preserve">Mr. Cushing believed that UDOT </w:t>
      </w:r>
      <w:r w:rsidR="001C01D7">
        <w:t>had</w:t>
      </w:r>
      <w:r w:rsidR="007D2E0B">
        <w:t xml:space="preserve"> focused on a combined solution.  </w:t>
      </w:r>
      <w:r w:rsidR="00FD7219">
        <w:t xml:space="preserve">The gondola system included in the UDOT Little Cottonwood Canyon EIS had a very low hourly capacity of 1,000 people per hour.  </w:t>
      </w:r>
      <w:r w:rsidR="004A473A">
        <w:t xml:space="preserve">Their vision was that the traffic in the canyon would remain the same and any additional use over the next several years would </w:t>
      </w:r>
      <w:r w:rsidR="001C01D7">
        <w:t>balance</w:t>
      </w:r>
      <w:r w:rsidR="004A473A">
        <w:t xml:space="preserve"> out</w:t>
      </w:r>
      <w:r w:rsidR="00A670BE">
        <w:t xml:space="preserve"> with another transportation system.</w:t>
      </w:r>
      <w:r w:rsidR="00B815B4">
        <w:t xml:space="preserve">  Chair Robinson commented that </w:t>
      </w:r>
      <w:r w:rsidR="00C77FFD">
        <w:t>the UDOT Little Cottonwood Canyon EIS would remove 1,500 people from the road per hour, which was approximately 30%.  The remaining 70% would still be on the road.  As a result, the snow</w:t>
      </w:r>
      <w:r w:rsidR="00370033">
        <w:t xml:space="preserve"> </w:t>
      </w:r>
      <w:r w:rsidR="00C77FFD">
        <w:t xml:space="preserve">sheds would </w:t>
      </w:r>
      <w:r w:rsidR="00F01958">
        <w:t xml:space="preserve">be needed. </w:t>
      </w:r>
    </w:p>
    <w:p w14:paraId="5213AE2F" w14:textId="1EC4A624" w:rsidR="00001CB5" w:rsidRDefault="00001CB5" w:rsidP="00B81EB8">
      <w:pPr>
        <w:tabs>
          <w:tab w:val="left" w:pos="1440"/>
          <w:tab w:val="left" w:pos="2160"/>
        </w:tabs>
        <w:jc w:val="both"/>
      </w:pPr>
    </w:p>
    <w:p w14:paraId="49474AA8" w14:textId="42EF54A2" w:rsidR="00B05895" w:rsidRDefault="00CB1971" w:rsidP="00B81EB8">
      <w:pPr>
        <w:tabs>
          <w:tab w:val="left" w:pos="1440"/>
          <w:tab w:val="left" w:pos="2160"/>
        </w:tabs>
        <w:jc w:val="both"/>
      </w:pPr>
      <w:r>
        <w:t xml:space="preserve">Chair Robinson thanked </w:t>
      </w:r>
      <w:r w:rsidR="0061300B">
        <w:t>Mr. Cushing, Mr. Marquardt</w:t>
      </w:r>
      <w:r w:rsidR="00BE19CA">
        <w:t>,</w:t>
      </w:r>
      <w:r w:rsidR="0061300B">
        <w:t xml:space="preserve"> and Ms. </w:t>
      </w:r>
      <w:r w:rsidR="00EF492B">
        <w:t xml:space="preserve">Schmitz for their presentation.  He asked CWC Staff </w:t>
      </w:r>
      <w:r w:rsidR="00990398">
        <w:t xml:space="preserve">to </w:t>
      </w:r>
      <w:r w:rsidR="00F700A9">
        <w:t xml:space="preserve">address the remaining questions in the Zoom chat box via email. </w:t>
      </w:r>
    </w:p>
    <w:p w14:paraId="1D405397" w14:textId="77777777" w:rsidR="00D67952" w:rsidRDefault="00D67952" w:rsidP="00D67952">
      <w:pPr>
        <w:tabs>
          <w:tab w:val="left" w:pos="1440"/>
          <w:tab w:val="left" w:pos="2160"/>
        </w:tabs>
        <w:jc w:val="both"/>
      </w:pPr>
    </w:p>
    <w:p w14:paraId="09945E07" w14:textId="4452818E" w:rsidR="001D2A11" w:rsidRDefault="00963201" w:rsidP="001D2A11">
      <w:pPr>
        <w:tabs>
          <w:tab w:val="left" w:pos="1440"/>
          <w:tab w:val="left" w:pos="2160"/>
        </w:tabs>
        <w:jc w:val="both"/>
        <w:rPr>
          <w:b/>
          <w:bCs/>
          <w:u w:val="single"/>
        </w:rPr>
      </w:pPr>
      <w:r>
        <w:rPr>
          <w:b/>
          <w:bCs/>
          <w:u w:val="single"/>
        </w:rPr>
        <w:t>PUBLIC COMMENT</w:t>
      </w:r>
    </w:p>
    <w:p w14:paraId="2C410E89" w14:textId="12DDBED1" w:rsidR="00963201" w:rsidRDefault="00963201" w:rsidP="001D2A11">
      <w:pPr>
        <w:tabs>
          <w:tab w:val="left" w:pos="1440"/>
          <w:tab w:val="left" w:pos="2160"/>
        </w:tabs>
        <w:jc w:val="both"/>
      </w:pPr>
    </w:p>
    <w:p w14:paraId="6079A44D" w14:textId="6F7EAAE5" w:rsidR="000D2717" w:rsidRDefault="00E611EE" w:rsidP="001D2A11">
      <w:pPr>
        <w:tabs>
          <w:tab w:val="left" w:pos="1440"/>
          <w:tab w:val="left" w:pos="2160"/>
        </w:tabs>
        <w:jc w:val="both"/>
      </w:pPr>
      <w:r>
        <w:t>There were no public comments.</w:t>
      </w:r>
    </w:p>
    <w:p w14:paraId="0BB784E2" w14:textId="77777777" w:rsidR="000D2717" w:rsidRPr="000D2717" w:rsidRDefault="000D2717" w:rsidP="001D2A11">
      <w:pPr>
        <w:tabs>
          <w:tab w:val="left" w:pos="1440"/>
          <w:tab w:val="left" w:pos="2160"/>
        </w:tabs>
        <w:jc w:val="both"/>
      </w:pPr>
    </w:p>
    <w:p w14:paraId="0541BFCA" w14:textId="022BFCD1" w:rsidR="00963201" w:rsidRDefault="00963201" w:rsidP="001D2A11">
      <w:pPr>
        <w:tabs>
          <w:tab w:val="left" w:pos="1440"/>
          <w:tab w:val="left" w:pos="2160"/>
        </w:tabs>
        <w:jc w:val="both"/>
        <w:rPr>
          <w:b/>
          <w:bCs/>
          <w:u w:val="single"/>
        </w:rPr>
      </w:pPr>
      <w:r>
        <w:rPr>
          <w:b/>
          <w:bCs/>
          <w:u w:val="single"/>
        </w:rPr>
        <w:t>COMMISSIONER COMMENT</w:t>
      </w:r>
    </w:p>
    <w:p w14:paraId="6C8E7EF7" w14:textId="77777777" w:rsidR="00963201" w:rsidRPr="00963201" w:rsidRDefault="00963201" w:rsidP="001D2A11">
      <w:pPr>
        <w:tabs>
          <w:tab w:val="left" w:pos="1440"/>
          <w:tab w:val="left" w:pos="2160"/>
        </w:tabs>
        <w:jc w:val="both"/>
        <w:rPr>
          <w:b/>
          <w:bCs/>
          <w:u w:val="single"/>
        </w:rPr>
      </w:pPr>
    </w:p>
    <w:p w14:paraId="4E739E36" w14:textId="670A212C" w:rsidR="00B05895" w:rsidRDefault="00CD5AF2" w:rsidP="001D2A11">
      <w:pPr>
        <w:tabs>
          <w:tab w:val="left" w:pos="1440"/>
          <w:tab w:val="left" w:pos="2160"/>
        </w:tabs>
        <w:jc w:val="both"/>
      </w:pPr>
      <w:r>
        <w:t>There were no Commissioner comments.</w:t>
      </w:r>
    </w:p>
    <w:p w14:paraId="1362CC01" w14:textId="77777777" w:rsidR="00B05895" w:rsidRDefault="00B05895" w:rsidP="001D2A11">
      <w:pPr>
        <w:tabs>
          <w:tab w:val="left" w:pos="1440"/>
          <w:tab w:val="left" w:pos="2160"/>
        </w:tabs>
        <w:jc w:val="both"/>
      </w:pPr>
    </w:p>
    <w:p w14:paraId="5DD1F1B5" w14:textId="0DA5BD19" w:rsidR="001D2A11" w:rsidRPr="00963201" w:rsidRDefault="00963201" w:rsidP="001D2A11">
      <w:pPr>
        <w:tabs>
          <w:tab w:val="left" w:pos="1440"/>
          <w:tab w:val="left" w:pos="2160"/>
        </w:tabs>
        <w:jc w:val="both"/>
        <w:rPr>
          <w:b/>
          <w:bCs/>
          <w:u w:val="single"/>
        </w:rPr>
      </w:pPr>
      <w:r>
        <w:rPr>
          <w:b/>
          <w:bCs/>
          <w:u w:val="single"/>
        </w:rPr>
        <w:t>ADJOURNMENT</w:t>
      </w:r>
    </w:p>
    <w:p w14:paraId="139019E2" w14:textId="03B0080E" w:rsidR="00367B3F" w:rsidRDefault="00367B3F" w:rsidP="00B81EB8">
      <w:pPr>
        <w:jc w:val="both"/>
        <w:rPr>
          <w:iCs/>
        </w:rPr>
      </w:pPr>
    </w:p>
    <w:p w14:paraId="5A7DDFBF" w14:textId="0A1652CA" w:rsidR="007760F7" w:rsidRDefault="007760F7" w:rsidP="00B81EB8">
      <w:pPr>
        <w:tabs>
          <w:tab w:val="left" w:pos="1440"/>
          <w:tab w:val="left" w:pos="2160"/>
        </w:tabs>
        <w:jc w:val="both"/>
      </w:pPr>
      <w:r>
        <w:rPr>
          <w:b/>
          <w:bCs/>
        </w:rPr>
        <w:lastRenderedPageBreak/>
        <w:t xml:space="preserve">MOTION:   </w:t>
      </w:r>
      <w:r w:rsidR="00973439">
        <w:t>Mayor Knopp</w:t>
      </w:r>
      <w:r w:rsidR="00D346B5">
        <w:t xml:space="preserve"> </w:t>
      </w:r>
      <w:r>
        <w:t xml:space="preserve">moved to adjourn.  </w:t>
      </w:r>
      <w:r w:rsidR="00856755">
        <w:t>Mayor Mendenhall</w:t>
      </w:r>
      <w:r w:rsidR="00AF3C4D">
        <w:t xml:space="preserve"> seconded</w:t>
      </w:r>
      <w:r>
        <w:t xml:space="preserve"> the motion.  The motion passed with the unanimous consent of the </w:t>
      </w:r>
      <w:r w:rsidR="00D80F3F">
        <w:t>Committee</w:t>
      </w:r>
      <w:r>
        <w:t xml:space="preserve">.  </w:t>
      </w:r>
    </w:p>
    <w:p w14:paraId="06BEC597" w14:textId="77777777" w:rsidR="007760F7" w:rsidRDefault="007760F7" w:rsidP="00B81EB8">
      <w:pPr>
        <w:tabs>
          <w:tab w:val="left" w:pos="1440"/>
          <w:tab w:val="left" w:pos="2160"/>
        </w:tabs>
        <w:jc w:val="both"/>
        <w:rPr>
          <w:bCs/>
        </w:rPr>
      </w:pPr>
    </w:p>
    <w:p w14:paraId="1883EFEA" w14:textId="123503A2" w:rsidR="006B6C1B" w:rsidRPr="006B6C1B" w:rsidRDefault="00367B3F" w:rsidP="00B81EB8">
      <w:pPr>
        <w:tabs>
          <w:tab w:val="left" w:pos="1440"/>
          <w:tab w:val="left" w:pos="2160"/>
        </w:tabs>
        <w:jc w:val="both"/>
        <w:rPr>
          <w:bCs/>
        </w:rPr>
      </w:pPr>
      <w:r>
        <w:rPr>
          <w:bCs/>
        </w:rPr>
        <w:t>T</w:t>
      </w:r>
      <w:r w:rsidRPr="00367B3F">
        <w:rPr>
          <w:bCs/>
        </w:rPr>
        <w:t>he</w:t>
      </w:r>
      <w:r w:rsidR="000D2717">
        <w:rPr>
          <w:bCs/>
        </w:rPr>
        <w:t xml:space="preserve"> Central Wasatch Commission </w:t>
      </w:r>
      <w:r w:rsidR="00467EAB">
        <w:rPr>
          <w:bCs/>
        </w:rPr>
        <w:t xml:space="preserve">Board Education Session </w:t>
      </w:r>
      <w:r w:rsidRPr="00367B3F">
        <w:rPr>
          <w:bCs/>
        </w:rPr>
        <w:t>adjourned at</w:t>
      </w:r>
      <w:r w:rsidR="00357BC7">
        <w:rPr>
          <w:bCs/>
        </w:rPr>
        <w:t xml:space="preserve"> </w:t>
      </w:r>
      <w:r w:rsidR="002D2AED">
        <w:rPr>
          <w:bCs/>
        </w:rPr>
        <w:t>11:30</w:t>
      </w:r>
      <w:r w:rsidR="00357BC7">
        <w:rPr>
          <w:bCs/>
        </w:rPr>
        <w:t xml:space="preserve"> </w:t>
      </w:r>
      <w:r w:rsidR="002D2AED">
        <w:rPr>
          <w:bCs/>
        </w:rPr>
        <w:t>a</w:t>
      </w:r>
      <w:r w:rsidRPr="00367B3F">
        <w:rPr>
          <w:bCs/>
        </w:rPr>
        <w:t>.m.</w:t>
      </w:r>
      <w:r w:rsidR="006B6C1B">
        <w:rPr>
          <w:b/>
          <w:i/>
          <w:iCs/>
        </w:rPr>
        <w:br w:type="page"/>
      </w:r>
    </w:p>
    <w:p w14:paraId="69AF11CA" w14:textId="2AD6A084" w:rsidR="00367B3F" w:rsidRPr="00AD3212" w:rsidRDefault="00367B3F" w:rsidP="00B81EB8">
      <w:pPr>
        <w:tabs>
          <w:tab w:val="left" w:pos="720"/>
          <w:tab w:val="left" w:pos="1440"/>
          <w:tab w:val="left" w:pos="2160"/>
          <w:tab w:val="left" w:pos="2880"/>
          <w:tab w:val="left" w:pos="3600"/>
          <w:tab w:val="left" w:pos="4320"/>
        </w:tabs>
        <w:ind w:right="-480"/>
        <w:jc w:val="both"/>
      </w:pPr>
      <w:r w:rsidRPr="00AD3212">
        <w:rPr>
          <w:b/>
          <w:i/>
          <w:iCs/>
        </w:rPr>
        <w:lastRenderedPageBreak/>
        <w:t>I hereby certify that the foregoing represents a true, accurate</w:t>
      </w:r>
      <w:r w:rsidR="005C339F">
        <w:rPr>
          <w:b/>
          <w:i/>
          <w:iCs/>
        </w:rPr>
        <w:t>,</w:t>
      </w:r>
      <w:r w:rsidRPr="00AD3212">
        <w:rPr>
          <w:b/>
          <w:i/>
          <w:iCs/>
        </w:rPr>
        <w:t xml:space="preserve"> and complete record of the </w:t>
      </w:r>
      <w:r w:rsidR="000D2717">
        <w:rPr>
          <w:b/>
          <w:i/>
          <w:iCs/>
        </w:rPr>
        <w:t>Central Wasatch Commission Board Education Session</w:t>
      </w:r>
      <w:r>
        <w:rPr>
          <w:b/>
          <w:i/>
          <w:iCs/>
        </w:rPr>
        <w:t xml:space="preserve"> held</w:t>
      </w:r>
      <w:r w:rsidR="000D2717">
        <w:rPr>
          <w:b/>
          <w:i/>
          <w:iCs/>
        </w:rPr>
        <w:t xml:space="preserve"> Thursday, </w:t>
      </w:r>
      <w:r w:rsidR="00FE37EF">
        <w:rPr>
          <w:b/>
          <w:i/>
          <w:iCs/>
        </w:rPr>
        <w:t>February 11</w:t>
      </w:r>
      <w:r w:rsidR="00357BC7">
        <w:rPr>
          <w:b/>
          <w:i/>
          <w:iCs/>
        </w:rPr>
        <w:t>, 2021</w:t>
      </w:r>
      <w:r>
        <w:rPr>
          <w:b/>
          <w:i/>
          <w:iCs/>
        </w:rPr>
        <w:t xml:space="preserve">. </w:t>
      </w:r>
    </w:p>
    <w:p w14:paraId="7C4A689E" w14:textId="77777777" w:rsidR="00367B3F" w:rsidRPr="00AD3212" w:rsidRDefault="00367B3F" w:rsidP="00B81EB8">
      <w:pPr>
        <w:tabs>
          <w:tab w:val="left" w:pos="-450"/>
          <w:tab w:val="left" w:pos="-270"/>
          <w:tab w:val="left" w:pos="-90"/>
          <w:tab w:val="left" w:pos="90"/>
          <w:tab w:val="left" w:pos="432"/>
          <w:tab w:val="left" w:pos="864"/>
          <w:tab w:val="left" w:pos="1296"/>
          <w:tab w:val="left" w:pos="1584"/>
          <w:tab w:val="left" w:pos="2016"/>
          <w:tab w:val="left" w:pos="2448"/>
          <w:tab w:val="left" w:pos="2970"/>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jc w:val="both"/>
      </w:pPr>
    </w:p>
    <w:p w14:paraId="4D9C675D" w14:textId="77777777" w:rsidR="00367B3F" w:rsidRDefault="00367B3F" w:rsidP="00B81EB8">
      <w:pPr>
        <w:autoSpaceDE w:val="0"/>
        <w:autoSpaceDN w:val="0"/>
        <w:adjustRightInd w:val="0"/>
        <w:jc w:val="both"/>
        <w:rPr>
          <w:rFonts w:ascii="Bradley Hand ITC" w:eastAsiaTheme="minorHAnsi" w:hAnsi="Bradley Hand ITC" w:cs="Calibri"/>
          <w:color w:val="000000"/>
          <w:sz w:val="40"/>
          <w:szCs w:val="40"/>
          <w:u w:val="single"/>
        </w:rPr>
      </w:pPr>
      <w:r>
        <w:rPr>
          <w:rFonts w:ascii="Segoe Script" w:eastAsiaTheme="minorHAnsi" w:hAnsi="Segoe Script" w:cs="Calibri"/>
          <w:color w:val="000000"/>
          <w:sz w:val="40"/>
          <w:szCs w:val="40"/>
          <w:u w:val="single"/>
        </w:rPr>
        <w:t>Teri Forbes</w:t>
      </w:r>
    </w:p>
    <w:p w14:paraId="04363F45" w14:textId="77777777" w:rsidR="00367B3F" w:rsidRPr="004C1767" w:rsidRDefault="00367B3F" w:rsidP="00B81EB8">
      <w:pPr>
        <w:autoSpaceDE w:val="0"/>
        <w:autoSpaceDN w:val="0"/>
        <w:adjustRightInd w:val="0"/>
        <w:jc w:val="both"/>
        <w:rPr>
          <w:rFonts w:eastAsiaTheme="minorHAnsi"/>
          <w:color w:val="000000"/>
        </w:rPr>
      </w:pPr>
      <w:r w:rsidRPr="004C1767">
        <w:rPr>
          <w:rFonts w:eastAsiaTheme="minorHAnsi"/>
          <w:color w:val="000000"/>
        </w:rPr>
        <w:t xml:space="preserve">Teri Forbes </w:t>
      </w:r>
    </w:p>
    <w:p w14:paraId="3025DD6F" w14:textId="77777777" w:rsidR="00367B3F" w:rsidRPr="004C1767" w:rsidRDefault="00367B3F" w:rsidP="00B81EB8">
      <w:pPr>
        <w:autoSpaceDE w:val="0"/>
        <w:autoSpaceDN w:val="0"/>
        <w:adjustRightInd w:val="0"/>
        <w:jc w:val="both"/>
        <w:rPr>
          <w:rFonts w:eastAsiaTheme="minorHAnsi"/>
          <w:color w:val="000000"/>
        </w:rPr>
      </w:pPr>
      <w:r w:rsidRPr="004C1767">
        <w:rPr>
          <w:rFonts w:eastAsiaTheme="minorHAnsi"/>
          <w:color w:val="000000"/>
        </w:rPr>
        <w:t xml:space="preserve">T Forbes Group </w:t>
      </w:r>
    </w:p>
    <w:p w14:paraId="37ACBAF9" w14:textId="77777777" w:rsidR="00367B3F" w:rsidRPr="004C1767" w:rsidRDefault="00367B3F" w:rsidP="00B81EB8">
      <w:pPr>
        <w:autoSpaceDE w:val="0"/>
        <w:autoSpaceDN w:val="0"/>
        <w:adjustRightInd w:val="0"/>
        <w:jc w:val="both"/>
        <w:rPr>
          <w:rFonts w:eastAsiaTheme="minorHAnsi"/>
          <w:color w:val="000000"/>
        </w:rPr>
      </w:pPr>
      <w:r w:rsidRPr="004C1767">
        <w:rPr>
          <w:rFonts w:eastAsiaTheme="minorHAnsi"/>
          <w:color w:val="000000"/>
        </w:rPr>
        <w:t xml:space="preserve">Minutes Secretary </w:t>
      </w:r>
    </w:p>
    <w:p w14:paraId="788DBF84" w14:textId="77777777" w:rsidR="00367B3F" w:rsidRPr="004C1767" w:rsidRDefault="00367B3F" w:rsidP="00B81EB8">
      <w:pPr>
        <w:autoSpaceDE w:val="0"/>
        <w:autoSpaceDN w:val="0"/>
        <w:adjustRightInd w:val="0"/>
        <w:jc w:val="both"/>
        <w:rPr>
          <w:rFonts w:eastAsiaTheme="minorHAnsi"/>
          <w:color w:val="000000"/>
        </w:rPr>
      </w:pPr>
    </w:p>
    <w:p w14:paraId="1FA949EC" w14:textId="3D8F769D" w:rsidR="0098534A" w:rsidRPr="007F59C4" w:rsidRDefault="00367B3F" w:rsidP="00B81EB8">
      <w:pPr>
        <w:tabs>
          <w:tab w:val="left" w:pos="-450"/>
          <w:tab w:val="left" w:pos="-270"/>
          <w:tab w:val="left" w:pos="-90"/>
          <w:tab w:val="left" w:pos="90"/>
          <w:tab w:val="left" w:pos="720"/>
          <w:tab w:val="left" w:pos="1440"/>
          <w:tab w:val="left" w:pos="2160"/>
          <w:tab w:val="left" w:pos="2880"/>
          <w:tab w:val="left" w:pos="3600"/>
          <w:tab w:val="left" w:pos="5040"/>
          <w:tab w:val="left" w:pos="5760"/>
        </w:tabs>
        <w:jc w:val="both"/>
      </w:pPr>
      <w:r w:rsidRPr="004C1767">
        <w:rPr>
          <w:rFonts w:eastAsiaTheme="minorHAnsi"/>
          <w:color w:val="000000"/>
        </w:rPr>
        <w:t>Minutes Approved: _____________________</w:t>
      </w:r>
    </w:p>
    <w:sectPr w:rsidR="0098534A" w:rsidRPr="007F59C4" w:rsidSect="001D2A11">
      <w:footerReference w:type="default" r:id="rId8"/>
      <w:pgSz w:w="12240" w:h="15840"/>
      <w:pgMar w:top="1440" w:right="1440" w:bottom="1440" w:left="1440" w:header="720" w:footer="720" w:gutter="0"/>
      <w:lnNumType w:countBy="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C164AD5" w14:textId="77777777" w:rsidR="0068727B" w:rsidRDefault="0068727B" w:rsidP="009B03ED">
      <w:r>
        <w:separator/>
      </w:r>
    </w:p>
  </w:endnote>
  <w:endnote w:type="continuationSeparator" w:id="0">
    <w:p w14:paraId="64FB8092" w14:textId="77777777" w:rsidR="0068727B" w:rsidRDefault="0068727B" w:rsidP="009B03E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Script">
    <w:panose1 w:val="030B0504020000000003"/>
    <w:charset w:val="00"/>
    <w:family w:val="script"/>
    <w:pitch w:val="variable"/>
    <w:sig w:usb0="0000028F" w:usb1="00000000" w:usb2="00000000" w:usb3="00000000" w:csb0="0000009F" w:csb1="00000000"/>
  </w:font>
  <w:font w:name="Bradley Hand ITC">
    <w:panose1 w:val="03070402050302030203"/>
    <w:charset w:val="00"/>
    <w:family w:val="script"/>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5B4423" w14:textId="77777777" w:rsidR="00114C44" w:rsidRDefault="00114C44" w:rsidP="0085483E">
    <w:pPr>
      <w:pStyle w:val="Footer"/>
      <w:tabs>
        <w:tab w:val="clear" w:pos="4320"/>
        <w:tab w:val="clear" w:pos="8640"/>
        <w:tab w:val="center" w:pos="4500"/>
      </w:tabs>
      <w:ind w:right="360"/>
      <w:jc w:val="both"/>
      <w:rPr>
        <w:i/>
        <w:sz w:val="18"/>
        <w:szCs w:val="18"/>
        <w:lang w:val="en-CA"/>
      </w:rPr>
    </w:pPr>
  </w:p>
  <w:p w14:paraId="73B0CFAF" w14:textId="1D24BA9C" w:rsidR="00114C44" w:rsidRDefault="00114C44" w:rsidP="0085483E">
    <w:pPr>
      <w:pStyle w:val="Footer"/>
      <w:tabs>
        <w:tab w:val="clear" w:pos="4320"/>
        <w:tab w:val="clear" w:pos="8640"/>
        <w:tab w:val="center" w:pos="4500"/>
      </w:tabs>
      <w:ind w:right="360"/>
      <w:jc w:val="both"/>
      <w:rPr>
        <w:i/>
        <w:sz w:val="18"/>
        <w:szCs w:val="18"/>
        <w:lang w:val="en-CA"/>
      </w:rPr>
    </w:pPr>
    <w:r>
      <w:rPr>
        <w:i/>
        <w:sz w:val="18"/>
        <w:szCs w:val="18"/>
        <w:lang w:val="en-CA"/>
      </w:rPr>
      <w:t>Central Wasatch Commission Board Education Session (Aerial) – 02/11/2021</w:t>
    </w:r>
    <w:r>
      <w:rPr>
        <w:i/>
        <w:sz w:val="18"/>
        <w:szCs w:val="18"/>
        <w:lang w:val="en-CA"/>
      </w:rPr>
      <w:tab/>
    </w:r>
  </w:p>
  <w:p w14:paraId="6469787E" w14:textId="3CC36F28" w:rsidR="00114C44" w:rsidRPr="00B52229" w:rsidRDefault="00114C44" w:rsidP="0085483E">
    <w:pPr>
      <w:pStyle w:val="Footer"/>
      <w:tabs>
        <w:tab w:val="clear" w:pos="4320"/>
        <w:tab w:val="clear" w:pos="8640"/>
        <w:tab w:val="center" w:pos="4500"/>
      </w:tabs>
      <w:ind w:right="360"/>
      <w:jc w:val="both"/>
      <w:rPr>
        <w:i/>
        <w:sz w:val="22"/>
        <w:szCs w:val="22"/>
        <w:lang w:val="en-CA"/>
      </w:rPr>
    </w:pPr>
    <w:r>
      <w:rPr>
        <w:i/>
        <w:sz w:val="18"/>
        <w:szCs w:val="18"/>
        <w:lang w:val="en-CA"/>
      </w:rPr>
      <w:tab/>
    </w:r>
    <w:r>
      <w:rPr>
        <w:i/>
        <w:sz w:val="18"/>
        <w:szCs w:val="18"/>
        <w:lang w:val="en-CA"/>
      </w:rPr>
      <w:tab/>
    </w:r>
    <w:r>
      <w:rPr>
        <w:i/>
        <w:sz w:val="18"/>
        <w:szCs w:val="18"/>
        <w:lang w:val="en-CA"/>
      </w:rPr>
      <w:tab/>
    </w:r>
    <w:r>
      <w:rPr>
        <w:i/>
        <w:sz w:val="18"/>
        <w:szCs w:val="18"/>
        <w:lang w:val="en-CA"/>
      </w:rPr>
      <w:tab/>
    </w:r>
    <w:r>
      <w:rPr>
        <w:i/>
        <w:sz w:val="18"/>
        <w:szCs w:val="18"/>
        <w:lang w:val="en-CA"/>
      </w:rPr>
      <w:tab/>
    </w:r>
    <w:r>
      <w:rPr>
        <w:i/>
        <w:sz w:val="18"/>
        <w:szCs w:val="18"/>
        <w:lang w:val="en-CA"/>
      </w:rPr>
      <w:tab/>
    </w:r>
    <w:r>
      <w:rPr>
        <w:i/>
        <w:sz w:val="18"/>
        <w:szCs w:val="18"/>
        <w:lang w:val="en-CA"/>
      </w:rPr>
      <w:tab/>
    </w:r>
    <w:r w:rsidRPr="00B52229">
      <w:rPr>
        <w:iCs/>
        <w:sz w:val="22"/>
        <w:szCs w:val="22"/>
        <w:lang w:val="en-CA"/>
      </w:rPr>
      <w:fldChar w:fldCharType="begin"/>
    </w:r>
    <w:r w:rsidRPr="00B52229">
      <w:rPr>
        <w:iCs/>
        <w:sz w:val="22"/>
        <w:szCs w:val="22"/>
        <w:lang w:val="en-CA"/>
      </w:rPr>
      <w:instrText xml:space="preserve"> PAGE   \* MERGEFORMAT </w:instrText>
    </w:r>
    <w:r w:rsidRPr="00B52229">
      <w:rPr>
        <w:iCs/>
        <w:sz w:val="22"/>
        <w:szCs w:val="22"/>
        <w:lang w:val="en-CA"/>
      </w:rPr>
      <w:fldChar w:fldCharType="separate"/>
    </w:r>
    <w:r w:rsidRPr="00B52229">
      <w:rPr>
        <w:iCs/>
        <w:noProof/>
        <w:sz w:val="22"/>
        <w:szCs w:val="22"/>
        <w:lang w:val="en-CA"/>
      </w:rPr>
      <w:t>1</w:t>
    </w:r>
    <w:r w:rsidRPr="00B52229">
      <w:rPr>
        <w:iCs/>
        <w:noProof/>
        <w:sz w:val="22"/>
        <w:szCs w:val="22"/>
        <w:lang w:val="en-CA"/>
      </w:rPr>
      <w:fldChar w:fldCharType="end"/>
    </w:r>
  </w:p>
  <w:p w14:paraId="2485720F" w14:textId="5CC940D7" w:rsidR="00114C44" w:rsidRDefault="00114C44">
    <w:pPr>
      <w:pStyle w:val="Footer"/>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5B022A7" w14:textId="77777777" w:rsidR="0068727B" w:rsidRDefault="0068727B" w:rsidP="009B03ED">
      <w:r>
        <w:separator/>
      </w:r>
    </w:p>
  </w:footnote>
  <w:footnote w:type="continuationSeparator" w:id="0">
    <w:p w14:paraId="237676B2" w14:textId="77777777" w:rsidR="0068727B" w:rsidRDefault="0068727B" w:rsidP="009B03E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C82E4B"/>
    <w:multiLevelType w:val="hybridMultilevel"/>
    <w:tmpl w:val="9F5ABD0A"/>
    <w:lvl w:ilvl="0" w:tplc="AE6E28CA">
      <w:start w:val="1"/>
      <w:numFmt w:val="decimal"/>
      <w:lvlText w:val="%1."/>
      <w:lvlJc w:val="left"/>
      <w:pPr>
        <w:ind w:left="720" w:hanging="360"/>
      </w:pPr>
      <w:rPr>
        <w:rFonts w:hint="default"/>
        <w:b/>
        <w:bCs/>
        <w:u w:val="non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1C55E5"/>
    <w:multiLevelType w:val="hybridMultilevel"/>
    <w:tmpl w:val="769A8620"/>
    <w:lvl w:ilvl="0" w:tplc="97BA60D6">
      <w:start w:val="1"/>
      <w:numFmt w:val="upperLetter"/>
      <w:lvlText w:val="%1."/>
      <w:lvlJc w:val="left"/>
      <w:pPr>
        <w:ind w:left="720" w:hanging="360"/>
      </w:pPr>
      <w:rPr>
        <w:rFonts w:hint="default"/>
        <w:b/>
        <w:u w:val="non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FEA1C5C"/>
    <w:multiLevelType w:val="hybridMultilevel"/>
    <w:tmpl w:val="6DC0E2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81A1BE9"/>
    <w:multiLevelType w:val="hybridMultilevel"/>
    <w:tmpl w:val="455A033C"/>
    <w:lvl w:ilvl="0" w:tplc="73748AF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7416456"/>
    <w:multiLevelType w:val="multilevel"/>
    <w:tmpl w:val="23F8267C"/>
    <w:lvl w:ilvl="0">
      <w:start w:val="1"/>
      <w:numFmt w:val="decimal"/>
      <w:lvlText w:val="%1."/>
      <w:lvlJc w:val="left"/>
      <w:pPr>
        <w:ind w:left="720" w:hanging="360"/>
      </w:pPr>
      <w:rPr>
        <w:u w:val="none"/>
      </w:rPr>
    </w:lvl>
    <w:lvl w:ilvl="1">
      <w:start w:val="1"/>
      <w:numFmt w:val="decimal"/>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5" w15:restartNumberingAfterBreak="0">
    <w:nsid w:val="3C9A2364"/>
    <w:multiLevelType w:val="hybridMultilevel"/>
    <w:tmpl w:val="9F5ABD0A"/>
    <w:lvl w:ilvl="0" w:tplc="AE6E28CA">
      <w:start w:val="1"/>
      <w:numFmt w:val="decimal"/>
      <w:lvlText w:val="%1."/>
      <w:lvlJc w:val="left"/>
      <w:pPr>
        <w:ind w:left="720" w:hanging="360"/>
      </w:pPr>
      <w:rPr>
        <w:rFonts w:hint="default"/>
        <w:b/>
        <w:bCs/>
        <w:u w:val="non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E127DDF"/>
    <w:multiLevelType w:val="multilevel"/>
    <w:tmpl w:val="4F0CD4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ECC6617"/>
    <w:multiLevelType w:val="hybridMultilevel"/>
    <w:tmpl w:val="39F00128"/>
    <w:lvl w:ilvl="0" w:tplc="04090001">
      <w:start w:val="3124"/>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F5F0DFF"/>
    <w:multiLevelType w:val="hybridMultilevel"/>
    <w:tmpl w:val="F7AAFA72"/>
    <w:lvl w:ilvl="0" w:tplc="04090001">
      <w:start w:val="1018"/>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14B54E2"/>
    <w:multiLevelType w:val="multilevel"/>
    <w:tmpl w:val="69600024"/>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0" w15:restartNumberingAfterBreak="0">
    <w:nsid w:val="68571FC3"/>
    <w:multiLevelType w:val="hybridMultilevel"/>
    <w:tmpl w:val="7BEEE86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71383AA0"/>
    <w:multiLevelType w:val="hybridMultilevel"/>
    <w:tmpl w:val="9866F3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7"/>
  </w:num>
  <w:num w:numId="4">
    <w:abstractNumId w:val="8"/>
  </w:num>
  <w:num w:numId="5">
    <w:abstractNumId w:val="3"/>
  </w:num>
  <w:num w:numId="6">
    <w:abstractNumId w:val="2"/>
  </w:num>
  <w:num w:numId="7">
    <w:abstractNumId w:val="11"/>
  </w:num>
  <w:num w:numId="8">
    <w:abstractNumId w:val="6"/>
  </w:num>
  <w:num w:numId="9">
    <w:abstractNumId w:val="5"/>
  </w:num>
  <w:num w:numId="10">
    <w:abstractNumId w:val="4"/>
  </w:num>
  <w:num w:numId="11">
    <w:abstractNumId w:val="9"/>
  </w:num>
  <w:num w:numId="1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2NzE3NTA0twBCIyUdpeDU4uLM/DyQAkPzWgAWCGELLQAAAA=="/>
  </w:docVars>
  <w:rsids>
    <w:rsidRoot w:val="00AF53C7"/>
    <w:rsid w:val="000007DD"/>
    <w:rsid w:val="00001A95"/>
    <w:rsid w:val="00001B5A"/>
    <w:rsid w:val="00001CB5"/>
    <w:rsid w:val="00002DC2"/>
    <w:rsid w:val="0000371F"/>
    <w:rsid w:val="00003CBB"/>
    <w:rsid w:val="00003DE5"/>
    <w:rsid w:val="000046C6"/>
    <w:rsid w:val="00004CBB"/>
    <w:rsid w:val="00005894"/>
    <w:rsid w:val="0000596F"/>
    <w:rsid w:val="00005C00"/>
    <w:rsid w:val="00006FFE"/>
    <w:rsid w:val="00010126"/>
    <w:rsid w:val="00010264"/>
    <w:rsid w:val="00010563"/>
    <w:rsid w:val="00010593"/>
    <w:rsid w:val="00010E96"/>
    <w:rsid w:val="0001112B"/>
    <w:rsid w:val="000115DD"/>
    <w:rsid w:val="00011789"/>
    <w:rsid w:val="00011B6D"/>
    <w:rsid w:val="00012D3C"/>
    <w:rsid w:val="00013016"/>
    <w:rsid w:val="000144D7"/>
    <w:rsid w:val="00014591"/>
    <w:rsid w:val="000151A7"/>
    <w:rsid w:val="00015BD0"/>
    <w:rsid w:val="00015E19"/>
    <w:rsid w:val="00017DB5"/>
    <w:rsid w:val="00020597"/>
    <w:rsid w:val="00020B69"/>
    <w:rsid w:val="00021287"/>
    <w:rsid w:val="00021A1C"/>
    <w:rsid w:val="00022163"/>
    <w:rsid w:val="000250BF"/>
    <w:rsid w:val="000254F9"/>
    <w:rsid w:val="0002750F"/>
    <w:rsid w:val="00027993"/>
    <w:rsid w:val="00027E87"/>
    <w:rsid w:val="000303D9"/>
    <w:rsid w:val="00030473"/>
    <w:rsid w:val="000314C1"/>
    <w:rsid w:val="000327F5"/>
    <w:rsid w:val="000352D9"/>
    <w:rsid w:val="000378F7"/>
    <w:rsid w:val="0004160A"/>
    <w:rsid w:val="000450DD"/>
    <w:rsid w:val="000460B0"/>
    <w:rsid w:val="00046560"/>
    <w:rsid w:val="000467F1"/>
    <w:rsid w:val="00047C90"/>
    <w:rsid w:val="00047F12"/>
    <w:rsid w:val="000506D1"/>
    <w:rsid w:val="00051190"/>
    <w:rsid w:val="000511B8"/>
    <w:rsid w:val="00051655"/>
    <w:rsid w:val="00052033"/>
    <w:rsid w:val="00052AD4"/>
    <w:rsid w:val="0005360B"/>
    <w:rsid w:val="00054075"/>
    <w:rsid w:val="00055948"/>
    <w:rsid w:val="00055CE1"/>
    <w:rsid w:val="00056F40"/>
    <w:rsid w:val="00060E4D"/>
    <w:rsid w:val="00061056"/>
    <w:rsid w:val="000619AA"/>
    <w:rsid w:val="00062549"/>
    <w:rsid w:val="00062820"/>
    <w:rsid w:val="000632F4"/>
    <w:rsid w:val="00065A0A"/>
    <w:rsid w:val="00065D02"/>
    <w:rsid w:val="000660F2"/>
    <w:rsid w:val="0006698A"/>
    <w:rsid w:val="000700B8"/>
    <w:rsid w:val="00070285"/>
    <w:rsid w:val="00070F79"/>
    <w:rsid w:val="00071601"/>
    <w:rsid w:val="00071829"/>
    <w:rsid w:val="0007302D"/>
    <w:rsid w:val="000734AC"/>
    <w:rsid w:val="00080474"/>
    <w:rsid w:val="00081DEE"/>
    <w:rsid w:val="00082241"/>
    <w:rsid w:val="00084257"/>
    <w:rsid w:val="00085360"/>
    <w:rsid w:val="000869BF"/>
    <w:rsid w:val="00092288"/>
    <w:rsid w:val="00092B46"/>
    <w:rsid w:val="00093487"/>
    <w:rsid w:val="0009386B"/>
    <w:rsid w:val="000955E3"/>
    <w:rsid w:val="00095BFA"/>
    <w:rsid w:val="00096101"/>
    <w:rsid w:val="000A0A0B"/>
    <w:rsid w:val="000A41CF"/>
    <w:rsid w:val="000A5A06"/>
    <w:rsid w:val="000A647F"/>
    <w:rsid w:val="000A6E81"/>
    <w:rsid w:val="000A6F38"/>
    <w:rsid w:val="000B0383"/>
    <w:rsid w:val="000B0738"/>
    <w:rsid w:val="000B07F3"/>
    <w:rsid w:val="000B151B"/>
    <w:rsid w:val="000B33B1"/>
    <w:rsid w:val="000B3E1C"/>
    <w:rsid w:val="000B4197"/>
    <w:rsid w:val="000B4AEF"/>
    <w:rsid w:val="000B5B1D"/>
    <w:rsid w:val="000B5D6C"/>
    <w:rsid w:val="000B5E7E"/>
    <w:rsid w:val="000B6C54"/>
    <w:rsid w:val="000C0173"/>
    <w:rsid w:val="000C02D4"/>
    <w:rsid w:val="000C0A61"/>
    <w:rsid w:val="000C1539"/>
    <w:rsid w:val="000C20CE"/>
    <w:rsid w:val="000C4B53"/>
    <w:rsid w:val="000C4FB3"/>
    <w:rsid w:val="000C6341"/>
    <w:rsid w:val="000C6455"/>
    <w:rsid w:val="000C76CE"/>
    <w:rsid w:val="000C79E0"/>
    <w:rsid w:val="000C7F61"/>
    <w:rsid w:val="000D1D2C"/>
    <w:rsid w:val="000D21F7"/>
    <w:rsid w:val="000D2717"/>
    <w:rsid w:val="000D465A"/>
    <w:rsid w:val="000D6B66"/>
    <w:rsid w:val="000D7ACA"/>
    <w:rsid w:val="000E071F"/>
    <w:rsid w:val="000E0B6C"/>
    <w:rsid w:val="000E1279"/>
    <w:rsid w:val="000E1D5A"/>
    <w:rsid w:val="000E33E2"/>
    <w:rsid w:val="000E40C0"/>
    <w:rsid w:val="000F097D"/>
    <w:rsid w:val="000F23A9"/>
    <w:rsid w:val="000F35CF"/>
    <w:rsid w:val="000F3A93"/>
    <w:rsid w:val="000F4E3B"/>
    <w:rsid w:val="000F4F68"/>
    <w:rsid w:val="000F4FC9"/>
    <w:rsid w:val="000F5E90"/>
    <w:rsid w:val="000F6A31"/>
    <w:rsid w:val="000F7EB7"/>
    <w:rsid w:val="001010BC"/>
    <w:rsid w:val="0010131B"/>
    <w:rsid w:val="00101574"/>
    <w:rsid w:val="0010200D"/>
    <w:rsid w:val="00102728"/>
    <w:rsid w:val="001048D4"/>
    <w:rsid w:val="001051E3"/>
    <w:rsid w:val="0010630B"/>
    <w:rsid w:val="001073A1"/>
    <w:rsid w:val="0011070B"/>
    <w:rsid w:val="0011113F"/>
    <w:rsid w:val="00114956"/>
    <w:rsid w:val="00114C44"/>
    <w:rsid w:val="001158B3"/>
    <w:rsid w:val="00120AD6"/>
    <w:rsid w:val="001215B8"/>
    <w:rsid w:val="0012164C"/>
    <w:rsid w:val="001219ED"/>
    <w:rsid w:val="00123096"/>
    <w:rsid w:val="00124015"/>
    <w:rsid w:val="00124F96"/>
    <w:rsid w:val="00125D2B"/>
    <w:rsid w:val="001300B9"/>
    <w:rsid w:val="0013210C"/>
    <w:rsid w:val="0013331E"/>
    <w:rsid w:val="001338DA"/>
    <w:rsid w:val="0013421A"/>
    <w:rsid w:val="00134AC8"/>
    <w:rsid w:val="00134E6F"/>
    <w:rsid w:val="00136F55"/>
    <w:rsid w:val="00137806"/>
    <w:rsid w:val="0014077A"/>
    <w:rsid w:val="00140A93"/>
    <w:rsid w:val="00140ADE"/>
    <w:rsid w:val="001418B0"/>
    <w:rsid w:val="00143512"/>
    <w:rsid w:val="00145B7F"/>
    <w:rsid w:val="00145B96"/>
    <w:rsid w:val="00146B12"/>
    <w:rsid w:val="00151AB8"/>
    <w:rsid w:val="00151FBA"/>
    <w:rsid w:val="00152754"/>
    <w:rsid w:val="0015406E"/>
    <w:rsid w:val="00154604"/>
    <w:rsid w:val="00154B38"/>
    <w:rsid w:val="001560FA"/>
    <w:rsid w:val="00156DF4"/>
    <w:rsid w:val="00157692"/>
    <w:rsid w:val="00157C82"/>
    <w:rsid w:val="0016128C"/>
    <w:rsid w:val="00161417"/>
    <w:rsid w:val="00161546"/>
    <w:rsid w:val="00162D1A"/>
    <w:rsid w:val="001655EF"/>
    <w:rsid w:val="00166C45"/>
    <w:rsid w:val="00172086"/>
    <w:rsid w:val="00172BB6"/>
    <w:rsid w:val="00173F18"/>
    <w:rsid w:val="0017533A"/>
    <w:rsid w:val="001762CC"/>
    <w:rsid w:val="00176BDE"/>
    <w:rsid w:val="00176C9C"/>
    <w:rsid w:val="00177275"/>
    <w:rsid w:val="00180924"/>
    <w:rsid w:val="001818FF"/>
    <w:rsid w:val="00182091"/>
    <w:rsid w:val="00182835"/>
    <w:rsid w:val="00182E7A"/>
    <w:rsid w:val="00183661"/>
    <w:rsid w:val="00183967"/>
    <w:rsid w:val="001842BB"/>
    <w:rsid w:val="00184692"/>
    <w:rsid w:val="00184F5C"/>
    <w:rsid w:val="00185797"/>
    <w:rsid w:val="00191226"/>
    <w:rsid w:val="00192624"/>
    <w:rsid w:val="00192A9B"/>
    <w:rsid w:val="001940DE"/>
    <w:rsid w:val="001943EC"/>
    <w:rsid w:val="00195991"/>
    <w:rsid w:val="001969B9"/>
    <w:rsid w:val="00197E6F"/>
    <w:rsid w:val="001A01B4"/>
    <w:rsid w:val="001A2278"/>
    <w:rsid w:val="001A296D"/>
    <w:rsid w:val="001A2A34"/>
    <w:rsid w:val="001A3C0F"/>
    <w:rsid w:val="001A414E"/>
    <w:rsid w:val="001A494C"/>
    <w:rsid w:val="001A4A40"/>
    <w:rsid w:val="001A5B08"/>
    <w:rsid w:val="001A6460"/>
    <w:rsid w:val="001B40DC"/>
    <w:rsid w:val="001B54A7"/>
    <w:rsid w:val="001B60E4"/>
    <w:rsid w:val="001B63CD"/>
    <w:rsid w:val="001B7043"/>
    <w:rsid w:val="001B778F"/>
    <w:rsid w:val="001C01D7"/>
    <w:rsid w:val="001C0230"/>
    <w:rsid w:val="001C03C1"/>
    <w:rsid w:val="001C2481"/>
    <w:rsid w:val="001C2850"/>
    <w:rsid w:val="001C58AD"/>
    <w:rsid w:val="001C7ABE"/>
    <w:rsid w:val="001C7DA8"/>
    <w:rsid w:val="001D0F8A"/>
    <w:rsid w:val="001D2420"/>
    <w:rsid w:val="001D2A05"/>
    <w:rsid w:val="001D2A11"/>
    <w:rsid w:val="001D2ACC"/>
    <w:rsid w:val="001D309B"/>
    <w:rsid w:val="001D5388"/>
    <w:rsid w:val="001D5A01"/>
    <w:rsid w:val="001D7157"/>
    <w:rsid w:val="001E0A7F"/>
    <w:rsid w:val="001E5D02"/>
    <w:rsid w:val="001F071F"/>
    <w:rsid w:val="001F149D"/>
    <w:rsid w:val="001F1C41"/>
    <w:rsid w:val="001F2381"/>
    <w:rsid w:val="001F277D"/>
    <w:rsid w:val="001F3298"/>
    <w:rsid w:val="001F3821"/>
    <w:rsid w:val="001F58E0"/>
    <w:rsid w:val="001F6F77"/>
    <w:rsid w:val="00201576"/>
    <w:rsid w:val="002032A8"/>
    <w:rsid w:val="00203ADC"/>
    <w:rsid w:val="00206F87"/>
    <w:rsid w:val="00207BEA"/>
    <w:rsid w:val="00210F20"/>
    <w:rsid w:val="00211901"/>
    <w:rsid w:val="00211F12"/>
    <w:rsid w:val="00212A03"/>
    <w:rsid w:val="00212A0E"/>
    <w:rsid w:val="00212F79"/>
    <w:rsid w:val="00213B4E"/>
    <w:rsid w:val="00214544"/>
    <w:rsid w:val="00215D41"/>
    <w:rsid w:val="00216033"/>
    <w:rsid w:val="00216835"/>
    <w:rsid w:val="00217092"/>
    <w:rsid w:val="002171B3"/>
    <w:rsid w:val="00217254"/>
    <w:rsid w:val="002174DC"/>
    <w:rsid w:val="00217ACB"/>
    <w:rsid w:val="002201E7"/>
    <w:rsid w:val="002220FA"/>
    <w:rsid w:val="0022411E"/>
    <w:rsid w:val="00224628"/>
    <w:rsid w:val="002248E7"/>
    <w:rsid w:val="00224A61"/>
    <w:rsid w:val="002253DB"/>
    <w:rsid w:val="00227BA1"/>
    <w:rsid w:val="002304C8"/>
    <w:rsid w:val="00230D2D"/>
    <w:rsid w:val="00230F1E"/>
    <w:rsid w:val="00231394"/>
    <w:rsid w:val="00231423"/>
    <w:rsid w:val="002314AD"/>
    <w:rsid w:val="00232364"/>
    <w:rsid w:val="002329C4"/>
    <w:rsid w:val="002337A5"/>
    <w:rsid w:val="00234072"/>
    <w:rsid w:val="002344D6"/>
    <w:rsid w:val="002347C5"/>
    <w:rsid w:val="00235575"/>
    <w:rsid w:val="00235D47"/>
    <w:rsid w:val="002364C6"/>
    <w:rsid w:val="00236972"/>
    <w:rsid w:val="0024077F"/>
    <w:rsid w:val="00240B1A"/>
    <w:rsid w:val="00240B71"/>
    <w:rsid w:val="00241B16"/>
    <w:rsid w:val="00241D20"/>
    <w:rsid w:val="00241F22"/>
    <w:rsid w:val="002426DC"/>
    <w:rsid w:val="00242B8B"/>
    <w:rsid w:val="00242FD3"/>
    <w:rsid w:val="00244197"/>
    <w:rsid w:val="002454B0"/>
    <w:rsid w:val="002454DA"/>
    <w:rsid w:val="00245526"/>
    <w:rsid w:val="00250135"/>
    <w:rsid w:val="0025037B"/>
    <w:rsid w:val="002503FF"/>
    <w:rsid w:val="0025114C"/>
    <w:rsid w:val="00251883"/>
    <w:rsid w:val="002521AD"/>
    <w:rsid w:val="00252607"/>
    <w:rsid w:val="00252790"/>
    <w:rsid w:val="00254951"/>
    <w:rsid w:val="00255514"/>
    <w:rsid w:val="002570D4"/>
    <w:rsid w:val="00261128"/>
    <w:rsid w:val="002613E7"/>
    <w:rsid w:val="002623D3"/>
    <w:rsid w:val="00262718"/>
    <w:rsid w:val="00263819"/>
    <w:rsid w:val="0026619F"/>
    <w:rsid w:val="002704DE"/>
    <w:rsid w:val="00270FFE"/>
    <w:rsid w:val="0027107F"/>
    <w:rsid w:val="0027236B"/>
    <w:rsid w:val="00272885"/>
    <w:rsid w:val="00273D0F"/>
    <w:rsid w:val="0027416E"/>
    <w:rsid w:val="002768B8"/>
    <w:rsid w:val="00282A30"/>
    <w:rsid w:val="002850AF"/>
    <w:rsid w:val="00285BDC"/>
    <w:rsid w:val="00286CBE"/>
    <w:rsid w:val="00287CD4"/>
    <w:rsid w:val="00290DF5"/>
    <w:rsid w:val="002921E9"/>
    <w:rsid w:val="00295229"/>
    <w:rsid w:val="002974BF"/>
    <w:rsid w:val="00297D9C"/>
    <w:rsid w:val="002A0501"/>
    <w:rsid w:val="002A11D9"/>
    <w:rsid w:val="002A328C"/>
    <w:rsid w:val="002A3CB4"/>
    <w:rsid w:val="002A41E7"/>
    <w:rsid w:val="002A4A01"/>
    <w:rsid w:val="002A5469"/>
    <w:rsid w:val="002A56F1"/>
    <w:rsid w:val="002A5ED1"/>
    <w:rsid w:val="002A7486"/>
    <w:rsid w:val="002B0148"/>
    <w:rsid w:val="002B015A"/>
    <w:rsid w:val="002B1A9F"/>
    <w:rsid w:val="002B2164"/>
    <w:rsid w:val="002B2DA1"/>
    <w:rsid w:val="002B34E8"/>
    <w:rsid w:val="002B42A9"/>
    <w:rsid w:val="002B43B1"/>
    <w:rsid w:val="002B485F"/>
    <w:rsid w:val="002B4DC0"/>
    <w:rsid w:val="002B6EBB"/>
    <w:rsid w:val="002B7AD2"/>
    <w:rsid w:val="002C02EE"/>
    <w:rsid w:val="002C0C73"/>
    <w:rsid w:val="002C1389"/>
    <w:rsid w:val="002C17BE"/>
    <w:rsid w:val="002C1A5B"/>
    <w:rsid w:val="002C1CCA"/>
    <w:rsid w:val="002C1D16"/>
    <w:rsid w:val="002C2F7C"/>
    <w:rsid w:val="002C42F7"/>
    <w:rsid w:val="002C45EA"/>
    <w:rsid w:val="002C4C10"/>
    <w:rsid w:val="002C6FEE"/>
    <w:rsid w:val="002C71A8"/>
    <w:rsid w:val="002C74C0"/>
    <w:rsid w:val="002C7CB1"/>
    <w:rsid w:val="002D0D2A"/>
    <w:rsid w:val="002D2AED"/>
    <w:rsid w:val="002D2FC7"/>
    <w:rsid w:val="002D3587"/>
    <w:rsid w:val="002D3F6E"/>
    <w:rsid w:val="002D4C12"/>
    <w:rsid w:val="002D5CF8"/>
    <w:rsid w:val="002D66B8"/>
    <w:rsid w:val="002D6B61"/>
    <w:rsid w:val="002D7A49"/>
    <w:rsid w:val="002E13A7"/>
    <w:rsid w:val="002E2421"/>
    <w:rsid w:val="002E3081"/>
    <w:rsid w:val="002E3576"/>
    <w:rsid w:val="002E3641"/>
    <w:rsid w:val="002E51F6"/>
    <w:rsid w:val="002E62B1"/>
    <w:rsid w:val="002E7534"/>
    <w:rsid w:val="002E75E6"/>
    <w:rsid w:val="002F0852"/>
    <w:rsid w:val="002F1366"/>
    <w:rsid w:val="002F1489"/>
    <w:rsid w:val="002F1716"/>
    <w:rsid w:val="002F4AC2"/>
    <w:rsid w:val="002F5BE2"/>
    <w:rsid w:val="002F5C22"/>
    <w:rsid w:val="002F5DA4"/>
    <w:rsid w:val="002F5ED0"/>
    <w:rsid w:val="002F713B"/>
    <w:rsid w:val="002F71AB"/>
    <w:rsid w:val="002F7C8B"/>
    <w:rsid w:val="002F7DD7"/>
    <w:rsid w:val="0030026D"/>
    <w:rsid w:val="0030053C"/>
    <w:rsid w:val="00300793"/>
    <w:rsid w:val="003025C6"/>
    <w:rsid w:val="00302DCE"/>
    <w:rsid w:val="00305D4A"/>
    <w:rsid w:val="003068FE"/>
    <w:rsid w:val="00307CFD"/>
    <w:rsid w:val="0031189C"/>
    <w:rsid w:val="00311BC6"/>
    <w:rsid w:val="00313ED0"/>
    <w:rsid w:val="00315D10"/>
    <w:rsid w:val="0031684A"/>
    <w:rsid w:val="003179E8"/>
    <w:rsid w:val="00321853"/>
    <w:rsid w:val="00321CEB"/>
    <w:rsid w:val="00322377"/>
    <w:rsid w:val="00323DC6"/>
    <w:rsid w:val="00324858"/>
    <w:rsid w:val="00324F04"/>
    <w:rsid w:val="003255FA"/>
    <w:rsid w:val="00325A5E"/>
    <w:rsid w:val="00325AAB"/>
    <w:rsid w:val="00325C30"/>
    <w:rsid w:val="00325DFB"/>
    <w:rsid w:val="0032608D"/>
    <w:rsid w:val="003260E1"/>
    <w:rsid w:val="003263AC"/>
    <w:rsid w:val="003271B2"/>
    <w:rsid w:val="00327F68"/>
    <w:rsid w:val="00332582"/>
    <w:rsid w:val="003330A8"/>
    <w:rsid w:val="0033798E"/>
    <w:rsid w:val="00341069"/>
    <w:rsid w:val="0034290E"/>
    <w:rsid w:val="00343726"/>
    <w:rsid w:val="00344D25"/>
    <w:rsid w:val="0034515D"/>
    <w:rsid w:val="00345877"/>
    <w:rsid w:val="0034689E"/>
    <w:rsid w:val="00346F00"/>
    <w:rsid w:val="00350F7A"/>
    <w:rsid w:val="00351A65"/>
    <w:rsid w:val="0035336E"/>
    <w:rsid w:val="003545D0"/>
    <w:rsid w:val="00354BB9"/>
    <w:rsid w:val="00355034"/>
    <w:rsid w:val="003550BC"/>
    <w:rsid w:val="00355355"/>
    <w:rsid w:val="0035535E"/>
    <w:rsid w:val="00355395"/>
    <w:rsid w:val="0035642C"/>
    <w:rsid w:val="00356639"/>
    <w:rsid w:val="00356F62"/>
    <w:rsid w:val="00357BC7"/>
    <w:rsid w:val="00357CBE"/>
    <w:rsid w:val="0036335C"/>
    <w:rsid w:val="0036360B"/>
    <w:rsid w:val="00363989"/>
    <w:rsid w:val="00365CAA"/>
    <w:rsid w:val="00367A08"/>
    <w:rsid w:val="00367B3F"/>
    <w:rsid w:val="00370033"/>
    <w:rsid w:val="0037057A"/>
    <w:rsid w:val="003718C9"/>
    <w:rsid w:val="003730ED"/>
    <w:rsid w:val="00373FE8"/>
    <w:rsid w:val="00374410"/>
    <w:rsid w:val="00374914"/>
    <w:rsid w:val="0037498F"/>
    <w:rsid w:val="003771B7"/>
    <w:rsid w:val="0037736E"/>
    <w:rsid w:val="00377527"/>
    <w:rsid w:val="003805A2"/>
    <w:rsid w:val="00382DA6"/>
    <w:rsid w:val="0038315E"/>
    <w:rsid w:val="0038399A"/>
    <w:rsid w:val="003842E3"/>
    <w:rsid w:val="00384E6B"/>
    <w:rsid w:val="0038665F"/>
    <w:rsid w:val="00387A10"/>
    <w:rsid w:val="003907A6"/>
    <w:rsid w:val="00391540"/>
    <w:rsid w:val="003916B7"/>
    <w:rsid w:val="00392B04"/>
    <w:rsid w:val="0039370C"/>
    <w:rsid w:val="00395357"/>
    <w:rsid w:val="003958B4"/>
    <w:rsid w:val="00395AE7"/>
    <w:rsid w:val="00396576"/>
    <w:rsid w:val="00397E44"/>
    <w:rsid w:val="003A0752"/>
    <w:rsid w:val="003A234D"/>
    <w:rsid w:val="003A4567"/>
    <w:rsid w:val="003A475A"/>
    <w:rsid w:val="003A634B"/>
    <w:rsid w:val="003A74B8"/>
    <w:rsid w:val="003B0347"/>
    <w:rsid w:val="003B1103"/>
    <w:rsid w:val="003B2F9B"/>
    <w:rsid w:val="003B427B"/>
    <w:rsid w:val="003B438D"/>
    <w:rsid w:val="003B531D"/>
    <w:rsid w:val="003C0447"/>
    <w:rsid w:val="003C0A80"/>
    <w:rsid w:val="003C3447"/>
    <w:rsid w:val="003C4CAD"/>
    <w:rsid w:val="003C5947"/>
    <w:rsid w:val="003C6456"/>
    <w:rsid w:val="003C6813"/>
    <w:rsid w:val="003D060C"/>
    <w:rsid w:val="003D1441"/>
    <w:rsid w:val="003D2099"/>
    <w:rsid w:val="003D287D"/>
    <w:rsid w:val="003D288A"/>
    <w:rsid w:val="003D3DC8"/>
    <w:rsid w:val="003D47C4"/>
    <w:rsid w:val="003D49F8"/>
    <w:rsid w:val="003D4ECD"/>
    <w:rsid w:val="003D53C1"/>
    <w:rsid w:val="003D55AD"/>
    <w:rsid w:val="003D56B9"/>
    <w:rsid w:val="003D675F"/>
    <w:rsid w:val="003D70FC"/>
    <w:rsid w:val="003E3593"/>
    <w:rsid w:val="003E56BE"/>
    <w:rsid w:val="003E729F"/>
    <w:rsid w:val="003F12C4"/>
    <w:rsid w:val="003F12E5"/>
    <w:rsid w:val="003F172C"/>
    <w:rsid w:val="003F1948"/>
    <w:rsid w:val="003F1B0D"/>
    <w:rsid w:val="003F48DB"/>
    <w:rsid w:val="003F499D"/>
    <w:rsid w:val="003F6054"/>
    <w:rsid w:val="003F60CA"/>
    <w:rsid w:val="003F644A"/>
    <w:rsid w:val="003F69E6"/>
    <w:rsid w:val="003F6F3A"/>
    <w:rsid w:val="003F71AB"/>
    <w:rsid w:val="003F771B"/>
    <w:rsid w:val="004004A7"/>
    <w:rsid w:val="00401625"/>
    <w:rsid w:val="004016A0"/>
    <w:rsid w:val="00404C72"/>
    <w:rsid w:val="00405046"/>
    <w:rsid w:val="00406C6D"/>
    <w:rsid w:val="00410D17"/>
    <w:rsid w:val="00410F4E"/>
    <w:rsid w:val="004110DC"/>
    <w:rsid w:val="00411853"/>
    <w:rsid w:val="00412163"/>
    <w:rsid w:val="00412168"/>
    <w:rsid w:val="004122D4"/>
    <w:rsid w:val="00412437"/>
    <w:rsid w:val="0041422E"/>
    <w:rsid w:val="0041503B"/>
    <w:rsid w:val="00415144"/>
    <w:rsid w:val="0041550C"/>
    <w:rsid w:val="00415ACD"/>
    <w:rsid w:val="00415B83"/>
    <w:rsid w:val="00417235"/>
    <w:rsid w:val="004173B6"/>
    <w:rsid w:val="00417C7A"/>
    <w:rsid w:val="00422192"/>
    <w:rsid w:val="0042254B"/>
    <w:rsid w:val="00422F67"/>
    <w:rsid w:val="00423E1B"/>
    <w:rsid w:val="00424C42"/>
    <w:rsid w:val="004257AA"/>
    <w:rsid w:val="00425CB9"/>
    <w:rsid w:val="0043003C"/>
    <w:rsid w:val="00430709"/>
    <w:rsid w:val="00431D6E"/>
    <w:rsid w:val="004340FA"/>
    <w:rsid w:val="00434797"/>
    <w:rsid w:val="00437EF4"/>
    <w:rsid w:val="0044219B"/>
    <w:rsid w:val="0044242F"/>
    <w:rsid w:val="004428B6"/>
    <w:rsid w:val="00442A75"/>
    <w:rsid w:val="00442BF5"/>
    <w:rsid w:val="00443982"/>
    <w:rsid w:val="00443A0D"/>
    <w:rsid w:val="00443F22"/>
    <w:rsid w:val="00444E77"/>
    <w:rsid w:val="00445547"/>
    <w:rsid w:val="00445566"/>
    <w:rsid w:val="00446997"/>
    <w:rsid w:val="00446F99"/>
    <w:rsid w:val="00446FE6"/>
    <w:rsid w:val="00454664"/>
    <w:rsid w:val="004556DE"/>
    <w:rsid w:val="0045581F"/>
    <w:rsid w:val="00456396"/>
    <w:rsid w:val="00456A92"/>
    <w:rsid w:val="00456DAA"/>
    <w:rsid w:val="0045704B"/>
    <w:rsid w:val="0046080F"/>
    <w:rsid w:val="00460A24"/>
    <w:rsid w:val="00462542"/>
    <w:rsid w:val="00463458"/>
    <w:rsid w:val="004645B0"/>
    <w:rsid w:val="004646EF"/>
    <w:rsid w:val="00465D71"/>
    <w:rsid w:val="00467EAB"/>
    <w:rsid w:val="00470DFA"/>
    <w:rsid w:val="00471BAC"/>
    <w:rsid w:val="00474C00"/>
    <w:rsid w:val="0047535D"/>
    <w:rsid w:val="00476B03"/>
    <w:rsid w:val="004779BF"/>
    <w:rsid w:val="00481778"/>
    <w:rsid w:val="00482C26"/>
    <w:rsid w:val="00482DFF"/>
    <w:rsid w:val="004841F4"/>
    <w:rsid w:val="00485A3B"/>
    <w:rsid w:val="00485CB6"/>
    <w:rsid w:val="00486EC2"/>
    <w:rsid w:val="004901BA"/>
    <w:rsid w:val="004916DE"/>
    <w:rsid w:val="00491CF8"/>
    <w:rsid w:val="004920E7"/>
    <w:rsid w:val="0049578A"/>
    <w:rsid w:val="00495C83"/>
    <w:rsid w:val="00496A00"/>
    <w:rsid w:val="00497964"/>
    <w:rsid w:val="00497A5A"/>
    <w:rsid w:val="004A0E74"/>
    <w:rsid w:val="004A127D"/>
    <w:rsid w:val="004A1C34"/>
    <w:rsid w:val="004A253F"/>
    <w:rsid w:val="004A2E6E"/>
    <w:rsid w:val="004A3111"/>
    <w:rsid w:val="004A3DD2"/>
    <w:rsid w:val="004A456B"/>
    <w:rsid w:val="004A473A"/>
    <w:rsid w:val="004A4C3B"/>
    <w:rsid w:val="004A4C49"/>
    <w:rsid w:val="004A5862"/>
    <w:rsid w:val="004A7010"/>
    <w:rsid w:val="004B0864"/>
    <w:rsid w:val="004B23B1"/>
    <w:rsid w:val="004B2553"/>
    <w:rsid w:val="004B29FF"/>
    <w:rsid w:val="004B5FFB"/>
    <w:rsid w:val="004B6453"/>
    <w:rsid w:val="004B693D"/>
    <w:rsid w:val="004C22DC"/>
    <w:rsid w:val="004C53D6"/>
    <w:rsid w:val="004C56E5"/>
    <w:rsid w:val="004C5A84"/>
    <w:rsid w:val="004C698F"/>
    <w:rsid w:val="004C70CE"/>
    <w:rsid w:val="004D0792"/>
    <w:rsid w:val="004D09BC"/>
    <w:rsid w:val="004D1351"/>
    <w:rsid w:val="004D19FA"/>
    <w:rsid w:val="004D2071"/>
    <w:rsid w:val="004D2923"/>
    <w:rsid w:val="004D3E6F"/>
    <w:rsid w:val="004D5B38"/>
    <w:rsid w:val="004D5C03"/>
    <w:rsid w:val="004D5D3F"/>
    <w:rsid w:val="004E03B3"/>
    <w:rsid w:val="004E4F92"/>
    <w:rsid w:val="004E5416"/>
    <w:rsid w:val="004E7838"/>
    <w:rsid w:val="004E7BA3"/>
    <w:rsid w:val="004E7DE9"/>
    <w:rsid w:val="004F0132"/>
    <w:rsid w:val="004F0305"/>
    <w:rsid w:val="004F05E9"/>
    <w:rsid w:val="004F1933"/>
    <w:rsid w:val="004F1BB5"/>
    <w:rsid w:val="004F250E"/>
    <w:rsid w:val="004F2673"/>
    <w:rsid w:val="004F2DAF"/>
    <w:rsid w:val="004F3748"/>
    <w:rsid w:val="004F39F4"/>
    <w:rsid w:val="004F3AC9"/>
    <w:rsid w:val="004F4974"/>
    <w:rsid w:val="004F5AA4"/>
    <w:rsid w:val="004F64F9"/>
    <w:rsid w:val="004F6BE6"/>
    <w:rsid w:val="004F7099"/>
    <w:rsid w:val="004F74A9"/>
    <w:rsid w:val="00500357"/>
    <w:rsid w:val="00501085"/>
    <w:rsid w:val="00501E1C"/>
    <w:rsid w:val="00502735"/>
    <w:rsid w:val="0050296A"/>
    <w:rsid w:val="00504BD4"/>
    <w:rsid w:val="005052F6"/>
    <w:rsid w:val="005073A0"/>
    <w:rsid w:val="00507E66"/>
    <w:rsid w:val="0051015C"/>
    <w:rsid w:val="00510445"/>
    <w:rsid w:val="00510A5F"/>
    <w:rsid w:val="00510C4B"/>
    <w:rsid w:val="005130F3"/>
    <w:rsid w:val="0051339B"/>
    <w:rsid w:val="005152E3"/>
    <w:rsid w:val="005173CF"/>
    <w:rsid w:val="005176BD"/>
    <w:rsid w:val="005218EC"/>
    <w:rsid w:val="00521910"/>
    <w:rsid w:val="005238ED"/>
    <w:rsid w:val="005244B8"/>
    <w:rsid w:val="0052662C"/>
    <w:rsid w:val="005266D2"/>
    <w:rsid w:val="00526AB5"/>
    <w:rsid w:val="005273E6"/>
    <w:rsid w:val="005310B2"/>
    <w:rsid w:val="005312CA"/>
    <w:rsid w:val="0053156D"/>
    <w:rsid w:val="00532AE3"/>
    <w:rsid w:val="00533651"/>
    <w:rsid w:val="00533AC1"/>
    <w:rsid w:val="00534F72"/>
    <w:rsid w:val="00535123"/>
    <w:rsid w:val="00536C51"/>
    <w:rsid w:val="00537446"/>
    <w:rsid w:val="00537724"/>
    <w:rsid w:val="005403C3"/>
    <w:rsid w:val="00542028"/>
    <w:rsid w:val="005437A1"/>
    <w:rsid w:val="0054428E"/>
    <w:rsid w:val="005445BC"/>
    <w:rsid w:val="0054462B"/>
    <w:rsid w:val="00544E4D"/>
    <w:rsid w:val="00551DD0"/>
    <w:rsid w:val="00551ED1"/>
    <w:rsid w:val="00553332"/>
    <w:rsid w:val="0055353A"/>
    <w:rsid w:val="00554246"/>
    <w:rsid w:val="005565A5"/>
    <w:rsid w:val="005603E4"/>
    <w:rsid w:val="0056131F"/>
    <w:rsid w:val="0056166A"/>
    <w:rsid w:val="00562438"/>
    <w:rsid w:val="00562979"/>
    <w:rsid w:val="00563E61"/>
    <w:rsid w:val="00564902"/>
    <w:rsid w:val="00564CDF"/>
    <w:rsid w:val="00565183"/>
    <w:rsid w:val="00565C9B"/>
    <w:rsid w:val="005662DC"/>
    <w:rsid w:val="00566345"/>
    <w:rsid w:val="00566381"/>
    <w:rsid w:val="0056690A"/>
    <w:rsid w:val="00567924"/>
    <w:rsid w:val="00570780"/>
    <w:rsid w:val="00570EAB"/>
    <w:rsid w:val="005715CD"/>
    <w:rsid w:val="00571B9D"/>
    <w:rsid w:val="00572B2D"/>
    <w:rsid w:val="00573935"/>
    <w:rsid w:val="00573BE6"/>
    <w:rsid w:val="00573F2D"/>
    <w:rsid w:val="00575610"/>
    <w:rsid w:val="00575983"/>
    <w:rsid w:val="00577031"/>
    <w:rsid w:val="0057799F"/>
    <w:rsid w:val="00577F27"/>
    <w:rsid w:val="00581336"/>
    <w:rsid w:val="005813AF"/>
    <w:rsid w:val="00581B40"/>
    <w:rsid w:val="00582B01"/>
    <w:rsid w:val="0058373F"/>
    <w:rsid w:val="00583844"/>
    <w:rsid w:val="005838B9"/>
    <w:rsid w:val="00583936"/>
    <w:rsid w:val="00583B79"/>
    <w:rsid w:val="0058576B"/>
    <w:rsid w:val="005877AA"/>
    <w:rsid w:val="00590734"/>
    <w:rsid w:val="00590FCF"/>
    <w:rsid w:val="0059179E"/>
    <w:rsid w:val="0059244A"/>
    <w:rsid w:val="005927D5"/>
    <w:rsid w:val="00594378"/>
    <w:rsid w:val="005943DB"/>
    <w:rsid w:val="00594DA7"/>
    <w:rsid w:val="00595B07"/>
    <w:rsid w:val="00596D28"/>
    <w:rsid w:val="00597AF4"/>
    <w:rsid w:val="005A0C1B"/>
    <w:rsid w:val="005A0CF7"/>
    <w:rsid w:val="005A1D83"/>
    <w:rsid w:val="005A3519"/>
    <w:rsid w:val="005A3BA7"/>
    <w:rsid w:val="005A3DF3"/>
    <w:rsid w:val="005A5963"/>
    <w:rsid w:val="005A6AA2"/>
    <w:rsid w:val="005A71BE"/>
    <w:rsid w:val="005A75A5"/>
    <w:rsid w:val="005A7D17"/>
    <w:rsid w:val="005B0143"/>
    <w:rsid w:val="005B01F9"/>
    <w:rsid w:val="005B0BD6"/>
    <w:rsid w:val="005B0E1E"/>
    <w:rsid w:val="005B1879"/>
    <w:rsid w:val="005B2738"/>
    <w:rsid w:val="005B3756"/>
    <w:rsid w:val="005B38CA"/>
    <w:rsid w:val="005B4FD1"/>
    <w:rsid w:val="005B6441"/>
    <w:rsid w:val="005B6C86"/>
    <w:rsid w:val="005B707D"/>
    <w:rsid w:val="005C00D9"/>
    <w:rsid w:val="005C0268"/>
    <w:rsid w:val="005C072F"/>
    <w:rsid w:val="005C339F"/>
    <w:rsid w:val="005C3C98"/>
    <w:rsid w:val="005C4043"/>
    <w:rsid w:val="005C4BA5"/>
    <w:rsid w:val="005C5231"/>
    <w:rsid w:val="005C5EC0"/>
    <w:rsid w:val="005C60EE"/>
    <w:rsid w:val="005C71E3"/>
    <w:rsid w:val="005C7972"/>
    <w:rsid w:val="005D0C29"/>
    <w:rsid w:val="005D0E5E"/>
    <w:rsid w:val="005D0F59"/>
    <w:rsid w:val="005D2ADE"/>
    <w:rsid w:val="005D2D54"/>
    <w:rsid w:val="005D2D76"/>
    <w:rsid w:val="005D3496"/>
    <w:rsid w:val="005D3582"/>
    <w:rsid w:val="005D3E93"/>
    <w:rsid w:val="005D46C1"/>
    <w:rsid w:val="005D564A"/>
    <w:rsid w:val="005D5B61"/>
    <w:rsid w:val="005D5DB1"/>
    <w:rsid w:val="005D7217"/>
    <w:rsid w:val="005D79A5"/>
    <w:rsid w:val="005E18BF"/>
    <w:rsid w:val="005E1D3B"/>
    <w:rsid w:val="005E26BF"/>
    <w:rsid w:val="005E3E56"/>
    <w:rsid w:val="005E4231"/>
    <w:rsid w:val="005E4AFF"/>
    <w:rsid w:val="005E5EF4"/>
    <w:rsid w:val="005E5F1F"/>
    <w:rsid w:val="005E7281"/>
    <w:rsid w:val="005E77E8"/>
    <w:rsid w:val="005F03F5"/>
    <w:rsid w:val="005F0962"/>
    <w:rsid w:val="005F10B9"/>
    <w:rsid w:val="005F187A"/>
    <w:rsid w:val="005F59AF"/>
    <w:rsid w:val="005F5A8B"/>
    <w:rsid w:val="005F5D5E"/>
    <w:rsid w:val="005F6A0F"/>
    <w:rsid w:val="005F7B6E"/>
    <w:rsid w:val="005F7CD3"/>
    <w:rsid w:val="0060143F"/>
    <w:rsid w:val="00601AEB"/>
    <w:rsid w:val="00601B94"/>
    <w:rsid w:val="00602A4D"/>
    <w:rsid w:val="00603F00"/>
    <w:rsid w:val="00603F43"/>
    <w:rsid w:val="006052C1"/>
    <w:rsid w:val="00606195"/>
    <w:rsid w:val="006066C5"/>
    <w:rsid w:val="00606AFD"/>
    <w:rsid w:val="00610B58"/>
    <w:rsid w:val="00611046"/>
    <w:rsid w:val="00612051"/>
    <w:rsid w:val="0061300B"/>
    <w:rsid w:val="006132C6"/>
    <w:rsid w:val="00613BE9"/>
    <w:rsid w:val="00615A69"/>
    <w:rsid w:val="00617362"/>
    <w:rsid w:val="006222D1"/>
    <w:rsid w:val="00624BCD"/>
    <w:rsid w:val="006254E6"/>
    <w:rsid w:val="00625BCD"/>
    <w:rsid w:val="00626614"/>
    <w:rsid w:val="00627CB0"/>
    <w:rsid w:val="00630CB9"/>
    <w:rsid w:val="00630E06"/>
    <w:rsid w:val="0063261A"/>
    <w:rsid w:val="00633391"/>
    <w:rsid w:val="0063392C"/>
    <w:rsid w:val="00634201"/>
    <w:rsid w:val="006355B4"/>
    <w:rsid w:val="006355DA"/>
    <w:rsid w:val="006377E5"/>
    <w:rsid w:val="006401DC"/>
    <w:rsid w:val="00641DBE"/>
    <w:rsid w:val="00642E2A"/>
    <w:rsid w:val="00643278"/>
    <w:rsid w:val="00643685"/>
    <w:rsid w:val="00644925"/>
    <w:rsid w:val="00644CE0"/>
    <w:rsid w:val="0064590E"/>
    <w:rsid w:val="00646233"/>
    <w:rsid w:val="00646C90"/>
    <w:rsid w:val="0065107B"/>
    <w:rsid w:val="00651154"/>
    <w:rsid w:val="00651439"/>
    <w:rsid w:val="00652908"/>
    <w:rsid w:val="00653DA3"/>
    <w:rsid w:val="00653E48"/>
    <w:rsid w:val="00654C7A"/>
    <w:rsid w:val="00655827"/>
    <w:rsid w:val="0065743E"/>
    <w:rsid w:val="00661BAC"/>
    <w:rsid w:val="00661FBF"/>
    <w:rsid w:val="0066264C"/>
    <w:rsid w:val="00662A01"/>
    <w:rsid w:val="00664783"/>
    <w:rsid w:val="00666B61"/>
    <w:rsid w:val="0066718C"/>
    <w:rsid w:val="00667D5D"/>
    <w:rsid w:val="0067002B"/>
    <w:rsid w:val="00670158"/>
    <w:rsid w:val="00671314"/>
    <w:rsid w:val="00671EA4"/>
    <w:rsid w:val="00671F84"/>
    <w:rsid w:val="00672858"/>
    <w:rsid w:val="0067405D"/>
    <w:rsid w:val="00674100"/>
    <w:rsid w:val="00674BD6"/>
    <w:rsid w:val="006759FC"/>
    <w:rsid w:val="00677009"/>
    <w:rsid w:val="006775D3"/>
    <w:rsid w:val="00680417"/>
    <w:rsid w:val="006817F8"/>
    <w:rsid w:val="00681FB5"/>
    <w:rsid w:val="006830AE"/>
    <w:rsid w:val="0068727B"/>
    <w:rsid w:val="00687439"/>
    <w:rsid w:val="006875EC"/>
    <w:rsid w:val="00690BA9"/>
    <w:rsid w:val="00691077"/>
    <w:rsid w:val="00691D80"/>
    <w:rsid w:val="0069305C"/>
    <w:rsid w:val="00694299"/>
    <w:rsid w:val="00696C96"/>
    <w:rsid w:val="00697229"/>
    <w:rsid w:val="00697312"/>
    <w:rsid w:val="006A068E"/>
    <w:rsid w:val="006A2192"/>
    <w:rsid w:val="006A45F1"/>
    <w:rsid w:val="006A47E7"/>
    <w:rsid w:val="006A5049"/>
    <w:rsid w:val="006A630F"/>
    <w:rsid w:val="006A7240"/>
    <w:rsid w:val="006B0C4A"/>
    <w:rsid w:val="006B10F5"/>
    <w:rsid w:val="006B2533"/>
    <w:rsid w:val="006B3A71"/>
    <w:rsid w:val="006B3D2B"/>
    <w:rsid w:val="006B5A5D"/>
    <w:rsid w:val="006B60B3"/>
    <w:rsid w:val="006B68A2"/>
    <w:rsid w:val="006B6C1B"/>
    <w:rsid w:val="006B79B7"/>
    <w:rsid w:val="006C0BF5"/>
    <w:rsid w:val="006C3C47"/>
    <w:rsid w:val="006C5519"/>
    <w:rsid w:val="006C5BA4"/>
    <w:rsid w:val="006C6D6C"/>
    <w:rsid w:val="006C6F52"/>
    <w:rsid w:val="006D1119"/>
    <w:rsid w:val="006D3401"/>
    <w:rsid w:val="006D5326"/>
    <w:rsid w:val="006D6BA8"/>
    <w:rsid w:val="006D7F4B"/>
    <w:rsid w:val="006E0480"/>
    <w:rsid w:val="006E17E9"/>
    <w:rsid w:val="006E18C0"/>
    <w:rsid w:val="006E1E66"/>
    <w:rsid w:val="006E41E7"/>
    <w:rsid w:val="006E479A"/>
    <w:rsid w:val="006E48BE"/>
    <w:rsid w:val="006E49EB"/>
    <w:rsid w:val="006E4CC2"/>
    <w:rsid w:val="006E5FB0"/>
    <w:rsid w:val="006E7311"/>
    <w:rsid w:val="006E77A5"/>
    <w:rsid w:val="006F0297"/>
    <w:rsid w:val="006F13D4"/>
    <w:rsid w:val="006F1D51"/>
    <w:rsid w:val="006F2F4D"/>
    <w:rsid w:val="006F51F4"/>
    <w:rsid w:val="006F718F"/>
    <w:rsid w:val="006F7B3C"/>
    <w:rsid w:val="00700EDC"/>
    <w:rsid w:val="00703975"/>
    <w:rsid w:val="00704E0E"/>
    <w:rsid w:val="00705281"/>
    <w:rsid w:val="00705FF6"/>
    <w:rsid w:val="00711991"/>
    <w:rsid w:val="0071249E"/>
    <w:rsid w:val="00713353"/>
    <w:rsid w:val="007133F4"/>
    <w:rsid w:val="00713AE0"/>
    <w:rsid w:val="00713D69"/>
    <w:rsid w:val="0071562B"/>
    <w:rsid w:val="00716080"/>
    <w:rsid w:val="007178CA"/>
    <w:rsid w:val="007209EC"/>
    <w:rsid w:val="00722260"/>
    <w:rsid w:val="007237E2"/>
    <w:rsid w:val="00724A41"/>
    <w:rsid w:val="007274B4"/>
    <w:rsid w:val="00727B41"/>
    <w:rsid w:val="00727D95"/>
    <w:rsid w:val="00732D0B"/>
    <w:rsid w:val="00733188"/>
    <w:rsid w:val="00733E2B"/>
    <w:rsid w:val="00734C24"/>
    <w:rsid w:val="00736C12"/>
    <w:rsid w:val="00737145"/>
    <w:rsid w:val="007376FD"/>
    <w:rsid w:val="007405C8"/>
    <w:rsid w:val="00742387"/>
    <w:rsid w:val="007472D3"/>
    <w:rsid w:val="00747673"/>
    <w:rsid w:val="00747F76"/>
    <w:rsid w:val="00750117"/>
    <w:rsid w:val="00751016"/>
    <w:rsid w:val="0075419D"/>
    <w:rsid w:val="0075486D"/>
    <w:rsid w:val="00755FB7"/>
    <w:rsid w:val="007560E6"/>
    <w:rsid w:val="007562F6"/>
    <w:rsid w:val="007563A3"/>
    <w:rsid w:val="00757D93"/>
    <w:rsid w:val="00760455"/>
    <w:rsid w:val="00761299"/>
    <w:rsid w:val="00762983"/>
    <w:rsid w:val="00762F92"/>
    <w:rsid w:val="007637DD"/>
    <w:rsid w:val="00766DC4"/>
    <w:rsid w:val="00770738"/>
    <w:rsid w:val="0077133C"/>
    <w:rsid w:val="0077151D"/>
    <w:rsid w:val="00772E79"/>
    <w:rsid w:val="00773E08"/>
    <w:rsid w:val="0077420D"/>
    <w:rsid w:val="00775A3F"/>
    <w:rsid w:val="00775FFF"/>
    <w:rsid w:val="007760F7"/>
    <w:rsid w:val="007772DC"/>
    <w:rsid w:val="007836B8"/>
    <w:rsid w:val="00783E6D"/>
    <w:rsid w:val="007854AF"/>
    <w:rsid w:val="00785F4D"/>
    <w:rsid w:val="0078649E"/>
    <w:rsid w:val="007869E1"/>
    <w:rsid w:val="007870F2"/>
    <w:rsid w:val="00787167"/>
    <w:rsid w:val="007873E4"/>
    <w:rsid w:val="00787901"/>
    <w:rsid w:val="00787B6C"/>
    <w:rsid w:val="00787B80"/>
    <w:rsid w:val="0079517C"/>
    <w:rsid w:val="0079577D"/>
    <w:rsid w:val="007973CF"/>
    <w:rsid w:val="00797D66"/>
    <w:rsid w:val="007A0112"/>
    <w:rsid w:val="007A08EE"/>
    <w:rsid w:val="007A0EFC"/>
    <w:rsid w:val="007A2D8F"/>
    <w:rsid w:val="007A3780"/>
    <w:rsid w:val="007A7591"/>
    <w:rsid w:val="007B0EBB"/>
    <w:rsid w:val="007B1211"/>
    <w:rsid w:val="007B2C14"/>
    <w:rsid w:val="007B3203"/>
    <w:rsid w:val="007B385E"/>
    <w:rsid w:val="007B4082"/>
    <w:rsid w:val="007B6940"/>
    <w:rsid w:val="007B6C97"/>
    <w:rsid w:val="007B7A6E"/>
    <w:rsid w:val="007C184A"/>
    <w:rsid w:val="007C22B2"/>
    <w:rsid w:val="007C2A01"/>
    <w:rsid w:val="007C5313"/>
    <w:rsid w:val="007C7AE9"/>
    <w:rsid w:val="007D0362"/>
    <w:rsid w:val="007D10BC"/>
    <w:rsid w:val="007D11FA"/>
    <w:rsid w:val="007D134A"/>
    <w:rsid w:val="007D1980"/>
    <w:rsid w:val="007D21AC"/>
    <w:rsid w:val="007D27BB"/>
    <w:rsid w:val="007D2825"/>
    <w:rsid w:val="007D2C05"/>
    <w:rsid w:val="007D2E0B"/>
    <w:rsid w:val="007D2FF5"/>
    <w:rsid w:val="007D55F4"/>
    <w:rsid w:val="007D5F66"/>
    <w:rsid w:val="007D6D85"/>
    <w:rsid w:val="007D756E"/>
    <w:rsid w:val="007E0D3A"/>
    <w:rsid w:val="007E1592"/>
    <w:rsid w:val="007E1728"/>
    <w:rsid w:val="007E4E34"/>
    <w:rsid w:val="007E55D5"/>
    <w:rsid w:val="007E654D"/>
    <w:rsid w:val="007F0577"/>
    <w:rsid w:val="007F19CA"/>
    <w:rsid w:val="007F208B"/>
    <w:rsid w:val="007F30FC"/>
    <w:rsid w:val="007F4666"/>
    <w:rsid w:val="007F5306"/>
    <w:rsid w:val="007F59C4"/>
    <w:rsid w:val="007F5A3C"/>
    <w:rsid w:val="007F6311"/>
    <w:rsid w:val="007F780F"/>
    <w:rsid w:val="008024E4"/>
    <w:rsid w:val="0080266B"/>
    <w:rsid w:val="00805985"/>
    <w:rsid w:val="0080649F"/>
    <w:rsid w:val="00806D57"/>
    <w:rsid w:val="00812554"/>
    <w:rsid w:val="008129D0"/>
    <w:rsid w:val="00812EC1"/>
    <w:rsid w:val="0081303F"/>
    <w:rsid w:val="008149DD"/>
    <w:rsid w:val="008160F9"/>
    <w:rsid w:val="00816291"/>
    <w:rsid w:val="00816DC4"/>
    <w:rsid w:val="00816F87"/>
    <w:rsid w:val="008179B8"/>
    <w:rsid w:val="0082182A"/>
    <w:rsid w:val="00822DDB"/>
    <w:rsid w:val="008240A8"/>
    <w:rsid w:val="008246D3"/>
    <w:rsid w:val="0083040E"/>
    <w:rsid w:val="00830B1E"/>
    <w:rsid w:val="008319B4"/>
    <w:rsid w:val="00831D1F"/>
    <w:rsid w:val="00832530"/>
    <w:rsid w:val="00833C7A"/>
    <w:rsid w:val="00834279"/>
    <w:rsid w:val="00834C01"/>
    <w:rsid w:val="0083569E"/>
    <w:rsid w:val="008379ED"/>
    <w:rsid w:val="00840105"/>
    <w:rsid w:val="0084118C"/>
    <w:rsid w:val="00841271"/>
    <w:rsid w:val="008429AB"/>
    <w:rsid w:val="00842C15"/>
    <w:rsid w:val="008430B1"/>
    <w:rsid w:val="008432BB"/>
    <w:rsid w:val="00844139"/>
    <w:rsid w:val="00844635"/>
    <w:rsid w:val="00844FE0"/>
    <w:rsid w:val="00845C57"/>
    <w:rsid w:val="0084618E"/>
    <w:rsid w:val="008475FA"/>
    <w:rsid w:val="00847982"/>
    <w:rsid w:val="008503DA"/>
    <w:rsid w:val="00850B8C"/>
    <w:rsid w:val="00851C88"/>
    <w:rsid w:val="00852267"/>
    <w:rsid w:val="0085483E"/>
    <w:rsid w:val="00854D4F"/>
    <w:rsid w:val="00856755"/>
    <w:rsid w:val="0085771A"/>
    <w:rsid w:val="008579E9"/>
    <w:rsid w:val="008604FC"/>
    <w:rsid w:val="00861E22"/>
    <w:rsid w:val="0086571A"/>
    <w:rsid w:val="00866A26"/>
    <w:rsid w:val="00872B4B"/>
    <w:rsid w:val="0087484A"/>
    <w:rsid w:val="008758AB"/>
    <w:rsid w:val="00880863"/>
    <w:rsid w:val="00880D22"/>
    <w:rsid w:val="008812A9"/>
    <w:rsid w:val="00881D4B"/>
    <w:rsid w:val="00883FBC"/>
    <w:rsid w:val="00884C3F"/>
    <w:rsid w:val="008851E8"/>
    <w:rsid w:val="00885C59"/>
    <w:rsid w:val="00885D8E"/>
    <w:rsid w:val="00886106"/>
    <w:rsid w:val="008869DE"/>
    <w:rsid w:val="00887F3D"/>
    <w:rsid w:val="00892555"/>
    <w:rsid w:val="008932CC"/>
    <w:rsid w:val="008932E6"/>
    <w:rsid w:val="00894D25"/>
    <w:rsid w:val="00895C4C"/>
    <w:rsid w:val="00897699"/>
    <w:rsid w:val="008A1B5E"/>
    <w:rsid w:val="008A2E51"/>
    <w:rsid w:val="008A2E83"/>
    <w:rsid w:val="008A3E10"/>
    <w:rsid w:val="008A5763"/>
    <w:rsid w:val="008A6409"/>
    <w:rsid w:val="008A7435"/>
    <w:rsid w:val="008A75C7"/>
    <w:rsid w:val="008A7644"/>
    <w:rsid w:val="008B0DC4"/>
    <w:rsid w:val="008B1037"/>
    <w:rsid w:val="008B1318"/>
    <w:rsid w:val="008B1427"/>
    <w:rsid w:val="008B2862"/>
    <w:rsid w:val="008B2DC4"/>
    <w:rsid w:val="008B3364"/>
    <w:rsid w:val="008B34DA"/>
    <w:rsid w:val="008B369B"/>
    <w:rsid w:val="008B3A6E"/>
    <w:rsid w:val="008B6662"/>
    <w:rsid w:val="008B6B6D"/>
    <w:rsid w:val="008B71D0"/>
    <w:rsid w:val="008B73A5"/>
    <w:rsid w:val="008C0A6E"/>
    <w:rsid w:val="008C0CAE"/>
    <w:rsid w:val="008C23A4"/>
    <w:rsid w:val="008C253C"/>
    <w:rsid w:val="008C3031"/>
    <w:rsid w:val="008C380D"/>
    <w:rsid w:val="008C3CED"/>
    <w:rsid w:val="008C3D7D"/>
    <w:rsid w:val="008C593D"/>
    <w:rsid w:val="008C61AA"/>
    <w:rsid w:val="008C6FC1"/>
    <w:rsid w:val="008D0DDA"/>
    <w:rsid w:val="008D2321"/>
    <w:rsid w:val="008D2D11"/>
    <w:rsid w:val="008D37EC"/>
    <w:rsid w:val="008D4930"/>
    <w:rsid w:val="008D51D7"/>
    <w:rsid w:val="008D55C4"/>
    <w:rsid w:val="008D57C8"/>
    <w:rsid w:val="008D5DED"/>
    <w:rsid w:val="008D6167"/>
    <w:rsid w:val="008D6787"/>
    <w:rsid w:val="008D68D1"/>
    <w:rsid w:val="008D7BB9"/>
    <w:rsid w:val="008E1794"/>
    <w:rsid w:val="008E1811"/>
    <w:rsid w:val="008E2E95"/>
    <w:rsid w:val="008E3837"/>
    <w:rsid w:val="008E5CE7"/>
    <w:rsid w:val="008E5E35"/>
    <w:rsid w:val="008E6442"/>
    <w:rsid w:val="008E681D"/>
    <w:rsid w:val="008E716E"/>
    <w:rsid w:val="008F0745"/>
    <w:rsid w:val="008F0F22"/>
    <w:rsid w:val="008F123B"/>
    <w:rsid w:val="008F18CF"/>
    <w:rsid w:val="008F19AB"/>
    <w:rsid w:val="008F19F8"/>
    <w:rsid w:val="008F1B80"/>
    <w:rsid w:val="008F2688"/>
    <w:rsid w:val="008F33C8"/>
    <w:rsid w:val="008F3415"/>
    <w:rsid w:val="008F3BDC"/>
    <w:rsid w:val="008F4694"/>
    <w:rsid w:val="008F4C29"/>
    <w:rsid w:val="008F5EF5"/>
    <w:rsid w:val="008F7141"/>
    <w:rsid w:val="009009B8"/>
    <w:rsid w:val="009009D5"/>
    <w:rsid w:val="00900EC0"/>
    <w:rsid w:val="00900FA2"/>
    <w:rsid w:val="00901323"/>
    <w:rsid w:val="0090175C"/>
    <w:rsid w:val="00902105"/>
    <w:rsid w:val="0090274A"/>
    <w:rsid w:val="00902EB5"/>
    <w:rsid w:val="00902ED6"/>
    <w:rsid w:val="00903420"/>
    <w:rsid w:val="0091031D"/>
    <w:rsid w:val="00910B0E"/>
    <w:rsid w:val="00910BA1"/>
    <w:rsid w:val="009113A2"/>
    <w:rsid w:val="00911C5E"/>
    <w:rsid w:val="009129A5"/>
    <w:rsid w:val="00914083"/>
    <w:rsid w:val="0091509E"/>
    <w:rsid w:val="00915385"/>
    <w:rsid w:val="00916685"/>
    <w:rsid w:val="00916E4B"/>
    <w:rsid w:val="0091778C"/>
    <w:rsid w:val="00917920"/>
    <w:rsid w:val="00917B5D"/>
    <w:rsid w:val="0092066B"/>
    <w:rsid w:val="00920946"/>
    <w:rsid w:val="00921574"/>
    <w:rsid w:val="0092501D"/>
    <w:rsid w:val="009251F3"/>
    <w:rsid w:val="00926FBF"/>
    <w:rsid w:val="00930926"/>
    <w:rsid w:val="0093114A"/>
    <w:rsid w:val="0093163F"/>
    <w:rsid w:val="00934273"/>
    <w:rsid w:val="00934732"/>
    <w:rsid w:val="00934A98"/>
    <w:rsid w:val="0093502C"/>
    <w:rsid w:val="00936A97"/>
    <w:rsid w:val="009406EA"/>
    <w:rsid w:val="00940802"/>
    <w:rsid w:val="00940D27"/>
    <w:rsid w:val="00941420"/>
    <w:rsid w:val="00942A36"/>
    <w:rsid w:val="00942A53"/>
    <w:rsid w:val="0094308E"/>
    <w:rsid w:val="00943113"/>
    <w:rsid w:val="0094397F"/>
    <w:rsid w:val="00943E9A"/>
    <w:rsid w:val="00945B9E"/>
    <w:rsid w:val="00945C6E"/>
    <w:rsid w:val="00946424"/>
    <w:rsid w:val="00947181"/>
    <w:rsid w:val="00947541"/>
    <w:rsid w:val="009504D9"/>
    <w:rsid w:val="00951474"/>
    <w:rsid w:val="00952D17"/>
    <w:rsid w:val="00952E3A"/>
    <w:rsid w:val="00953720"/>
    <w:rsid w:val="0095617F"/>
    <w:rsid w:val="009618C1"/>
    <w:rsid w:val="00961C4C"/>
    <w:rsid w:val="00963061"/>
    <w:rsid w:val="00963201"/>
    <w:rsid w:val="00963462"/>
    <w:rsid w:val="00964C94"/>
    <w:rsid w:val="0096519D"/>
    <w:rsid w:val="009656C1"/>
    <w:rsid w:val="00965BD7"/>
    <w:rsid w:val="009662F6"/>
    <w:rsid w:val="00970F91"/>
    <w:rsid w:val="009732B5"/>
    <w:rsid w:val="0097339E"/>
    <w:rsid w:val="00973439"/>
    <w:rsid w:val="00973510"/>
    <w:rsid w:val="00973EC6"/>
    <w:rsid w:val="00974494"/>
    <w:rsid w:val="0097486B"/>
    <w:rsid w:val="00974CC0"/>
    <w:rsid w:val="009757EC"/>
    <w:rsid w:val="009777C6"/>
    <w:rsid w:val="00980376"/>
    <w:rsid w:val="00980F6D"/>
    <w:rsid w:val="00982460"/>
    <w:rsid w:val="0098287E"/>
    <w:rsid w:val="00982D60"/>
    <w:rsid w:val="00983A32"/>
    <w:rsid w:val="00983B6E"/>
    <w:rsid w:val="00984097"/>
    <w:rsid w:val="00984421"/>
    <w:rsid w:val="0098486B"/>
    <w:rsid w:val="00984C3E"/>
    <w:rsid w:val="0098534A"/>
    <w:rsid w:val="00985572"/>
    <w:rsid w:val="0098620D"/>
    <w:rsid w:val="009868EB"/>
    <w:rsid w:val="00990398"/>
    <w:rsid w:val="009916C5"/>
    <w:rsid w:val="00992265"/>
    <w:rsid w:val="00992AFA"/>
    <w:rsid w:val="00992FF2"/>
    <w:rsid w:val="00993E59"/>
    <w:rsid w:val="009943E5"/>
    <w:rsid w:val="00994674"/>
    <w:rsid w:val="00994C13"/>
    <w:rsid w:val="0099764B"/>
    <w:rsid w:val="009A10E2"/>
    <w:rsid w:val="009A17A5"/>
    <w:rsid w:val="009A306E"/>
    <w:rsid w:val="009A4EAB"/>
    <w:rsid w:val="009A70CE"/>
    <w:rsid w:val="009B03ED"/>
    <w:rsid w:val="009B0486"/>
    <w:rsid w:val="009B17B4"/>
    <w:rsid w:val="009B264A"/>
    <w:rsid w:val="009B3166"/>
    <w:rsid w:val="009B6D4A"/>
    <w:rsid w:val="009C08F9"/>
    <w:rsid w:val="009C1608"/>
    <w:rsid w:val="009C1867"/>
    <w:rsid w:val="009C2285"/>
    <w:rsid w:val="009C24FD"/>
    <w:rsid w:val="009C3097"/>
    <w:rsid w:val="009C331E"/>
    <w:rsid w:val="009C385B"/>
    <w:rsid w:val="009C3C0F"/>
    <w:rsid w:val="009C3C28"/>
    <w:rsid w:val="009C3D8A"/>
    <w:rsid w:val="009C4A41"/>
    <w:rsid w:val="009C67F4"/>
    <w:rsid w:val="009C6855"/>
    <w:rsid w:val="009C6F56"/>
    <w:rsid w:val="009C7EB6"/>
    <w:rsid w:val="009D1047"/>
    <w:rsid w:val="009D146B"/>
    <w:rsid w:val="009D26C5"/>
    <w:rsid w:val="009D3116"/>
    <w:rsid w:val="009D35B7"/>
    <w:rsid w:val="009D4468"/>
    <w:rsid w:val="009D5E3C"/>
    <w:rsid w:val="009D773A"/>
    <w:rsid w:val="009E0103"/>
    <w:rsid w:val="009E1889"/>
    <w:rsid w:val="009E25AC"/>
    <w:rsid w:val="009E2DB4"/>
    <w:rsid w:val="009F119C"/>
    <w:rsid w:val="009F3687"/>
    <w:rsid w:val="009F4895"/>
    <w:rsid w:val="009F4C79"/>
    <w:rsid w:val="009F636E"/>
    <w:rsid w:val="009F6A3D"/>
    <w:rsid w:val="009F7498"/>
    <w:rsid w:val="009F7C28"/>
    <w:rsid w:val="00A020E4"/>
    <w:rsid w:val="00A02B00"/>
    <w:rsid w:val="00A02DF0"/>
    <w:rsid w:val="00A03308"/>
    <w:rsid w:val="00A0332A"/>
    <w:rsid w:val="00A05798"/>
    <w:rsid w:val="00A060DA"/>
    <w:rsid w:val="00A066CB"/>
    <w:rsid w:val="00A066DC"/>
    <w:rsid w:val="00A06891"/>
    <w:rsid w:val="00A06DD6"/>
    <w:rsid w:val="00A07170"/>
    <w:rsid w:val="00A10282"/>
    <w:rsid w:val="00A14639"/>
    <w:rsid w:val="00A14EFA"/>
    <w:rsid w:val="00A14F42"/>
    <w:rsid w:val="00A15372"/>
    <w:rsid w:val="00A155EB"/>
    <w:rsid w:val="00A15803"/>
    <w:rsid w:val="00A15A67"/>
    <w:rsid w:val="00A165DD"/>
    <w:rsid w:val="00A17FD3"/>
    <w:rsid w:val="00A22F49"/>
    <w:rsid w:val="00A23B28"/>
    <w:rsid w:val="00A25488"/>
    <w:rsid w:val="00A256A7"/>
    <w:rsid w:val="00A307CC"/>
    <w:rsid w:val="00A316DC"/>
    <w:rsid w:val="00A322A7"/>
    <w:rsid w:val="00A32E51"/>
    <w:rsid w:val="00A348E9"/>
    <w:rsid w:val="00A3634E"/>
    <w:rsid w:val="00A36469"/>
    <w:rsid w:val="00A37D49"/>
    <w:rsid w:val="00A40688"/>
    <w:rsid w:val="00A40C49"/>
    <w:rsid w:val="00A42204"/>
    <w:rsid w:val="00A441A9"/>
    <w:rsid w:val="00A45FAB"/>
    <w:rsid w:val="00A4710F"/>
    <w:rsid w:val="00A471F4"/>
    <w:rsid w:val="00A50B72"/>
    <w:rsid w:val="00A515E7"/>
    <w:rsid w:val="00A51825"/>
    <w:rsid w:val="00A51B82"/>
    <w:rsid w:val="00A52DAA"/>
    <w:rsid w:val="00A532E1"/>
    <w:rsid w:val="00A5392F"/>
    <w:rsid w:val="00A55303"/>
    <w:rsid w:val="00A556AC"/>
    <w:rsid w:val="00A56C7E"/>
    <w:rsid w:val="00A57BE0"/>
    <w:rsid w:val="00A57F17"/>
    <w:rsid w:val="00A607E0"/>
    <w:rsid w:val="00A619B5"/>
    <w:rsid w:val="00A62A36"/>
    <w:rsid w:val="00A62E58"/>
    <w:rsid w:val="00A6359C"/>
    <w:rsid w:val="00A63FAB"/>
    <w:rsid w:val="00A64C4E"/>
    <w:rsid w:val="00A65785"/>
    <w:rsid w:val="00A65EDE"/>
    <w:rsid w:val="00A670BE"/>
    <w:rsid w:val="00A70610"/>
    <w:rsid w:val="00A71101"/>
    <w:rsid w:val="00A7177E"/>
    <w:rsid w:val="00A71975"/>
    <w:rsid w:val="00A72E64"/>
    <w:rsid w:val="00A763BD"/>
    <w:rsid w:val="00A76571"/>
    <w:rsid w:val="00A8113F"/>
    <w:rsid w:val="00A81214"/>
    <w:rsid w:val="00A81308"/>
    <w:rsid w:val="00A82361"/>
    <w:rsid w:val="00A82BB9"/>
    <w:rsid w:val="00A83114"/>
    <w:rsid w:val="00A834C1"/>
    <w:rsid w:val="00A8549C"/>
    <w:rsid w:val="00A85E6D"/>
    <w:rsid w:val="00A85F10"/>
    <w:rsid w:val="00A86204"/>
    <w:rsid w:val="00A86580"/>
    <w:rsid w:val="00A866E2"/>
    <w:rsid w:val="00A911B7"/>
    <w:rsid w:val="00A91907"/>
    <w:rsid w:val="00A9312D"/>
    <w:rsid w:val="00A94CA9"/>
    <w:rsid w:val="00A95348"/>
    <w:rsid w:val="00A95383"/>
    <w:rsid w:val="00A9551B"/>
    <w:rsid w:val="00A956D3"/>
    <w:rsid w:val="00AA0DA2"/>
    <w:rsid w:val="00AA3C99"/>
    <w:rsid w:val="00AA46B1"/>
    <w:rsid w:val="00AA52F6"/>
    <w:rsid w:val="00AA7018"/>
    <w:rsid w:val="00AB0179"/>
    <w:rsid w:val="00AB089F"/>
    <w:rsid w:val="00AB17A3"/>
    <w:rsid w:val="00AB2B68"/>
    <w:rsid w:val="00AB2BAB"/>
    <w:rsid w:val="00AB51C7"/>
    <w:rsid w:val="00AB68DF"/>
    <w:rsid w:val="00AB7E6A"/>
    <w:rsid w:val="00AC2C50"/>
    <w:rsid w:val="00AC385F"/>
    <w:rsid w:val="00AC3AB1"/>
    <w:rsid w:val="00AC50DE"/>
    <w:rsid w:val="00AC513A"/>
    <w:rsid w:val="00AC65E1"/>
    <w:rsid w:val="00AC67EA"/>
    <w:rsid w:val="00AC69EE"/>
    <w:rsid w:val="00AC7072"/>
    <w:rsid w:val="00AC7719"/>
    <w:rsid w:val="00AC787B"/>
    <w:rsid w:val="00AC792F"/>
    <w:rsid w:val="00AC7FDE"/>
    <w:rsid w:val="00AD1DFD"/>
    <w:rsid w:val="00AD6D34"/>
    <w:rsid w:val="00AD7D97"/>
    <w:rsid w:val="00AE4982"/>
    <w:rsid w:val="00AE6D6E"/>
    <w:rsid w:val="00AE71D2"/>
    <w:rsid w:val="00AE7974"/>
    <w:rsid w:val="00AF0E58"/>
    <w:rsid w:val="00AF2C55"/>
    <w:rsid w:val="00AF302C"/>
    <w:rsid w:val="00AF306F"/>
    <w:rsid w:val="00AF33AB"/>
    <w:rsid w:val="00AF3C4D"/>
    <w:rsid w:val="00AF53C7"/>
    <w:rsid w:val="00AF5F95"/>
    <w:rsid w:val="00B029C0"/>
    <w:rsid w:val="00B04EA3"/>
    <w:rsid w:val="00B05895"/>
    <w:rsid w:val="00B05E5F"/>
    <w:rsid w:val="00B05F42"/>
    <w:rsid w:val="00B06F38"/>
    <w:rsid w:val="00B07227"/>
    <w:rsid w:val="00B07A1A"/>
    <w:rsid w:val="00B147B0"/>
    <w:rsid w:val="00B1501C"/>
    <w:rsid w:val="00B150D7"/>
    <w:rsid w:val="00B15125"/>
    <w:rsid w:val="00B1601A"/>
    <w:rsid w:val="00B16C10"/>
    <w:rsid w:val="00B1799B"/>
    <w:rsid w:val="00B210BB"/>
    <w:rsid w:val="00B2141C"/>
    <w:rsid w:val="00B21B16"/>
    <w:rsid w:val="00B2233E"/>
    <w:rsid w:val="00B2237B"/>
    <w:rsid w:val="00B22701"/>
    <w:rsid w:val="00B22B61"/>
    <w:rsid w:val="00B231DD"/>
    <w:rsid w:val="00B24F33"/>
    <w:rsid w:val="00B25FF0"/>
    <w:rsid w:val="00B2626A"/>
    <w:rsid w:val="00B275D2"/>
    <w:rsid w:val="00B27B6D"/>
    <w:rsid w:val="00B32E28"/>
    <w:rsid w:val="00B34D8E"/>
    <w:rsid w:val="00B37C6A"/>
    <w:rsid w:val="00B409B9"/>
    <w:rsid w:val="00B442A1"/>
    <w:rsid w:val="00B44816"/>
    <w:rsid w:val="00B45BF6"/>
    <w:rsid w:val="00B4760A"/>
    <w:rsid w:val="00B47AF1"/>
    <w:rsid w:val="00B508BA"/>
    <w:rsid w:val="00B518D6"/>
    <w:rsid w:val="00B518F3"/>
    <w:rsid w:val="00B52226"/>
    <w:rsid w:val="00B52229"/>
    <w:rsid w:val="00B54A12"/>
    <w:rsid w:val="00B54AFA"/>
    <w:rsid w:val="00B55203"/>
    <w:rsid w:val="00B555C7"/>
    <w:rsid w:val="00B55EF0"/>
    <w:rsid w:val="00B56EFE"/>
    <w:rsid w:val="00B579E6"/>
    <w:rsid w:val="00B57B38"/>
    <w:rsid w:val="00B57B94"/>
    <w:rsid w:val="00B613D7"/>
    <w:rsid w:val="00B62303"/>
    <w:rsid w:val="00B62AF1"/>
    <w:rsid w:val="00B63834"/>
    <w:rsid w:val="00B64D58"/>
    <w:rsid w:val="00B64E45"/>
    <w:rsid w:val="00B66F99"/>
    <w:rsid w:val="00B67718"/>
    <w:rsid w:val="00B70375"/>
    <w:rsid w:val="00B71BB5"/>
    <w:rsid w:val="00B730B2"/>
    <w:rsid w:val="00B74518"/>
    <w:rsid w:val="00B7463F"/>
    <w:rsid w:val="00B760FA"/>
    <w:rsid w:val="00B7657C"/>
    <w:rsid w:val="00B76FD5"/>
    <w:rsid w:val="00B77100"/>
    <w:rsid w:val="00B77279"/>
    <w:rsid w:val="00B80450"/>
    <w:rsid w:val="00B80528"/>
    <w:rsid w:val="00B80F64"/>
    <w:rsid w:val="00B810CA"/>
    <w:rsid w:val="00B815B4"/>
    <w:rsid w:val="00B81C17"/>
    <w:rsid w:val="00B81EB8"/>
    <w:rsid w:val="00B83AAB"/>
    <w:rsid w:val="00B85433"/>
    <w:rsid w:val="00B85ACE"/>
    <w:rsid w:val="00B86AAA"/>
    <w:rsid w:val="00B904ED"/>
    <w:rsid w:val="00B90B4D"/>
    <w:rsid w:val="00B90DC1"/>
    <w:rsid w:val="00B91150"/>
    <w:rsid w:val="00B91AC1"/>
    <w:rsid w:val="00B91FAA"/>
    <w:rsid w:val="00B921D2"/>
    <w:rsid w:val="00B92F3C"/>
    <w:rsid w:val="00B92F6B"/>
    <w:rsid w:val="00B936F5"/>
    <w:rsid w:val="00B93EA5"/>
    <w:rsid w:val="00B95391"/>
    <w:rsid w:val="00B95422"/>
    <w:rsid w:val="00B96045"/>
    <w:rsid w:val="00B9637E"/>
    <w:rsid w:val="00B97439"/>
    <w:rsid w:val="00B97D1C"/>
    <w:rsid w:val="00BA0364"/>
    <w:rsid w:val="00BA0635"/>
    <w:rsid w:val="00BA081F"/>
    <w:rsid w:val="00BA4269"/>
    <w:rsid w:val="00BA47F4"/>
    <w:rsid w:val="00BA4E56"/>
    <w:rsid w:val="00BA54D0"/>
    <w:rsid w:val="00BA563A"/>
    <w:rsid w:val="00BA61DB"/>
    <w:rsid w:val="00BA7263"/>
    <w:rsid w:val="00BA7719"/>
    <w:rsid w:val="00BB2917"/>
    <w:rsid w:val="00BB29B9"/>
    <w:rsid w:val="00BB2B18"/>
    <w:rsid w:val="00BB38D1"/>
    <w:rsid w:val="00BB42A8"/>
    <w:rsid w:val="00BB5023"/>
    <w:rsid w:val="00BB722F"/>
    <w:rsid w:val="00BC0C73"/>
    <w:rsid w:val="00BC2EDC"/>
    <w:rsid w:val="00BC3EE1"/>
    <w:rsid w:val="00BC59FD"/>
    <w:rsid w:val="00BC65DA"/>
    <w:rsid w:val="00BC6DA2"/>
    <w:rsid w:val="00BC7690"/>
    <w:rsid w:val="00BD03B0"/>
    <w:rsid w:val="00BD1380"/>
    <w:rsid w:val="00BD3B69"/>
    <w:rsid w:val="00BD3FC3"/>
    <w:rsid w:val="00BD4133"/>
    <w:rsid w:val="00BD457D"/>
    <w:rsid w:val="00BD4651"/>
    <w:rsid w:val="00BD545E"/>
    <w:rsid w:val="00BD6BE0"/>
    <w:rsid w:val="00BD6C6C"/>
    <w:rsid w:val="00BD73B6"/>
    <w:rsid w:val="00BD745E"/>
    <w:rsid w:val="00BE19CA"/>
    <w:rsid w:val="00BE2469"/>
    <w:rsid w:val="00BE3DD7"/>
    <w:rsid w:val="00BE5548"/>
    <w:rsid w:val="00BE6338"/>
    <w:rsid w:val="00BE658C"/>
    <w:rsid w:val="00BE7DEF"/>
    <w:rsid w:val="00BF06FE"/>
    <w:rsid w:val="00BF254C"/>
    <w:rsid w:val="00BF3105"/>
    <w:rsid w:val="00BF34B5"/>
    <w:rsid w:val="00BF4554"/>
    <w:rsid w:val="00BF55E5"/>
    <w:rsid w:val="00BF5647"/>
    <w:rsid w:val="00BF6DE8"/>
    <w:rsid w:val="00C01182"/>
    <w:rsid w:val="00C013B3"/>
    <w:rsid w:val="00C013C7"/>
    <w:rsid w:val="00C0154F"/>
    <w:rsid w:val="00C01949"/>
    <w:rsid w:val="00C02891"/>
    <w:rsid w:val="00C02AAC"/>
    <w:rsid w:val="00C02CD2"/>
    <w:rsid w:val="00C04DB9"/>
    <w:rsid w:val="00C05387"/>
    <w:rsid w:val="00C05730"/>
    <w:rsid w:val="00C05989"/>
    <w:rsid w:val="00C0635B"/>
    <w:rsid w:val="00C077EA"/>
    <w:rsid w:val="00C07FE6"/>
    <w:rsid w:val="00C11567"/>
    <w:rsid w:val="00C11DB2"/>
    <w:rsid w:val="00C11F00"/>
    <w:rsid w:val="00C12CD5"/>
    <w:rsid w:val="00C149B3"/>
    <w:rsid w:val="00C1570C"/>
    <w:rsid w:val="00C158B1"/>
    <w:rsid w:val="00C1693F"/>
    <w:rsid w:val="00C17EC5"/>
    <w:rsid w:val="00C2095E"/>
    <w:rsid w:val="00C22444"/>
    <w:rsid w:val="00C22AAB"/>
    <w:rsid w:val="00C23608"/>
    <w:rsid w:val="00C24A6F"/>
    <w:rsid w:val="00C25762"/>
    <w:rsid w:val="00C25828"/>
    <w:rsid w:val="00C26924"/>
    <w:rsid w:val="00C26D8F"/>
    <w:rsid w:val="00C26E1B"/>
    <w:rsid w:val="00C315CB"/>
    <w:rsid w:val="00C322E4"/>
    <w:rsid w:val="00C32608"/>
    <w:rsid w:val="00C32D17"/>
    <w:rsid w:val="00C32F5A"/>
    <w:rsid w:val="00C3444E"/>
    <w:rsid w:val="00C35755"/>
    <w:rsid w:val="00C36896"/>
    <w:rsid w:val="00C3770D"/>
    <w:rsid w:val="00C3779A"/>
    <w:rsid w:val="00C379EC"/>
    <w:rsid w:val="00C40D1E"/>
    <w:rsid w:val="00C40E6B"/>
    <w:rsid w:val="00C4125A"/>
    <w:rsid w:val="00C43E44"/>
    <w:rsid w:val="00C446B3"/>
    <w:rsid w:val="00C44957"/>
    <w:rsid w:val="00C46983"/>
    <w:rsid w:val="00C46CC0"/>
    <w:rsid w:val="00C46FD1"/>
    <w:rsid w:val="00C47597"/>
    <w:rsid w:val="00C50218"/>
    <w:rsid w:val="00C502D8"/>
    <w:rsid w:val="00C50CCD"/>
    <w:rsid w:val="00C51E61"/>
    <w:rsid w:val="00C5305C"/>
    <w:rsid w:val="00C53393"/>
    <w:rsid w:val="00C5371E"/>
    <w:rsid w:val="00C5417B"/>
    <w:rsid w:val="00C54FCF"/>
    <w:rsid w:val="00C55CFA"/>
    <w:rsid w:val="00C62FF8"/>
    <w:rsid w:val="00C63D74"/>
    <w:rsid w:val="00C6513A"/>
    <w:rsid w:val="00C66047"/>
    <w:rsid w:val="00C66341"/>
    <w:rsid w:val="00C66F51"/>
    <w:rsid w:val="00C7012A"/>
    <w:rsid w:val="00C70D11"/>
    <w:rsid w:val="00C72410"/>
    <w:rsid w:val="00C73BD4"/>
    <w:rsid w:val="00C752C8"/>
    <w:rsid w:val="00C76BB8"/>
    <w:rsid w:val="00C77673"/>
    <w:rsid w:val="00C779C2"/>
    <w:rsid w:val="00C77FFD"/>
    <w:rsid w:val="00C813D3"/>
    <w:rsid w:val="00C8409A"/>
    <w:rsid w:val="00C8578A"/>
    <w:rsid w:val="00C85EC4"/>
    <w:rsid w:val="00C91DDA"/>
    <w:rsid w:val="00C92613"/>
    <w:rsid w:val="00C92960"/>
    <w:rsid w:val="00C93462"/>
    <w:rsid w:val="00C938CE"/>
    <w:rsid w:val="00C93B0E"/>
    <w:rsid w:val="00C95A2A"/>
    <w:rsid w:val="00C95FCE"/>
    <w:rsid w:val="00C96378"/>
    <w:rsid w:val="00C973CD"/>
    <w:rsid w:val="00C97E14"/>
    <w:rsid w:val="00CA057E"/>
    <w:rsid w:val="00CA1BCB"/>
    <w:rsid w:val="00CA2E61"/>
    <w:rsid w:val="00CA3B9F"/>
    <w:rsid w:val="00CA51B3"/>
    <w:rsid w:val="00CA5348"/>
    <w:rsid w:val="00CB1971"/>
    <w:rsid w:val="00CB277F"/>
    <w:rsid w:val="00CB36A9"/>
    <w:rsid w:val="00CB3A56"/>
    <w:rsid w:val="00CB41D7"/>
    <w:rsid w:val="00CB47F7"/>
    <w:rsid w:val="00CB5771"/>
    <w:rsid w:val="00CB65D5"/>
    <w:rsid w:val="00CC0B12"/>
    <w:rsid w:val="00CC1407"/>
    <w:rsid w:val="00CC2A67"/>
    <w:rsid w:val="00CC39C2"/>
    <w:rsid w:val="00CC4513"/>
    <w:rsid w:val="00CC6190"/>
    <w:rsid w:val="00CC6791"/>
    <w:rsid w:val="00CD10CE"/>
    <w:rsid w:val="00CD1339"/>
    <w:rsid w:val="00CD14FF"/>
    <w:rsid w:val="00CD2278"/>
    <w:rsid w:val="00CD29D0"/>
    <w:rsid w:val="00CD2FF9"/>
    <w:rsid w:val="00CD3639"/>
    <w:rsid w:val="00CD438F"/>
    <w:rsid w:val="00CD5AD3"/>
    <w:rsid w:val="00CD5AF2"/>
    <w:rsid w:val="00CD5CE4"/>
    <w:rsid w:val="00CD755D"/>
    <w:rsid w:val="00CE1C65"/>
    <w:rsid w:val="00CE2DD0"/>
    <w:rsid w:val="00CE36C6"/>
    <w:rsid w:val="00CE4493"/>
    <w:rsid w:val="00CE61F8"/>
    <w:rsid w:val="00CE6BDB"/>
    <w:rsid w:val="00CF0505"/>
    <w:rsid w:val="00CF3ED4"/>
    <w:rsid w:val="00CF4930"/>
    <w:rsid w:val="00CF57A0"/>
    <w:rsid w:val="00CF57B1"/>
    <w:rsid w:val="00CF5B64"/>
    <w:rsid w:val="00CF5B72"/>
    <w:rsid w:val="00CF672B"/>
    <w:rsid w:val="00D008B8"/>
    <w:rsid w:val="00D00DE1"/>
    <w:rsid w:val="00D0123B"/>
    <w:rsid w:val="00D02963"/>
    <w:rsid w:val="00D040D0"/>
    <w:rsid w:val="00D04777"/>
    <w:rsid w:val="00D053EA"/>
    <w:rsid w:val="00D063BC"/>
    <w:rsid w:val="00D11251"/>
    <w:rsid w:val="00D119FF"/>
    <w:rsid w:val="00D11F6C"/>
    <w:rsid w:val="00D13295"/>
    <w:rsid w:val="00D13559"/>
    <w:rsid w:val="00D13B15"/>
    <w:rsid w:val="00D16022"/>
    <w:rsid w:val="00D2097C"/>
    <w:rsid w:val="00D21970"/>
    <w:rsid w:val="00D22983"/>
    <w:rsid w:val="00D22E9F"/>
    <w:rsid w:val="00D255A7"/>
    <w:rsid w:val="00D25F7D"/>
    <w:rsid w:val="00D27B5D"/>
    <w:rsid w:val="00D301FA"/>
    <w:rsid w:val="00D3023B"/>
    <w:rsid w:val="00D31CD8"/>
    <w:rsid w:val="00D32A5A"/>
    <w:rsid w:val="00D32B61"/>
    <w:rsid w:val="00D3390B"/>
    <w:rsid w:val="00D3398D"/>
    <w:rsid w:val="00D342C6"/>
    <w:rsid w:val="00D346B5"/>
    <w:rsid w:val="00D34AC7"/>
    <w:rsid w:val="00D34B6D"/>
    <w:rsid w:val="00D356C6"/>
    <w:rsid w:val="00D36908"/>
    <w:rsid w:val="00D4166F"/>
    <w:rsid w:val="00D433F9"/>
    <w:rsid w:val="00D43F70"/>
    <w:rsid w:val="00D4417C"/>
    <w:rsid w:val="00D4477B"/>
    <w:rsid w:val="00D447D1"/>
    <w:rsid w:val="00D4536F"/>
    <w:rsid w:val="00D46B22"/>
    <w:rsid w:val="00D4759F"/>
    <w:rsid w:val="00D47B57"/>
    <w:rsid w:val="00D504B9"/>
    <w:rsid w:val="00D5274A"/>
    <w:rsid w:val="00D544AA"/>
    <w:rsid w:val="00D55906"/>
    <w:rsid w:val="00D56549"/>
    <w:rsid w:val="00D5678E"/>
    <w:rsid w:val="00D57C98"/>
    <w:rsid w:val="00D61B57"/>
    <w:rsid w:val="00D62665"/>
    <w:rsid w:val="00D65D9C"/>
    <w:rsid w:val="00D6625D"/>
    <w:rsid w:val="00D66D38"/>
    <w:rsid w:val="00D6716A"/>
    <w:rsid w:val="00D67952"/>
    <w:rsid w:val="00D7152F"/>
    <w:rsid w:val="00D743B0"/>
    <w:rsid w:val="00D751C9"/>
    <w:rsid w:val="00D77709"/>
    <w:rsid w:val="00D77F9F"/>
    <w:rsid w:val="00D80F3F"/>
    <w:rsid w:val="00D82C92"/>
    <w:rsid w:val="00D849B7"/>
    <w:rsid w:val="00D849C6"/>
    <w:rsid w:val="00D84C4B"/>
    <w:rsid w:val="00D8567F"/>
    <w:rsid w:val="00D85974"/>
    <w:rsid w:val="00D871D2"/>
    <w:rsid w:val="00D92DC1"/>
    <w:rsid w:val="00D92E89"/>
    <w:rsid w:val="00D93AE8"/>
    <w:rsid w:val="00D966DC"/>
    <w:rsid w:val="00D97461"/>
    <w:rsid w:val="00D9774A"/>
    <w:rsid w:val="00D979F1"/>
    <w:rsid w:val="00D97C30"/>
    <w:rsid w:val="00D97D91"/>
    <w:rsid w:val="00DA0C2F"/>
    <w:rsid w:val="00DA0D24"/>
    <w:rsid w:val="00DA4C69"/>
    <w:rsid w:val="00DA4D1A"/>
    <w:rsid w:val="00DA630E"/>
    <w:rsid w:val="00DA680A"/>
    <w:rsid w:val="00DA7C40"/>
    <w:rsid w:val="00DB011F"/>
    <w:rsid w:val="00DB0CF4"/>
    <w:rsid w:val="00DB14D3"/>
    <w:rsid w:val="00DB1BC1"/>
    <w:rsid w:val="00DB5F00"/>
    <w:rsid w:val="00DB7B56"/>
    <w:rsid w:val="00DC2D37"/>
    <w:rsid w:val="00DC32CE"/>
    <w:rsid w:val="00DC38C2"/>
    <w:rsid w:val="00DC6A6B"/>
    <w:rsid w:val="00DC6F5A"/>
    <w:rsid w:val="00DC734D"/>
    <w:rsid w:val="00DC7DED"/>
    <w:rsid w:val="00DD1C43"/>
    <w:rsid w:val="00DD2AAE"/>
    <w:rsid w:val="00DD3086"/>
    <w:rsid w:val="00DD45AA"/>
    <w:rsid w:val="00DD6B7C"/>
    <w:rsid w:val="00DD7226"/>
    <w:rsid w:val="00DE0490"/>
    <w:rsid w:val="00DE0622"/>
    <w:rsid w:val="00DE12E3"/>
    <w:rsid w:val="00DE1354"/>
    <w:rsid w:val="00DE2668"/>
    <w:rsid w:val="00DE3458"/>
    <w:rsid w:val="00DE4B1E"/>
    <w:rsid w:val="00DE5573"/>
    <w:rsid w:val="00DE631D"/>
    <w:rsid w:val="00DE6A11"/>
    <w:rsid w:val="00DE6DFD"/>
    <w:rsid w:val="00DF2041"/>
    <w:rsid w:val="00DF23A8"/>
    <w:rsid w:val="00DF2A7B"/>
    <w:rsid w:val="00DF3376"/>
    <w:rsid w:val="00DF4130"/>
    <w:rsid w:val="00DF552A"/>
    <w:rsid w:val="00DF6750"/>
    <w:rsid w:val="00DF6A88"/>
    <w:rsid w:val="00DF7422"/>
    <w:rsid w:val="00DF754D"/>
    <w:rsid w:val="00DF7BF6"/>
    <w:rsid w:val="00E004EF"/>
    <w:rsid w:val="00E00515"/>
    <w:rsid w:val="00E00B41"/>
    <w:rsid w:val="00E01C30"/>
    <w:rsid w:val="00E02236"/>
    <w:rsid w:val="00E028E4"/>
    <w:rsid w:val="00E04AA9"/>
    <w:rsid w:val="00E06795"/>
    <w:rsid w:val="00E0743B"/>
    <w:rsid w:val="00E0749A"/>
    <w:rsid w:val="00E07D2F"/>
    <w:rsid w:val="00E10AD3"/>
    <w:rsid w:val="00E10EB4"/>
    <w:rsid w:val="00E11A82"/>
    <w:rsid w:val="00E11D9A"/>
    <w:rsid w:val="00E1227D"/>
    <w:rsid w:val="00E133FD"/>
    <w:rsid w:val="00E15EB8"/>
    <w:rsid w:val="00E16D05"/>
    <w:rsid w:val="00E17545"/>
    <w:rsid w:val="00E17B2A"/>
    <w:rsid w:val="00E236D1"/>
    <w:rsid w:val="00E23BFE"/>
    <w:rsid w:val="00E23FBD"/>
    <w:rsid w:val="00E24664"/>
    <w:rsid w:val="00E26EC2"/>
    <w:rsid w:val="00E3148F"/>
    <w:rsid w:val="00E32A9E"/>
    <w:rsid w:val="00E33971"/>
    <w:rsid w:val="00E34A1E"/>
    <w:rsid w:val="00E34FC9"/>
    <w:rsid w:val="00E35CD6"/>
    <w:rsid w:val="00E361FA"/>
    <w:rsid w:val="00E44058"/>
    <w:rsid w:val="00E45ECD"/>
    <w:rsid w:val="00E46632"/>
    <w:rsid w:val="00E47D31"/>
    <w:rsid w:val="00E50D06"/>
    <w:rsid w:val="00E53E27"/>
    <w:rsid w:val="00E54DD3"/>
    <w:rsid w:val="00E5590B"/>
    <w:rsid w:val="00E56E35"/>
    <w:rsid w:val="00E600D7"/>
    <w:rsid w:val="00E6025A"/>
    <w:rsid w:val="00E609F6"/>
    <w:rsid w:val="00E611EE"/>
    <w:rsid w:val="00E61E7D"/>
    <w:rsid w:val="00E640CC"/>
    <w:rsid w:val="00E6429B"/>
    <w:rsid w:val="00E64AD4"/>
    <w:rsid w:val="00E65199"/>
    <w:rsid w:val="00E65DD3"/>
    <w:rsid w:val="00E66525"/>
    <w:rsid w:val="00E72A89"/>
    <w:rsid w:val="00E72CD4"/>
    <w:rsid w:val="00E732CA"/>
    <w:rsid w:val="00E73776"/>
    <w:rsid w:val="00E7505F"/>
    <w:rsid w:val="00E75494"/>
    <w:rsid w:val="00E7624B"/>
    <w:rsid w:val="00E76645"/>
    <w:rsid w:val="00E76B40"/>
    <w:rsid w:val="00E82EFE"/>
    <w:rsid w:val="00E837E4"/>
    <w:rsid w:val="00E840A5"/>
    <w:rsid w:val="00E845DE"/>
    <w:rsid w:val="00E85B7D"/>
    <w:rsid w:val="00E92CEF"/>
    <w:rsid w:val="00E9441B"/>
    <w:rsid w:val="00E94692"/>
    <w:rsid w:val="00E95214"/>
    <w:rsid w:val="00EA03D2"/>
    <w:rsid w:val="00EA08C3"/>
    <w:rsid w:val="00EA1D5E"/>
    <w:rsid w:val="00EA2325"/>
    <w:rsid w:val="00EA34AB"/>
    <w:rsid w:val="00EA3531"/>
    <w:rsid w:val="00EA35D6"/>
    <w:rsid w:val="00EA3F42"/>
    <w:rsid w:val="00EA4262"/>
    <w:rsid w:val="00EA4B18"/>
    <w:rsid w:val="00EA51E3"/>
    <w:rsid w:val="00EA56B0"/>
    <w:rsid w:val="00EA57B0"/>
    <w:rsid w:val="00EA5EB2"/>
    <w:rsid w:val="00EA66AF"/>
    <w:rsid w:val="00EA6A41"/>
    <w:rsid w:val="00EB3C94"/>
    <w:rsid w:val="00EB4238"/>
    <w:rsid w:val="00EB465A"/>
    <w:rsid w:val="00EB4A06"/>
    <w:rsid w:val="00EB4BFD"/>
    <w:rsid w:val="00EB53AF"/>
    <w:rsid w:val="00EB543D"/>
    <w:rsid w:val="00EB6D95"/>
    <w:rsid w:val="00EC0C25"/>
    <w:rsid w:val="00EC0F8E"/>
    <w:rsid w:val="00EC18B4"/>
    <w:rsid w:val="00EC25BF"/>
    <w:rsid w:val="00EC2793"/>
    <w:rsid w:val="00EC660E"/>
    <w:rsid w:val="00ED01C2"/>
    <w:rsid w:val="00ED2408"/>
    <w:rsid w:val="00ED3128"/>
    <w:rsid w:val="00ED3723"/>
    <w:rsid w:val="00ED63D7"/>
    <w:rsid w:val="00ED6A10"/>
    <w:rsid w:val="00ED6B02"/>
    <w:rsid w:val="00ED6CDA"/>
    <w:rsid w:val="00EE138A"/>
    <w:rsid w:val="00EE387A"/>
    <w:rsid w:val="00EE5125"/>
    <w:rsid w:val="00EF046F"/>
    <w:rsid w:val="00EF18D2"/>
    <w:rsid w:val="00EF262F"/>
    <w:rsid w:val="00EF2B4E"/>
    <w:rsid w:val="00EF3062"/>
    <w:rsid w:val="00EF3977"/>
    <w:rsid w:val="00EF3AA8"/>
    <w:rsid w:val="00EF492B"/>
    <w:rsid w:val="00EF4BA9"/>
    <w:rsid w:val="00EF5702"/>
    <w:rsid w:val="00EF6EF7"/>
    <w:rsid w:val="00EF7656"/>
    <w:rsid w:val="00F01958"/>
    <w:rsid w:val="00F0387C"/>
    <w:rsid w:val="00F04143"/>
    <w:rsid w:val="00F06191"/>
    <w:rsid w:val="00F0781A"/>
    <w:rsid w:val="00F106CC"/>
    <w:rsid w:val="00F10C97"/>
    <w:rsid w:val="00F10F9D"/>
    <w:rsid w:val="00F12456"/>
    <w:rsid w:val="00F13BC1"/>
    <w:rsid w:val="00F14B5D"/>
    <w:rsid w:val="00F14E95"/>
    <w:rsid w:val="00F158B7"/>
    <w:rsid w:val="00F163A1"/>
    <w:rsid w:val="00F17F21"/>
    <w:rsid w:val="00F200E6"/>
    <w:rsid w:val="00F21C82"/>
    <w:rsid w:val="00F2512A"/>
    <w:rsid w:val="00F25F0F"/>
    <w:rsid w:val="00F262B2"/>
    <w:rsid w:val="00F26C40"/>
    <w:rsid w:val="00F26CFF"/>
    <w:rsid w:val="00F3177A"/>
    <w:rsid w:val="00F31906"/>
    <w:rsid w:val="00F32296"/>
    <w:rsid w:val="00F32C19"/>
    <w:rsid w:val="00F338A5"/>
    <w:rsid w:val="00F33A0B"/>
    <w:rsid w:val="00F33F7C"/>
    <w:rsid w:val="00F356A9"/>
    <w:rsid w:val="00F37700"/>
    <w:rsid w:val="00F42945"/>
    <w:rsid w:val="00F430B7"/>
    <w:rsid w:val="00F458C0"/>
    <w:rsid w:val="00F465E5"/>
    <w:rsid w:val="00F46C9A"/>
    <w:rsid w:val="00F46E8F"/>
    <w:rsid w:val="00F502E1"/>
    <w:rsid w:val="00F50897"/>
    <w:rsid w:val="00F51816"/>
    <w:rsid w:val="00F51C66"/>
    <w:rsid w:val="00F536DA"/>
    <w:rsid w:val="00F537DF"/>
    <w:rsid w:val="00F54C2E"/>
    <w:rsid w:val="00F55C55"/>
    <w:rsid w:val="00F56044"/>
    <w:rsid w:val="00F564D2"/>
    <w:rsid w:val="00F572D6"/>
    <w:rsid w:val="00F60E19"/>
    <w:rsid w:val="00F62614"/>
    <w:rsid w:val="00F645B2"/>
    <w:rsid w:val="00F64731"/>
    <w:rsid w:val="00F6701E"/>
    <w:rsid w:val="00F67BE9"/>
    <w:rsid w:val="00F700A9"/>
    <w:rsid w:val="00F703E5"/>
    <w:rsid w:val="00F70B4B"/>
    <w:rsid w:val="00F717D3"/>
    <w:rsid w:val="00F71C7B"/>
    <w:rsid w:val="00F71E1F"/>
    <w:rsid w:val="00F73115"/>
    <w:rsid w:val="00F74852"/>
    <w:rsid w:val="00F74F88"/>
    <w:rsid w:val="00F754FC"/>
    <w:rsid w:val="00F75F0B"/>
    <w:rsid w:val="00F76A5F"/>
    <w:rsid w:val="00F77330"/>
    <w:rsid w:val="00F7743D"/>
    <w:rsid w:val="00F805DD"/>
    <w:rsid w:val="00F81695"/>
    <w:rsid w:val="00F8224A"/>
    <w:rsid w:val="00F82728"/>
    <w:rsid w:val="00F83451"/>
    <w:rsid w:val="00F837AE"/>
    <w:rsid w:val="00F83C16"/>
    <w:rsid w:val="00F855D3"/>
    <w:rsid w:val="00F85BBD"/>
    <w:rsid w:val="00F90635"/>
    <w:rsid w:val="00F91142"/>
    <w:rsid w:val="00F91C25"/>
    <w:rsid w:val="00F91D38"/>
    <w:rsid w:val="00F92D63"/>
    <w:rsid w:val="00F92F63"/>
    <w:rsid w:val="00F93BE7"/>
    <w:rsid w:val="00F94453"/>
    <w:rsid w:val="00F95043"/>
    <w:rsid w:val="00F97B0A"/>
    <w:rsid w:val="00F97B9A"/>
    <w:rsid w:val="00FA2546"/>
    <w:rsid w:val="00FA2970"/>
    <w:rsid w:val="00FA2E71"/>
    <w:rsid w:val="00FA322C"/>
    <w:rsid w:val="00FA3CE1"/>
    <w:rsid w:val="00FA4DFD"/>
    <w:rsid w:val="00FA52EA"/>
    <w:rsid w:val="00FA589A"/>
    <w:rsid w:val="00FA58F5"/>
    <w:rsid w:val="00FA619D"/>
    <w:rsid w:val="00FA65C1"/>
    <w:rsid w:val="00FA7B39"/>
    <w:rsid w:val="00FB2B46"/>
    <w:rsid w:val="00FB36ED"/>
    <w:rsid w:val="00FB4B74"/>
    <w:rsid w:val="00FB6153"/>
    <w:rsid w:val="00FC040D"/>
    <w:rsid w:val="00FC167C"/>
    <w:rsid w:val="00FC2391"/>
    <w:rsid w:val="00FC3539"/>
    <w:rsid w:val="00FC3AFD"/>
    <w:rsid w:val="00FC4BBE"/>
    <w:rsid w:val="00FC4F92"/>
    <w:rsid w:val="00FC51C6"/>
    <w:rsid w:val="00FC565C"/>
    <w:rsid w:val="00FC6273"/>
    <w:rsid w:val="00FC7013"/>
    <w:rsid w:val="00FC7379"/>
    <w:rsid w:val="00FD038A"/>
    <w:rsid w:val="00FD1087"/>
    <w:rsid w:val="00FD2C9E"/>
    <w:rsid w:val="00FD3B67"/>
    <w:rsid w:val="00FD5885"/>
    <w:rsid w:val="00FD7219"/>
    <w:rsid w:val="00FD758A"/>
    <w:rsid w:val="00FE058E"/>
    <w:rsid w:val="00FE0838"/>
    <w:rsid w:val="00FE0911"/>
    <w:rsid w:val="00FE160E"/>
    <w:rsid w:val="00FE1639"/>
    <w:rsid w:val="00FE1F10"/>
    <w:rsid w:val="00FE22FB"/>
    <w:rsid w:val="00FE37EF"/>
    <w:rsid w:val="00FE38DA"/>
    <w:rsid w:val="00FE4E6C"/>
    <w:rsid w:val="00FE5AB9"/>
    <w:rsid w:val="00FF1923"/>
    <w:rsid w:val="00FF1D36"/>
    <w:rsid w:val="00FF21A2"/>
    <w:rsid w:val="00FF2A75"/>
    <w:rsid w:val="00FF41D1"/>
    <w:rsid w:val="00FF5099"/>
    <w:rsid w:val="00FF572A"/>
    <w:rsid w:val="00FF5963"/>
    <w:rsid w:val="00FF5D8C"/>
    <w:rsid w:val="00FF5E1B"/>
    <w:rsid w:val="00FF7621"/>
    <w:rsid w:val="00FF7D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FEC7563"/>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F53C7"/>
    <w:rPr>
      <w:rFonts w:ascii="Times New Roman" w:eastAsia="Times New Roman" w:hAnsi="Times New Roman" w:cs="Times New Roman"/>
    </w:rPr>
  </w:style>
  <w:style w:type="paragraph" w:styleId="Heading3">
    <w:name w:val="heading 3"/>
    <w:basedOn w:val="Normal"/>
    <w:link w:val="Heading3Char"/>
    <w:uiPriority w:val="9"/>
    <w:qFormat/>
    <w:rsid w:val="00CB47F7"/>
    <w:pPr>
      <w:spacing w:before="100" w:beforeAutospacing="1" w:after="100" w:afterAutospacing="1"/>
      <w:outlineLvl w:val="2"/>
    </w:pPr>
    <w:rPr>
      <w:b/>
      <w:bCs/>
      <w:sz w:val="27"/>
      <w:szCs w:val="27"/>
    </w:rPr>
  </w:style>
  <w:style w:type="paragraph" w:styleId="Heading5">
    <w:name w:val="heading 5"/>
    <w:basedOn w:val="Normal"/>
    <w:next w:val="Normal"/>
    <w:link w:val="Heading5Char"/>
    <w:uiPriority w:val="9"/>
    <w:semiHidden/>
    <w:unhideWhenUsed/>
    <w:qFormat/>
    <w:rsid w:val="00C04DB9"/>
    <w:pPr>
      <w:keepNext/>
      <w:keepLines/>
      <w:spacing w:before="4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F53C7"/>
    <w:pPr>
      <w:ind w:left="720"/>
    </w:pPr>
  </w:style>
  <w:style w:type="paragraph" w:styleId="Footer">
    <w:name w:val="footer"/>
    <w:basedOn w:val="Normal"/>
    <w:link w:val="FooterChar"/>
    <w:rsid w:val="00367B3F"/>
    <w:pPr>
      <w:tabs>
        <w:tab w:val="center" w:pos="4320"/>
        <w:tab w:val="right" w:pos="8640"/>
      </w:tabs>
    </w:pPr>
  </w:style>
  <w:style w:type="character" w:customStyle="1" w:styleId="FooterChar">
    <w:name w:val="Footer Char"/>
    <w:basedOn w:val="DefaultParagraphFont"/>
    <w:link w:val="Footer"/>
    <w:rsid w:val="00367B3F"/>
    <w:rPr>
      <w:rFonts w:ascii="Times New Roman" w:eastAsia="Times New Roman" w:hAnsi="Times New Roman" w:cs="Times New Roman"/>
    </w:rPr>
  </w:style>
  <w:style w:type="paragraph" w:styleId="Header">
    <w:name w:val="header"/>
    <w:basedOn w:val="Normal"/>
    <w:link w:val="HeaderChar"/>
    <w:uiPriority w:val="99"/>
    <w:unhideWhenUsed/>
    <w:rsid w:val="009B03ED"/>
    <w:pPr>
      <w:tabs>
        <w:tab w:val="center" w:pos="4680"/>
        <w:tab w:val="right" w:pos="9360"/>
      </w:tabs>
    </w:pPr>
  </w:style>
  <w:style w:type="character" w:customStyle="1" w:styleId="HeaderChar">
    <w:name w:val="Header Char"/>
    <w:basedOn w:val="DefaultParagraphFont"/>
    <w:link w:val="Header"/>
    <w:uiPriority w:val="99"/>
    <w:rsid w:val="009B03ED"/>
    <w:rPr>
      <w:rFonts w:ascii="Times New Roman" w:eastAsia="Times New Roman" w:hAnsi="Times New Roman" w:cs="Times New Roman"/>
    </w:rPr>
  </w:style>
  <w:style w:type="character" w:customStyle="1" w:styleId="Heading3Char">
    <w:name w:val="Heading 3 Char"/>
    <w:basedOn w:val="DefaultParagraphFont"/>
    <w:link w:val="Heading3"/>
    <w:uiPriority w:val="9"/>
    <w:rsid w:val="00CB47F7"/>
    <w:rPr>
      <w:rFonts w:ascii="Times New Roman" w:eastAsia="Times New Roman" w:hAnsi="Times New Roman" w:cs="Times New Roman"/>
      <w:b/>
      <w:bCs/>
      <w:sz w:val="27"/>
      <w:szCs w:val="27"/>
    </w:rPr>
  </w:style>
  <w:style w:type="character" w:styleId="Hyperlink">
    <w:name w:val="Hyperlink"/>
    <w:basedOn w:val="DefaultParagraphFont"/>
    <w:uiPriority w:val="99"/>
    <w:semiHidden/>
    <w:unhideWhenUsed/>
    <w:rsid w:val="00CB47F7"/>
    <w:rPr>
      <w:color w:val="0000FF"/>
      <w:u w:val="single"/>
    </w:rPr>
  </w:style>
  <w:style w:type="character" w:customStyle="1" w:styleId="Heading5Char">
    <w:name w:val="Heading 5 Char"/>
    <w:basedOn w:val="DefaultParagraphFont"/>
    <w:link w:val="Heading5"/>
    <w:uiPriority w:val="9"/>
    <w:semiHidden/>
    <w:rsid w:val="00C04DB9"/>
    <w:rPr>
      <w:rFonts w:asciiTheme="majorHAnsi" w:eastAsiaTheme="majorEastAsia" w:hAnsiTheme="majorHAnsi" w:cstheme="majorBidi"/>
      <w:color w:val="2E74B5" w:themeColor="accent1" w:themeShade="BF"/>
    </w:rPr>
  </w:style>
  <w:style w:type="character" w:styleId="Strong">
    <w:name w:val="Strong"/>
    <w:basedOn w:val="DefaultParagraphFont"/>
    <w:uiPriority w:val="22"/>
    <w:qFormat/>
    <w:rsid w:val="00C04DB9"/>
    <w:rPr>
      <w:b/>
      <w:bCs/>
    </w:rPr>
  </w:style>
  <w:style w:type="character" w:styleId="LineNumber">
    <w:name w:val="line number"/>
    <w:basedOn w:val="DefaultParagraphFont"/>
    <w:uiPriority w:val="99"/>
    <w:semiHidden/>
    <w:unhideWhenUsed/>
    <w:rsid w:val="001D2A1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10481050">
      <w:bodyDiv w:val="1"/>
      <w:marLeft w:val="0"/>
      <w:marRight w:val="0"/>
      <w:marTop w:val="0"/>
      <w:marBottom w:val="0"/>
      <w:divBdr>
        <w:top w:val="none" w:sz="0" w:space="0" w:color="auto"/>
        <w:left w:val="none" w:sz="0" w:space="0" w:color="auto"/>
        <w:bottom w:val="none" w:sz="0" w:space="0" w:color="auto"/>
        <w:right w:val="none" w:sz="0" w:space="0" w:color="auto"/>
      </w:divBdr>
    </w:div>
    <w:div w:id="1410233599">
      <w:bodyDiv w:val="1"/>
      <w:marLeft w:val="0"/>
      <w:marRight w:val="0"/>
      <w:marTop w:val="0"/>
      <w:marBottom w:val="0"/>
      <w:divBdr>
        <w:top w:val="none" w:sz="0" w:space="0" w:color="auto"/>
        <w:left w:val="none" w:sz="0" w:space="0" w:color="auto"/>
        <w:bottom w:val="none" w:sz="0" w:space="0" w:color="auto"/>
        <w:right w:val="none" w:sz="0" w:space="0" w:color="auto"/>
      </w:divBdr>
    </w:div>
    <w:div w:id="2093089172">
      <w:bodyDiv w:val="1"/>
      <w:marLeft w:val="0"/>
      <w:marRight w:val="0"/>
      <w:marTop w:val="0"/>
      <w:marBottom w:val="0"/>
      <w:divBdr>
        <w:top w:val="none" w:sz="0" w:space="0" w:color="auto"/>
        <w:left w:val="none" w:sz="0" w:space="0" w:color="auto"/>
        <w:bottom w:val="none" w:sz="0" w:space="0" w:color="auto"/>
        <w:right w:val="none" w:sz="0" w:space="0" w:color="auto"/>
      </w:divBdr>
    </w:div>
    <w:div w:id="209862508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26424B3-E085-4029-BFE7-18B8269755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8</TotalTime>
  <Pages>9</Pages>
  <Words>3477</Words>
  <Characters>19819</Characters>
  <Application>Microsoft Office Word</Application>
  <DocSecurity>0</DocSecurity>
  <Lines>165</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2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Kaye MICKELSON</cp:lastModifiedBy>
  <cp:revision>28</cp:revision>
  <dcterms:created xsi:type="dcterms:W3CDTF">2021-02-16T01:04:00Z</dcterms:created>
  <dcterms:modified xsi:type="dcterms:W3CDTF">2021-02-16T21:08:00Z</dcterms:modified>
</cp:coreProperties>
</file>